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C40E0" w14:textId="6CE73B34" w:rsidR="00C06366" w:rsidRPr="0044300E" w:rsidRDefault="00D91772" w:rsidP="00CE5272">
      <w:pPr>
        <w:pStyle w:val="Heading1"/>
        <w:spacing w:line="360" w:lineRule="auto"/>
        <w:jc w:val="center"/>
        <w:rPr>
          <w:rFonts w:ascii="Arial" w:hAnsi="Arial"/>
          <w:sz w:val="22"/>
          <w:szCs w:val="22"/>
          <w:lang w:val="en-US"/>
        </w:rPr>
      </w:pPr>
      <w:r w:rsidRPr="0044300E">
        <w:rPr>
          <w:rFonts w:ascii="Arial" w:hAnsi="Arial"/>
          <w:sz w:val="22"/>
          <w:szCs w:val="22"/>
          <w:lang w:val="en-US"/>
        </w:rPr>
        <w:t>FORMER STUDENTS</w:t>
      </w:r>
      <w:r w:rsidR="00FF0761" w:rsidRPr="0044300E">
        <w:rPr>
          <w:rFonts w:ascii="Arial" w:hAnsi="Arial"/>
          <w:sz w:val="22"/>
          <w:szCs w:val="22"/>
          <w:lang w:val="en-US"/>
        </w:rPr>
        <w:t>’</w:t>
      </w:r>
      <w:r w:rsidRPr="0044300E">
        <w:rPr>
          <w:rFonts w:ascii="Arial" w:hAnsi="Arial"/>
          <w:sz w:val="22"/>
          <w:szCs w:val="22"/>
          <w:lang w:val="en-US"/>
        </w:rPr>
        <w:t xml:space="preserve"> ASSOCIATION INC.</w:t>
      </w:r>
    </w:p>
    <w:p w14:paraId="4CD1A49F" w14:textId="52A90743" w:rsidR="00467489" w:rsidRPr="0044300E" w:rsidRDefault="00D91772" w:rsidP="00C906CD">
      <w:pPr>
        <w:pStyle w:val="Heading1"/>
        <w:spacing w:before="0" w:after="0"/>
        <w:jc w:val="center"/>
        <w:rPr>
          <w:rFonts w:ascii="Arial" w:hAnsi="Arial"/>
          <w:sz w:val="22"/>
          <w:szCs w:val="22"/>
          <w:lang w:val="en-US"/>
        </w:rPr>
      </w:pPr>
      <w:r w:rsidRPr="0044300E">
        <w:rPr>
          <w:rFonts w:ascii="Arial" w:hAnsi="Arial"/>
          <w:sz w:val="22"/>
          <w:szCs w:val="22"/>
          <w:lang w:val="en-US"/>
        </w:rPr>
        <w:t>OLD SAINTS</w:t>
      </w:r>
      <w:r w:rsidR="0055215B" w:rsidRPr="0044300E">
        <w:rPr>
          <w:rFonts w:ascii="Arial" w:hAnsi="Arial"/>
          <w:sz w:val="22"/>
          <w:szCs w:val="22"/>
          <w:lang w:val="en-US"/>
        </w:rPr>
        <w:t>’</w:t>
      </w:r>
      <w:r w:rsidRPr="0044300E">
        <w:rPr>
          <w:rFonts w:ascii="Arial" w:hAnsi="Arial"/>
          <w:sz w:val="22"/>
          <w:szCs w:val="22"/>
          <w:lang w:val="en-US"/>
        </w:rPr>
        <w:t xml:space="preserve"> </w:t>
      </w:r>
      <w:r w:rsidR="00614714" w:rsidRPr="0044300E">
        <w:rPr>
          <w:rFonts w:ascii="Arial" w:hAnsi="Arial"/>
          <w:sz w:val="22"/>
          <w:szCs w:val="22"/>
          <w:lang w:val="en-US"/>
        </w:rPr>
        <w:t xml:space="preserve">MEETING </w:t>
      </w:r>
      <w:r w:rsidR="00DB2E75">
        <w:rPr>
          <w:rFonts w:ascii="Arial" w:hAnsi="Arial"/>
          <w:sz w:val="22"/>
          <w:szCs w:val="22"/>
          <w:lang w:val="en-US"/>
        </w:rPr>
        <w:t>1</w:t>
      </w:r>
      <w:r w:rsidR="00E81AEC" w:rsidRPr="0044300E">
        <w:rPr>
          <w:rFonts w:ascii="Arial" w:hAnsi="Arial"/>
          <w:sz w:val="22"/>
          <w:szCs w:val="22"/>
          <w:lang w:val="en-US"/>
        </w:rPr>
        <w:t>/</w:t>
      </w:r>
      <w:r w:rsidR="00AF6F62" w:rsidRPr="0044300E">
        <w:rPr>
          <w:rFonts w:ascii="Arial" w:hAnsi="Arial"/>
          <w:sz w:val="22"/>
          <w:szCs w:val="22"/>
          <w:lang w:val="en-US"/>
        </w:rPr>
        <w:t>2</w:t>
      </w:r>
      <w:r w:rsidR="00DB2E75">
        <w:rPr>
          <w:rFonts w:ascii="Arial" w:hAnsi="Arial"/>
          <w:sz w:val="22"/>
          <w:szCs w:val="22"/>
          <w:lang w:val="en-US"/>
        </w:rPr>
        <w:t>6</w:t>
      </w:r>
      <w:r w:rsidR="009C67CE">
        <w:rPr>
          <w:rFonts w:ascii="Arial" w:hAnsi="Arial"/>
          <w:sz w:val="22"/>
          <w:szCs w:val="22"/>
          <w:lang w:val="en-US"/>
        </w:rPr>
        <w:t xml:space="preserve"> MINUTES</w:t>
      </w:r>
    </w:p>
    <w:p w14:paraId="21A53A09" w14:textId="77777777" w:rsidR="00561DA3" w:rsidRPr="0044300E" w:rsidRDefault="00561DA3" w:rsidP="00561DA3">
      <w:pPr>
        <w:rPr>
          <w:rFonts w:ascii="Arial" w:hAnsi="Arial"/>
          <w:sz w:val="22"/>
          <w:szCs w:val="22"/>
          <w:lang w:val="en-US"/>
        </w:rPr>
      </w:pPr>
    </w:p>
    <w:p w14:paraId="5AB02FAE" w14:textId="6F467F99" w:rsidR="00C906CD" w:rsidRPr="0044300E" w:rsidRDefault="5535175F" w:rsidP="00040A75">
      <w:pPr>
        <w:pStyle w:val="Heading1"/>
        <w:spacing w:before="0" w:after="0"/>
        <w:jc w:val="center"/>
        <w:rPr>
          <w:rFonts w:ascii="Arial" w:hAnsi="Arial"/>
          <w:sz w:val="22"/>
          <w:szCs w:val="22"/>
          <w:lang w:val="en-US"/>
        </w:rPr>
      </w:pPr>
      <w:r w:rsidRPr="2ACC1740">
        <w:rPr>
          <w:rFonts w:ascii="Arial" w:hAnsi="Arial"/>
          <w:sz w:val="22"/>
          <w:szCs w:val="22"/>
          <w:lang w:val="en-US"/>
        </w:rPr>
        <w:t>LOCATION</w:t>
      </w:r>
      <w:r w:rsidR="6CD58831" w:rsidRPr="2ACC1740">
        <w:rPr>
          <w:rFonts w:ascii="Arial" w:hAnsi="Arial"/>
          <w:sz w:val="22"/>
          <w:szCs w:val="22"/>
          <w:lang w:val="en-US"/>
        </w:rPr>
        <w:t>:</w:t>
      </w:r>
      <w:r w:rsidR="7996F825" w:rsidRPr="2ACC1740">
        <w:rPr>
          <w:rFonts w:ascii="Arial" w:hAnsi="Arial"/>
          <w:sz w:val="22"/>
          <w:szCs w:val="22"/>
          <w:lang w:val="en-US"/>
        </w:rPr>
        <w:t xml:space="preserve"> </w:t>
      </w:r>
      <w:r w:rsidR="005C1C59" w:rsidRPr="2ACC1740">
        <w:rPr>
          <w:rFonts w:ascii="Arial" w:hAnsi="Arial"/>
          <w:sz w:val="22"/>
          <w:szCs w:val="22"/>
          <w:lang w:val="en-US"/>
        </w:rPr>
        <w:t xml:space="preserve">ASC </w:t>
      </w:r>
      <w:r w:rsidR="00DB2E75">
        <w:rPr>
          <w:rFonts w:ascii="Arial" w:hAnsi="Arial"/>
          <w:sz w:val="22"/>
          <w:szCs w:val="22"/>
          <w:lang w:val="en-US"/>
        </w:rPr>
        <w:t>CPA FOYER</w:t>
      </w:r>
      <w:r w:rsidR="6CD58831" w:rsidRPr="2ACC1740">
        <w:rPr>
          <w:rFonts w:ascii="Arial" w:hAnsi="Arial"/>
          <w:sz w:val="22"/>
          <w:szCs w:val="22"/>
          <w:lang w:val="en-US"/>
        </w:rPr>
        <w:t xml:space="preserve">   </w:t>
      </w:r>
      <w:r w:rsidR="78BAE571" w:rsidRPr="2ACC1740">
        <w:rPr>
          <w:rFonts w:ascii="Arial" w:hAnsi="Arial"/>
          <w:sz w:val="22"/>
          <w:szCs w:val="22"/>
          <w:lang w:val="en-US"/>
        </w:rPr>
        <w:t xml:space="preserve">MONDAY </w:t>
      </w:r>
      <w:r w:rsidR="00CD2A9B" w:rsidRPr="2ACC1740">
        <w:rPr>
          <w:rFonts w:ascii="Arial" w:hAnsi="Arial"/>
          <w:sz w:val="22"/>
          <w:szCs w:val="22"/>
          <w:lang w:val="en-US"/>
        </w:rPr>
        <w:t>1</w:t>
      </w:r>
      <w:r w:rsidR="00DB2E75">
        <w:rPr>
          <w:rFonts w:ascii="Arial" w:hAnsi="Arial"/>
          <w:sz w:val="22"/>
          <w:szCs w:val="22"/>
          <w:lang w:val="en-US"/>
        </w:rPr>
        <w:t>6</w:t>
      </w:r>
      <w:r w:rsidR="00CD2A9B" w:rsidRPr="2ACC1740">
        <w:rPr>
          <w:rFonts w:ascii="Arial" w:hAnsi="Arial"/>
          <w:sz w:val="22"/>
          <w:szCs w:val="22"/>
          <w:lang w:val="en-US"/>
        </w:rPr>
        <w:t xml:space="preserve"> </w:t>
      </w:r>
      <w:r w:rsidR="00DB2E75">
        <w:rPr>
          <w:rFonts w:ascii="Arial" w:hAnsi="Arial"/>
          <w:sz w:val="22"/>
          <w:szCs w:val="22"/>
          <w:lang w:val="en-US"/>
        </w:rPr>
        <w:t>FEBRUARY</w:t>
      </w:r>
      <w:r w:rsidR="009371A7" w:rsidRPr="2ACC1740">
        <w:rPr>
          <w:rFonts w:ascii="Arial" w:hAnsi="Arial"/>
          <w:sz w:val="22"/>
          <w:szCs w:val="22"/>
          <w:lang w:val="en-US"/>
        </w:rPr>
        <w:t xml:space="preserve"> 6.</w:t>
      </w:r>
      <w:r w:rsidR="00DB2E75">
        <w:rPr>
          <w:rFonts w:ascii="Arial" w:hAnsi="Arial"/>
          <w:sz w:val="22"/>
          <w:szCs w:val="22"/>
          <w:lang w:val="en-US"/>
        </w:rPr>
        <w:t>3</w:t>
      </w:r>
      <w:r w:rsidR="009371A7" w:rsidRPr="2ACC1740">
        <w:rPr>
          <w:rFonts w:ascii="Arial" w:hAnsi="Arial"/>
          <w:sz w:val="22"/>
          <w:szCs w:val="22"/>
          <w:lang w:val="en-US"/>
        </w:rPr>
        <w:t>0pm</w:t>
      </w:r>
    </w:p>
    <w:p w14:paraId="5FBDB67A" w14:textId="77777777" w:rsidR="00DB214D" w:rsidRPr="0044300E" w:rsidRDefault="00DB214D" w:rsidP="00DB214D">
      <w:pPr>
        <w:jc w:val="center"/>
        <w:rPr>
          <w:rFonts w:ascii="Arial" w:hAnsi="Arial"/>
          <w:lang w:val="en-US"/>
        </w:rPr>
      </w:pPr>
    </w:p>
    <w:tbl>
      <w:tblPr>
        <w:tblpPr w:leftFromText="180" w:rightFromText="180" w:vertAnchor="text" w:horzAnchor="margin" w:tblpXSpec="center" w:tblpY="19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6662"/>
        <w:gridCol w:w="1560"/>
      </w:tblGrid>
      <w:tr w:rsidR="0003381C" w:rsidRPr="0044300E" w14:paraId="19A1885E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5E6611FC" w14:textId="77777777" w:rsidR="0003381C" w:rsidRPr="0044300E" w:rsidRDefault="0003381C" w:rsidP="00E81E77">
            <w:pPr>
              <w:pStyle w:val="Heading3"/>
              <w:framePr w:hSpace="0" w:wrap="auto" w:vAnchor="margin" w:hAnchor="text" w:xAlign="left" w:yAlign="inline"/>
            </w:pPr>
            <w:r w:rsidRPr="0044300E">
              <w:t>1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286B9EE8" w14:textId="17D87816" w:rsidR="0003381C" w:rsidRPr="0044300E" w:rsidRDefault="00040CBB" w:rsidP="00992E26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ATTENDANCE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3BBE088" w14:textId="4E4EAD2F" w:rsidR="0003381C" w:rsidRPr="0044300E" w:rsidRDefault="0003381C" w:rsidP="00E81E77">
            <w:pPr>
              <w:pStyle w:val="Heading3"/>
              <w:framePr w:hSpace="0" w:wrap="auto" w:vAnchor="margin" w:hAnchor="text" w:xAlign="left" w:yAlign="inline"/>
            </w:pPr>
            <w:r w:rsidRPr="0044300E">
              <w:t>Action</w:t>
            </w:r>
          </w:p>
        </w:tc>
      </w:tr>
      <w:tr w:rsidR="0003381C" w:rsidRPr="0044300E" w14:paraId="300DE553" w14:textId="77777777" w:rsidTr="2ACC1740">
        <w:tc>
          <w:tcPr>
            <w:tcW w:w="704" w:type="dxa"/>
          </w:tcPr>
          <w:p w14:paraId="64F93226" w14:textId="77777777" w:rsidR="0003381C" w:rsidRPr="0044300E" w:rsidRDefault="0003381C" w:rsidP="00E81E77">
            <w:pPr>
              <w:pStyle w:val="Heading3"/>
              <w:framePr w:hSpace="0" w:wrap="auto" w:vAnchor="margin" w:hAnchor="text" w:xAlign="left" w:yAlign="inline"/>
            </w:pPr>
          </w:p>
          <w:p w14:paraId="4705B7E4" w14:textId="77777777" w:rsidR="0003381C" w:rsidRPr="0044300E" w:rsidRDefault="0003381C" w:rsidP="00E81E77">
            <w:pPr>
              <w:pStyle w:val="Heading3"/>
              <w:framePr w:hSpace="0" w:wrap="auto" w:vAnchor="margin" w:hAnchor="text" w:xAlign="left" w:yAlign="inline"/>
            </w:pPr>
            <w:r w:rsidRPr="0044300E">
              <w:t>1.1</w:t>
            </w:r>
          </w:p>
        </w:tc>
        <w:tc>
          <w:tcPr>
            <w:tcW w:w="6662" w:type="dxa"/>
          </w:tcPr>
          <w:p w14:paraId="7BC66524" w14:textId="77777777" w:rsidR="0003381C" w:rsidRPr="00E81E77" w:rsidRDefault="0003381C" w:rsidP="00E81E77">
            <w:pPr>
              <w:pStyle w:val="Heading3"/>
              <w:framePr w:hSpace="0" w:wrap="auto" w:vAnchor="margin" w:hAnchor="text" w:xAlign="left" w:yAlign="inline"/>
            </w:pPr>
            <w:r w:rsidRPr="00E81E77">
              <w:t>Committee Members:</w:t>
            </w:r>
          </w:p>
          <w:p w14:paraId="605AA0A4" w14:textId="2A74329C" w:rsidR="009D3D6F" w:rsidRDefault="00DB3C4A" w:rsidP="425BF949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2C8D001A">
              <w:rPr>
                <w:rFonts w:ascii="Arial" w:hAnsi="Arial"/>
                <w:sz w:val="22"/>
                <w:szCs w:val="22"/>
              </w:rPr>
              <w:t>Victoria Green (President</w:t>
            </w:r>
            <w:r w:rsidR="005C1C59" w:rsidRPr="2C8D001A">
              <w:rPr>
                <w:rFonts w:ascii="Arial" w:hAnsi="Arial"/>
                <w:sz w:val="22"/>
                <w:szCs w:val="22"/>
              </w:rPr>
              <w:t>)</w:t>
            </w:r>
          </w:p>
          <w:p w14:paraId="1714CB21" w14:textId="00CCB83E" w:rsidR="005C1C59" w:rsidRPr="0044300E" w:rsidRDefault="005C1C59" w:rsidP="005C1C59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2ACC1740">
              <w:rPr>
                <w:rFonts w:ascii="Arial" w:hAnsi="Arial"/>
                <w:sz w:val="22"/>
                <w:szCs w:val="22"/>
              </w:rPr>
              <w:t>Mark Balding</w:t>
            </w:r>
            <w:r w:rsidR="00401072">
              <w:rPr>
                <w:rFonts w:ascii="Arial" w:hAnsi="Arial"/>
                <w:sz w:val="22"/>
                <w:szCs w:val="22"/>
              </w:rPr>
              <w:t xml:space="preserve"> (Vice President)</w:t>
            </w:r>
          </w:p>
          <w:p w14:paraId="4E0AF12B" w14:textId="461DA62E" w:rsidR="58FAB713" w:rsidRDefault="58FAB713" w:rsidP="2ACC1740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2ACC1740">
              <w:rPr>
                <w:rFonts w:ascii="Arial" w:hAnsi="Arial"/>
                <w:sz w:val="22"/>
                <w:szCs w:val="22"/>
              </w:rPr>
              <w:t>Karen Geappen (Secretary and College board representative)</w:t>
            </w:r>
          </w:p>
          <w:p w14:paraId="32D7BFE7" w14:textId="15DA1481" w:rsidR="009C67CE" w:rsidRDefault="009C67CE" w:rsidP="009C67CE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avid Tabb (Treasurer)</w:t>
            </w:r>
          </w:p>
          <w:p w14:paraId="73D47F47" w14:textId="1B29EF8D" w:rsidR="008010DE" w:rsidRPr="0044300E" w:rsidRDefault="008010DE" w:rsidP="008010DE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38817309">
              <w:rPr>
                <w:rFonts w:ascii="Arial" w:hAnsi="Arial"/>
                <w:sz w:val="22"/>
                <w:szCs w:val="22"/>
              </w:rPr>
              <w:t xml:space="preserve">Kim Basanovic </w:t>
            </w:r>
          </w:p>
          <w:p w14:paraId="43800ABA" w14:textId="794F3F1E" w:rsidR="008010DE" w:rsidRDefault="6ACE0DF7" w:rsidP="2ACC1740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2ACC1740">
              <w:rPr>
                <w:rFonts w:ascii="Arial" w:hAnsi="Arial"/>
                <w:sz w:val="22"/>
                <w:szCs w:val="22"/>
              </w:rPr>
              <w:t>Jared Walkemeyer</w:t>
            </w:r>
          </w:p>
          <w:p w14:paraId="46A68D79" w14:textId="77777777" w:rsidR="00DB2E75" w:rsidRDefault="00DB2E75" w:rsidP="00DB2E75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38817309">
              <w:rPr>
                <w:rFonts w:ascii="Arial" w:hAnsi="Arial"/>
                <w:sz w:val="22"/>
                <w:szCs w:val="22"/>
              </w:rPr>
              <w:t>Ellen Walkemeyer</w:t>
            </w:r>
          </w:p>
          <w:p w14:paraId="0394B661" w14:textId="5BEF49FE" w:rsidR="008010DE" w:rsidRPr="0044300E" w:rsidRDefault="008010DE" w:rsidP="1F753FAB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14:paraId="5AB4BCBB" w14:textId="1A073624" w:rsidR="0003381C" w:rsidRPr="0044300E" w:rsidRDefault="0003381C" w:rsidP="005F7A5B">
            <w:pPr>
              <w:widowControl w:val="0"/>
              <w:rPr>
                <w:rFonts w:ascii="Arial" w:hAnsi="Arial"/>
                <w:b/>
                <w:bCs/>
                <w:sz w:val="22"/>
                <w:szCs w:val="22"/>
              </w:rPr>
            </w:pPr>
            <w:r w:rsidRPr="13F9474D">
              <w:rPr>
                <w:rFonts w:ascii="Arial" w:hAnsi="Arial"/>
                <w:b/>
                <w:bCs/>
                <w:sz w:val="22"/>
                <w:szCs w:val="22"/>
              </w:rPr>
              <w:t>Observer</w:t>
            </w:r>
            <w:r w:rsidR="00CD2A9B">
              <w:rPr>
                <w:rFonts w:ascii="Arial" w:hAnsi="Arial"/>
                <w:b/>
                <w:bCs/>
                <w:sz w:val="22"/>
                <w:szCs w:val="22"/>
              </w:rPr>
              <w:t>s</w:t>
            </w:r>
            <w:r w:rsidRPr="13F9474D">
              <w:rPr>
                <w:rFonts w:ascii="Arial" w:hAnsi="Arial"/>
                <w:b/>
                <w:bCs/>
                <w:sz w:val="22"/>
                <w:szCs w:val="22"/>
              </w:rPr>
              <w:t>:</w:t>
            </w:r>
          </w:p>
          <w:p w14:paraId="49EE99F2" w14:textId="5CCA452B" w:rsidR="66763B2E" w:rsidRDefault="00DB2E75" w:rsidP="13F9474D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Nick Jones</w:t>
            </w:r>
            <w:r w:rsidR="00CD2A9B">
              <w:rPr>
                <w:rFonts w:ascii="Arial" w:hAnsi="Arial"/>
                <w:sz w:val="22"/>
                <w:szCs w:val="22"/>
              </w:rPr>
              <w:t xml:space="preserve"> (Principal)</w:t>
            </w:r>
          </w:p>
          <w:p w14:paraId="77955805" w14:textId="2E4447A1" w:rsidR="0003381C" w:rsidRPr="0044300E" w:rsidRDefault="0003381C" w:rsidP="00F96F74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0044300E">
              <w:rPr>
                <w:rFonts w:ascii="Arial" w:hAnsi="Arial"/>
                <w:sz w:val="22"/>
                <w:szCs w:val="22"/>
              </w:rPr>
              <w:t>Ben Fitzpatrick (Director of Marketing and Community Relations)</w:t>
            </w:r>
          </w:p>
          <w:p w14:paraId="632CEF1E" w14:textId="45B94801" w:rsidR="008010DE" w:rsidRDefault="008010DE" w:rsidP="00F96F74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14:paraId="4C75DCD5" w14:textId="6484134F" w:rsidR="0003381C" w:rsidRPr="0044300E" w:rsidRDefault="0003381C" w:rsidP="005F7A5B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14:paraId="05679AED" w14:textId="7E8EF94A" w:rsidR="00480F98" w:rsidRPr="0044300E" w:rsidRDefault="1C8585BA" w:rsidP="08203727">
            <w:pPr>
              <w:widowControl w:val="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2ACC1740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Apologies:</w:t>
            </w:r>
          </w:p>
          <w:p w14:paraId="434B8876" w14:textId="35892595" w:rsidR="00CD2A9B" w:rsidRDefault="00DB2E75" w:rsidP="38817309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Sue Wilson</w:t>
            </w:r>
          </w:p>
          <w:p w14:paraId="4EBD2F6D" w14:textId="3635AEFA" w:rsidR="00401072" w:rsidRDefault="00401072" w:rsidP="38817309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Jasmine Graham</w:t>
            </w:r>
          </w:p>
          <w:p w14:paraId="47871CDE" w14:textId="508417F9" w:rsidR="004F479A" w:rsidRPr="003247C3" w:rsidRDefault="004F479A" w:rsidP="38817309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Myles Keefe</w:t>
            </w:r>
          </w:p>
          <w:p w14:paraId="6A0B79D7" w14:textId="0DB83062" w:rsidR="00CD2A9B" w:rsidRPr="003247C3" w:rsidRDefault="00CD2A9B" w:rsidP="38817309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EC9A22A" w14:textId="77777777" w:rsidR="008B3369" w:rsidRDefault="008B3369" w:rsidP="005F7A5B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554E187A" w14:textId="1CFBBDEB" w:rsidR="0003381C" w:rsidRPr="0044300E" w:rsidRDefault="008B3369" w:rsidP="005F7A5B">
            <w:pPr>
              <w:widowControl w:val="0"/>
              <w:rPr>
                <w:rFonts w:ascii="Arial" w:hAnsi="Arial"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Secretary</w:t>
            </w:r>
          </w:p>
        </w:tc>
      </w:tr>
      <w:tr w:rsidR="0003381C" w:rsidRPr="0044300E" w14:paraId="426CB9FA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0B57BDC7" w14:textId="14587028" w:rsidR="0003381C" w:rsidRPr="0044300E" w:rsidRDefault="00040CBB" w:rsidP="00E81E77">
            <w:pPr>
              <w:pStyle w:val="Heading3"/>
              <w:framePr w:hSpace="0" w:wrap="auto" w:vAnchor="margin" w:hAnchor="text" w:xAlign="left" w:yAlign="inline"/>
            </w:pPr>
            <w:r>
              <w:t>2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57E4BC40" w14:textId="77777777" w:rsidR="00081613" w:rsidRDefault="00040CBB" w:rsidP="009371A7">
            <w:pPr>
              <w:widowControl w:val="0"/>
              <w:spacing w:before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OPEN</w:t>
            </w:r>
          </w:p>
          <w:p w14:paraId="5AC7FA05" w14:textId="540951A5" w:rsidR="004F479A" w:rsidRPr="009C67CE" w:rsidRDefault="009C67CE" w:rsidP="009371A7">
            <w:pPr>
              <w:widowControl w:val="0"/>
              <w:spacing w:before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The meeting was declared open at </w:t>
            </w:r>
            <w:r w:rsidR="00030354"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6.21pm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7083F2E" w14:textId="3316C80C" w:rsidR="0003381C" w:rsidRPr="0044300E" w:rsidRDefault="00B02CD9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  <w:tr w:rsidR="00040CBB" w:rsidRPr="0044300E" w14:paraId="07706148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1678C06C" w14:textId="7D50AC9E" w:rsidR="00040CBB" w:rsidRDefault="00040CBB" w:rsidP="00E81E77">
            <w:pPr>
              <w:pStyle w:val="Heading3"/>
              <w:framePr w:hSpace="0" w:wrap="auto" w:vAnchor="margin" w:hAnchor="text" w:xAlign="left" w:yAlign="inline"/>
            </w:pPr>
            <w:r>
              <w:t>3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317AA9E8" w14:textId="1A88CD1A" w:rsidR="00040CBB" w:rsidRDefault="00040CBB" w:rsidP="009371A7">
            <w:pPr>
              <w:widowControl w:val="0"/>
              <w:spacing w:before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ADMINISTA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9D4E560" w14:textId="77777777" w:rsidR="00040CBB" w:rsidRPr="0044300E" w:rsidRDefault="00040CBB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</w:tc>
      </w:tr>
      <w:tr w:rsidR="00005E33" w:rsidRPr="0044300E" w14:paraId="035D3993" w14:textId="77777777" w:rsidTr="2ACC1740">
        <w:tc>
          <w:tcPr>
            <w:tcW w:w="704" w:type="dxa"/>
          </w:tcPr>
          <w:p w14:paraId="7919FC49" w14:textId="5DE958D3" w:rsidR="00005E33" w:rsidRDefault="00005E33" w:rsidP="00E81E77">
            <w:pPr>
              <w:pStyle w:val="Heading3"/>
              <w:framePr w:hSpace="0" w:wrap="auto" w:vAnchor="margin" w:hAnchor="text" w:xAlign="left" w:yAlign="inline"/>
            </w:pPr>
            <w:r>
              <w:t>3.1</w:t>
            </w:r>
          </w:p>
        </w:tc>
        <w:tc>
          <w:tcPr>
            <w:tcW w:w="6662" w:type="dxa"/>
          </w:tcPr>
          <w:p w14:paraId="2BF925B1" w14:textId="6A9A1313" w:rsidR="00005E33" w:rsidRDefault="001D6BA8" w:rsidP="00992E26">
            <w:pPr>
              <w:widowControl w:val="0"/>
              <w:spacing w:before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CONFLICTS OF INTEREST</w:t>
            </w:r>
          </w:p>
          <w:p w14:paraId="441C73CD" w14:textId="77777777" w:rsidR="00005E33" w:rsidRDefault="00005E33" w:rsidP="2C8D001A">
            <w:pPr>
              <w:widowControl w:val="0"/>
              <w:spacing w:before="120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 w:rsidRPr="2C8D001A">
              <w:rPr>
                <w:rFonts w:ascii="Arial" w:hAnsi="Arial"/>
                <w:sz w:val="22"/>
                <w:szCs w:val="22"/>
                <w:lang w:val="en-US"/>
              </w:rPr>
              <w:t>Members to</w:t>
            </w:r>
            <w:r w:rsidR="72137E4A" w:rsidRPr="2C8D001A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Pr="2C8D001A">
              <w:rPr>
                <w:rFonts w:ascii="Arial" w:hAnsi="Arial"/>
                <w:sz w:val="22"/>
                <w:szCs w:val="22"/>
                <w:lang w:val="en-US"/>
              </w:rPr>
              <w:t>declare any conflicts of interest</w:t>
            </w:r>
            <w:r w:rsidR="001D6BA8" w:rsidRPr="2C8D001A">
              <w:rPr>
                <w:rFonts w:ascii="Arial" w:hAnsi="Arial"/>
                <w:sz w:val="22"/>
                <w:szCs w:val="22"/>
                <w:lang w:val="en-US"/>
              </w:rPr>
              <w:t xml:space="preserve"> in relation to items of business on the agenda.</w:t>
            </w:r>
          </w:p>
          <w:p w14:paraId="3AA23A8E" w14:textId="77777777" w:rsidR="00030354" w:rsidRDefault="00030354" w:rsidP="2C8D001A">
            <w:pPr>
              <w:widowControl w:val="0"/>
              <w:spacing w:before="120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</w:p>
          <w:p w14:paraId="74F07587" w14:textId="21A91478" w:rsidR="00030354" w:rsidRPr="009C67CE" w:rsidRDefault="009C67CE" w:rsidP="2C8D001A">
            <w:pPr>
              <w:widowControl w:val="0"/>
              <w:spacing w:before="120"/>
              <w:jc w:val="both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There were </w:t>
            </w:r>
            <w:r w:rsidR="00030354"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Nil conflicts</w:t>
            </w:r>
            <w:r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to </w:t>
            </w:r>
            <w:r w:rsidR="001C445A"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be declared</w:t>
            </w:r>
            <w:r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by members.</w:t>
            </w:r>
            <w:r w:rsidR="00030354" w:rsidRPr="009C67CE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60" w:type="dxa"/>
          </w:tcPr>
          <w:p w14:paraId="47D9A35E" w14:textId="3FCA668F" w:rsidR="00005E33" w:rsidRPr="0044300E" w:rsidRDefault="00005E33" w:rsidP="0003381C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="0003381C" w:rsidRPr="0044300E" w14:paraId="0D3C9065" w14:textId="77777777" w:rsidTr="2ACC1740">
        <w:tc>
          <w:tcPr>
            <w:tcW w:w="704" w:type="dxa"/>
          </w:tcPr>
          <w:p w14:paraId="6F234E7E" w14:textId="67DDD670" w:rsidR="0003381C" w:rsidRPr="0044300E" w:rsidRDefault="00E81436" w:rsidP="00E81E77">
            <w:pPr>
              <w:pStyle w:val="Heading3"/>
              <w:framePr w:hSpace="0" w:wrap="auto" w:vAnchor="margin" w:hAnchor="text" w:xAlign="left" w:yAlign="inline"/>
            </w:pPr>
            <w:r>
              <w:t>3.</w:t>
            </w:r>
            <w:r w:rsidR="001D6BA8">
              <w:t>2</w:t>
            </w:r>
          </w:p>
        </w:tc>
        <w:tc>
          <w:tcPr>
            <w:tcW w:w="6662" w:type="dxa"/>
          </w:tcPr>
          <w:p w14:paraId="0420E026" w14:textId="57955F07" w:rsidR="0003381C" w:rsidRPr="0044300E" w:rsidRDefault="001D6BA8" w:rsidP="00992E26">
            <w:pPr>
              <w:widowControl w:val="0"/>
              <w:spacing w:before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MINUTES OF PREVIOUS MEETING </w:t>
            </w:r>
          </w:p>
          <w:p w14:paraId="7C43D17E" w14:textId="77777777" w:rsidR="0003381C" w:rsidRPr="0044300E" w:rsidRDefault="0003381C" w:rsidP="00D62DDE">
            <w:pPr>
              <w:widowControl w:val="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</w:p>
          <w:p w14:paraId="50C8B7BF" w14:textId="77777777" w:rsidR="0003381C" w:rsidRPr="0044300E" w:rsidRDefault="0003381C" w:rsidP="00D62DDE">
            <w:pPr>
              <w:widowControl w:val="0"/>
              <w:spacing w:line="360" w:lineRule="auto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>Recommendation:</w:t>
            </w:r>
          </w:p>
          <w:p w14:paraId="455541B8" w14:textId="046C00A5" w:rsidR="0003381C" w:rsidRPr="0044300E" w:rsidRDefault="0003381C" w:rsidP="00F44663">
            <w:pPr>
              <w:widowControl w:val="0"/>
              <w:ind w:left="720"/>
              <w:rPr>
                <w:rFonts w:ascii="Arial" w:hAnsi="Arial"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The minutes of Meeting </w:t>
            </w:r>
            <w:r w:rsidR="000215DA">
              <w:rPr>
                <w:rFonts w:ascii="Arial" w:hAnsi="Arial"/>
                <w:sz w:val="22"/>
                <w:szCs w:val="22"/>
                <w:lang w:val="en-US"/>
              </w:rPr>
              <w:t>4</w:t>
            </w:r>
            <w:r w:rsidRPr="0044300E">
              <w:rPr>
                <w:rFonts w:ascii="Arial" w:hAnsi="Arial"/>
                <w:sz w:val="22"/>
                <w:szCs w:val="22"/>
                <w:lang w:val="en-US"/>
              </w:rPr>
              <w:t>/2</w:t>
            </w:r>
            <w:r w:rsidR="253A7C7B" w:rsidRPr="0044300E">
              <w:rPr>
                <w:rFonts w:ascii="Arial" w:hAnsi="Arial"/>
                <w:sz w:val="22"/>
                <w:szCs w:val="22"/>
                <w:lang w:val="en-US"/>
              </w:rPr>
              <w:t>5</w:t>
            </w:r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 of the Former Students’ Association Inc. held on Monday</w:t>
            </w:r>
            <w:r w:rsidR="008010DE"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="000215DA">
              <w:rPr>
                <w:rFonts w:ascii="Arial" w:hAnsi="Arial"/>
                <w:sz w:val="22"/>
                <w:szCs w:val="22"/>
                <w:lang w:val="en-US"/>
              </w:rPr>
              <w:t>17 November</w:t>
            </w:r>
            <w:r w:rsidR="000C3531">
              <w:rPr>
                <w:rFonts w:ascii="Arial" w:hAnsi="Arial"/>
                <w:sz w:val="22"/>
                <w:szCs w:val="22"/>
                <w:lang w:val="en-US"/>
              </w:rPr>
              <w:t xml:space="preserve"> 2025</w:t>
            </w:r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 are </w:t>
            </w:r>
            <w:r w:rsidR="00BD4F54" w:rsidRPr="0044300E">
              <w:rPr>
                <w:rFonts w:ascii="Arial" w:hAnsi="Arial"/>
                <w:sz w:val="22"/>
                <w:szCs w:val="22"/>
                <w:lang w:val="en-US"/>
              </w:rPr>
              <w:t>confirmed</w:t>
            </w:r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 as a true and correct record of the meeting.</w:t>
            </w:r>
          </w:p>
          <w:p w14:paraId="56F6C553" w14:textId="77777777" w:rsidR="009A5D5F" w:rsidRPr="0044300E" w:rsidRDefault="009A5D5F" w:rsidP="00F44663">
            <w:pPr>
              <w:widowControl w:val="0"/>
              <w:ind w:left="720"/>
              <w:rPr>
                <w:rFonts w:ascii="Arial" w:hAnsi="Arial"/>
                <w:sz w:val="22"/>
                <w:szCs w:val="22"/>
                <w:lang w:val="en-US"/>
              </w:rPr>
            </w:pPr>
          </w:p>
          <w:p w14:paraId="42ECF15B" w14:textId="46CC3C44" w:rsidR="00030354" w:rsidRPr="00FF09C4" w:rsidRDefault="00FF09C4" w:rsidP="00FC1169">
            <w:pPr>
              <w:widowControl w:val="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The minutes were accepted as a true and accurate record of the Meeting.</w:t>
            </w:r>
          </w:p>
          <w:p w14:paraId="38871835" w14:textId="3CAC3CA7" w:rsidR="00030354" w:rsidRPr="0044300E" w:rsidRDefault="00030354" w:rsidP="00FC1169">
            <w:pPr>
              <w:widowControl w:val="0"/>
              <w:rPr>
                <w:rFonts w:ascii="Arial" w:hAnsi="Arial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</w:tcPr>
          <w:p w14:paraId="13F95C2B" w14:textId="7320D4D9" w:rsidR="00183CF7" w:rsidRPr="0044300E" w:rsidRDefault="00B02CD9" w:rsidP="0003381C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  <w:p w14:paraId="3B9348DA" w14:textId="76FE7EA5" w:rsidR="008D584C" w:rsidRPr="0044300E" w:rsidRDefault="008D584C" w:rsidP="0003381C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  <w:t>For approval</w:t>
            </w:r>
          </w:p>
          <w:p w14:paraId="61CFE475" w14:textId="77777777" w:rsidR="008D584C" w:rsidRPr="0044300E" w:rsidRDefault="008D584C" w:rsidP="0003381C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14:paraId="47BC628C" w14:textId="17E77F20" w:rsidR="0003381C" w:rsidRPr="0044300E" w:rsidRDefault="7ED8E4E9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ove</w:t>
            </w:r>
          </w:p>
          <w:p w14:paraId="29436E41" w14:textId="0D1387C6" w:rsidR="00081613" w:rsidRPr="001C445A" w:rsidRDefault="00030354" w:rsidP="0003381C">
            <w:pPr>
              <w:widowControl w:val="0"/>
              <w:spacing w:before="120" w:after="12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1C445A"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  <w:t>Kim B</w:t>
            </w:r>
          </w:p>
          <w:p w14:paraId="6381A1DA" w14:textId="77777777" w:rsidR="00081613" w:rsidRPr="0044300E" w:rsidRDefault="00081613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Second</w:t>
            </w:r>
          </w:p>
          <w:p w14:paraId="31B87A67" w14:textId="13B12FD9" w:rsidR="00081613" w:rsidRPr="001C445A" w:rsidRDefault="00030354" w:rsidP="6935CDA6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001C445A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Karen G</w:t>
            </w:r>
          </w:p>
        </w:tc>
      </w:tr>
      <w:tr w:rsidR="0003381C" w:rsidRPr="0044300E" w14:paraId="34D9CFEF" w14:textId="77777777" w:rsidTr="2ACC1740">
        <w:tc>
          <w:tcPr>
            <w:tcW w:w="704" w:type="dxa"/>
          </w:tcPr>
          <w:p w14:paraId="106454DF" w14:textId="5D409CFE" w:rsidR="0003381C" w:rsidRPr="0044300E" w:rsidRDefault="00E81436" w:rsidP="00E81E77">
            <w:pPr>
              <w:pStyle w:val="Heading3"/>
              <w:framePr w:hSpace="0" w:wrap="auto" w:vAnchor="margin" w:hAnchor="text" w:xAlign="left" w:yAlign="inline"/>
            </w:pPr>
            <w:r>
              <w:t>3.</w:t>
            </w:r>
            <w:r w:rsidR="001D6BA8">
              <w:t>3</w:t>
            </w:r>
          </w:p>
        </w:tc>
        <w:tc>
          <w:tcPr>
            <w:tcW w:w="6662" w:type="dxa"/>
          </w:tcPr>
          <w:p w14:paraId="1C11DC23" w14:textId="0B8B663E" w:rsidR="0003381C" w:rsidRPr="0044300E" w:rsidRDefault="00450FC1" w:rsidP="00F96F74">
            <w:pPr>
              <w:widowControl w:val="0"/>
              <w:spacing w:before="120"/>
              <w:jc w:val="both"/>
              <w:rPr>
                <w:rFonts w:ascii="Arial" w:eastAsia="Times New Roman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eastAsia="Times New Roman" w:hAnsi="Arial"/>
                <w:b/>
                <w:sz w:val="22"/>
                <w:szCs w:val="22"/>
                <w:lang w:val="en-US"/>
              </w:rPr>
              <w:t>ACTION ITEMS</w:t>
            </w:r>
          </w:p>
          <w:p w14:paraId="1350B725" w14:textId="4C3522E4" w:rsidR="00F44663" w:rsidRPr="0044300E" w:rsidRDefault="00B02CD9" w:rsidP="00F96F74">
            <w:pPr>
              <w:widowControl w:val="0"/>
              <w:spacing w:before="120"/>
              <w:jc w:val="both"/>
              <w:rPr>
                <w:rFonts w:ascii="Arial" w:eastAsia="Times New Roman" w:hAnsi="Arial"/>
                <w:bCs/>
                <w:sz w:val="22"/>
                <w:szCs w:val="22"/>
                <w:lang w:val="en-US"/>
              </w:rPr>
            </w:pPr>
            <w:r w:rsidRPr="0044300E">
              <w:rPr>
                <w:rFonts w:ascii="Arial" w:eastAsia="Times New Roman" w:hAnsi="Arial"/>
                <w:bCs/>
                <w:sz w:val="22"/>
                <w:szCs w:val="22"/>
                <w:lang w:val="en-US"/>
              </w:rPr>
              <w:t xml:space="preserve">An update on </w:t>
            </w:r>
            <w:r w:rsidR="00F44663" w:rsidRPr="0044300E">
              <w:rPr>
                <w:rFonts w:ascii="Arial" w:eastAsia="Times New Roman" w:hAnsi="Arial"/>
                <w:bCs/>
                <w:sz w:val="22"/>
                <w:szCs w:val="22"/>
                <w:lang w:val="en-US"/>
              </w:rPr>
              <w:t>all items in the Action Item list.</w:t>
            </w:r>
          </w:p>
          <w:p w14:paraId="7B26B9EC" w14:textId="5628BA0F" w:rsidR="00170079" w:rsidRDefault="00FF09C4" w:rsidP="00F96F74">
            <w:pPr>
              <w:widowControl w:val="0"/>
              <w:spacing w:before="120"/>
              <w:jc w:val="both"/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  <w:lastRenderedPageBreak/>
              <w:t xml:space="preserve">The actions were discussed. </w:t>
            </w:r>
            <w:r w:rsidR="00405B36"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  <w:t>Items 1,2 and 4 are to be progressed before the second Meeting of 2026.</w:t>
            </w:r>
          </w:p>
          <w:p w14:paraId="2E2DDE2C" w14:textId="3CFB3181" w:rsidR="00405B36" w:rsidRDefault="00405B36" w:rsidP="00F96F74">
            <w:pPr>
              <w:widowControl w:val="0"/>
              <w:spacing w:before="120"/>
              <w:jc w:val="both"/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  <w:t xml:space="preserve">Item 3 will be followed up with the Finance Department by the Director of Marketing and Community Relations. </w:t>
            </w:r>
          </w:p>
          <w:p w14:paraId="7418BA29" w14:textId="7C4E9A31" w:rsidR="003247C3" w:rsidRPr="003247C3" w:rsidRDefault="003247C3" w:rsidP="001E5FB8">
            <w:pPr>
              <w:widowControl w:val="0"/>
              <w:spacing w:before="120"/>
              <w:jc w:val="both"/>
              <w:rPr>
                <w:rFonts w:ascii="Arial" w:eastAsia="Times New Roman" w:hAnsi="Arial"/>
                <w:bCs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</w:tcPr>
          <w:p w14:paraId="2549A482" w14:textId="77777777" w:rsidR="0003381C" w:rsidRPr="0044300E" w:rsidRDefault="00B02CD9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lastRenderedPageBreak/>
              <w:t>Chair</w:t>
            </w:r>
          </w:p>
          <w:p w14:paraId="78501F9D" w14:textId="690A375A" w:rsidR="00B02CD9" w:rsidRPr="0044300E" w:rsidRDefault="00B02CD9" w:rsidP="0003381C">
            <w:pPr>
              <w:widowControl w:val="0"/>
              <w:spacing w:before="120" w:after="12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iscussion</w:t>
            </w:r>
          </w:p>
        </w:tc>
      </w:tr>
      <w:tr w:rsidR="0003381C" w:rsidRPr="0044300E" w14:paraId="53E9C330" w14:textId="77777777" w:rsidTr="2ACC1740">
        <w:tc>
          <w:tcPr>
            <w:tcW w:w="704" w:type="dxa"/>
          </w:tcPr>
          <w:p w14:paraId="5876D24E" w14:textId="5C35310E" w:rsidR="0003381C" w:rsidRPr="0044300E" w:rsidRDefault="00E81436" w:rsidP="00E81E77">
            <w:pPr>
              <w:pStyle w:val="Heading3"/>
              <w:framePr w:hSpace="0" w:wrap="auto" w:vAnchor="margin" w:hAnchor="text" w:xAlign="left" w:yAlign="inline"/>
            </w:pPr>
            <w:r>
              <w:t>3.</w:t>
            </w:r>
            <w:r w:rsidR="001D6BA8">
              <w:t>4</w:t>
            </w:r>
          </w:p>
        </w:tc>
        <w:tc>
          <w:tcPr>
            <w:tcW w:w="6662" w:type="dxa"/>
          </w:tcPr>
          <w:p w14:paraId="3BC4CCC2" w14:textId="6FB9E0A0" w:rsidR="5929103A" w:rsidRDefault="5929103A" w:rsidP="5C144D5E">
            <w:pPr>
              <w:widowControl w:val="0"/>
              <w:spacing w:before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5C144D5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Correspondence – Out  </w:t>
            </w:r>
            <w:r>
              <w:br/>
            </w:r>
          </w:p>
          <w:p w14:paraId="2CD1A572" w14:textId="67381E8F" w:rsidR="01457F35" w:rsidRDefault="00C854B8" w:rsidP="5C144D5E">
            <w:pPr>
              <w:pStyle w:val="ListParagraph"/>
              <w:widowControl w:val="0"/>
              <w:numPr>
                <w:ilvl w:val="0"/>
                <w:numId w:val="4"/>
              </w:numPr>
              <w:spacing w:before="120"/>
              <w:rPr>
                <w:rFonts w:ascii="Arial" w:eastAsia="Aptos" w:hAnsi="Arial"/>
              </w:rPr>
            </w:pPr>
            <w:r>
              <w:rPr>
                <w:rFonts w:ascii="Arial" w:eastAsia="Aptos" w:hAnsi="Arial"/>
              </w:rPr>
              <w:t xml:space="preserve">Decline application for Service &amp; Endeavour </w:t>
            </w:r>
            <w:r w:rsidR="005B6E89">
              <w:rPr>
                <w:rFonts w:ascii="Arial" w:eastAsia="Aptos" w:hAnsi="Arial"/>
              </w:rPr>
              <w:t xml:space="preserve">funding for </w:t>
            </w:r>
            <w:r w:rsidR="01457F35" w:rsidRPr="5C144D5E">
              <w:rPr>
                <w:rFonts w:ascii="Arial" w:eastAsia="Aptos" w:hAnsi="Arial"/>
              </w:rPr>
              <w:t xml:space="preserve">Holly Cammarano </w:t>
            </w:r>
          </w:p>
          <w:p w14:paraId="7D897576" w14:textId="3F4E5C10" w:rsidR="5C144D5E" w:rsidRPr="005B6E89" w:rsidRDefault="1ABB54C1" w:rsidP="005B6E89">
            <w:pPr>
              <w:ind w:left="360"/>
              <w:rPr>
                <w:rFonts w:ascii="Arial" w:eastAsia="Aptos" w:hAnsi="Arial"/>
              </w:rPr>
            </w:pPr>
            <w:r w:rsidRPr="00C854B8">
              <w:rPr>
                <w:rFonts w:ascii="Arial" w:eastAsia="Aptos" w:hAnsi="Arial"/>
              </w:rPr>
              <w:t xml:space="preserve"> </w:t>
            </w:r>
          </w:p>
          <w:p w14:paraId="56BB624A" w14:textId="3CE00B6B" w:rsidR="0003381C" w:rsidRPr="0044300E" w:rsidRDefault="091243F0" w:rsidP="5C144D5E">
            <w:pPr>
              <w:widowControl w:val="0"/>
              <w:spacing w:after="120" w:line="259" w:lineRule="auto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5C144D5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Correspondence – In  </w:t>
            </w:r>
          </w:p>
          <w:p w14:paraId="444DD1F0" w14:textId="17E9AD25" w:rsidR="0003381C" w:rsidRPr="0044300E" w:rsidRDefault="005B6E89" w:rsidP="5C144D5E">
            <w:pPr>
              <w:pStyle w:val="ListParagraph"/>
              <w:widowControl w:val="0"/>
              <w:numPr>
                <w:ilvl w:val="0"/>
                <w:numId w:val="3"/>
              </w:numPr>
              <w:spacing w:after="120" w:line="259" w:lineRule="auto"/>
              <w:rPr>
                <w:rFonts w:ascii="Arial" w:eastAsia="Aptos" w:hAnsi="Arial"/>
              </w:rPr>
            </w:pPr>
            <w:r>
              <w:rPr>
                <w:rFonts w:ascii="Arial" w:eastAsia="Aptos" w:hAnsi="Arial"/>
              </w:rPr>
              <w:t>Resignation of Tanya Parkinson from Community Relations Coordinator position</w:t>
            </w:r>
          </w:p>
          <w:p w14:paraId="33744D48" w14:textId="77777777" w:rsidR="00061626" w:rsidRDefault="00A830AC" w:rsidP="5C144D5E">
            <w:pPr>
              <w:pStyle w:val="ListParagraph"/>
              <w:widowControl w:val="0"/>
              <w:numPr>
                <w:ilvl w:val="0"/>
                <w:numId w:val="3"/>
              </w:numPr>
              <w:spacing w:before="120" w:after="120" w:line="259" w:lineRule="auto"/>
              <w:rPr>
                <w:rFonts w:ascii="Arial" w:eastAsia="Aptos" w:hAnsi="Arial"/>
              </w:rPr>
            </w:pPr>
            <w:r>
              <w:rPr>
                <w:rFonts w:ascii="Arial" w:eastAsia="Aptos" w:hAnsi="Arial"/>
              </w:rPr>
              <w:t>Invitation for Victoria Green to meet with Nick Jones</w:t>
            </w:r>
          </w:p>
          <w:p w14:paraId="616EDA9E" w14:textId="0E4019EA" w:rsidR="001E5FB8" w:rsidRPr="001E5FB8" w:rsidRDefault="001E5FB8" w:rsidP="001E5FB8">
            <w:pPr>
              <w:widowControl w:val="0"/>
              <w:spacing w:before="120" w:after="120" w:line="259" w:lineRule="auto"/>
              <w:rPr>
                <w:rFonts w:ascii="Arial" w:eastAsia="Aptos" w:hAnsi="Arial"/>
                <w:i/>
                <w:iCs/>
              </w:rPr>
            </w:pPr>
            <w:r>
              <w:rPr>
                <w:rFonts w:ascii="Arial" w:eastAsia="Aptos" w:hAnsi="Arial"/>
                <w:i/>
                <w:iCs/>
              </w:rPr>
              <w:t xml:space="preserve">The correspondence was noted by the Committee </w:t>
            </w:r>
          </w:p>
        </w:tc>
        <w:tc>
          <w:tcPr>
            <w:tcW w:w="1560" w:type="dxa"/>
          </w:tcPr>
          <w:p w14:paraId="00749738" w14:textId="47AC53AC" w:rsidR="0003381C" w:rsidRPr="0044300E" w:rsidRDefault="00F44663" w:rsidP="21E2575D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  <w:p w14:paraId="6470BC04" w14:textId="64C4D00E" w:rsidR="00C06888" w:rsidRPr="0044300E" w:rsidRDefault="00944C71" w:rsidP="00944C71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FFC000"/>
                <w:sz w:val="18"/>
                <w:szCs w:val="18"/>
                <w:lang w:val="en-US" w:eastAsia="ja-JP"/>
              </w:rPr>
              <w:t>For noting only</w:t>
            </w:r>
          </w:p>
        </w:tc>
      </w:tr>
      <w:tr w:rsidR="0003381C" w:rsidRPr="0044300E" w14:paraId="0024580B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79FCB8A5" w14:textId="3C098C47" w:rsidR="0003381C" w:rsidRPr="0044300E" w:rsidRDefault="00E81436" w:rsidP="00E81E77">
            <w:pPr>
              <w:pStyle w:val="Heading3"/>
              <w:framePr w:hSpace="0" w:wrap="auto" w:vAnchor="margin" w:hAnchor="text" w:xAlign="left" w:yAlign="inline"/>
            </w:pPr>
            <w:r>
              <w:t>4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6F448E78" w14:textId="28212825" w:rsidR="0003381C" w:rsidRPr="0044300E" w:rsidRDefault="0003381C" w:rsidP="00196882">
            <w:pPr>
              <w:widowControl w:val="0"/>
              <w:spacing w:before="12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4300E">
              <w:rPr>
                <w:rFonts w:ascii="Arial" w:hAnsi="Arial"/>
                <w:b/>
                <w:sz w:val="22"/>
                <w:szCs w:val="22"/>
              </w:rPr>
              <w:t xml:space="preserve">BUSINESS ARISING FROM SUB-COMMITTEES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9B71818" w14:textId="0674E361" w:rsidR="0003381C" w:rsidRPr="0044300E" w:rsidRDefault="00F44663" w:rsidP="0003381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  <w:tr w:rsidR="00C065D2" w:rsidRPr="0044300E" w14:paraId="3168891A" w14:textId="77777777" w:rsidTr="2ACC1740">
        <w:trPr>
          <w:trHeight w:val="300"/>
        </w:trPr>
        <w:tc>
          <w:tcPr>
            <w:tcW w:w="704" w:type="dxa"/>
          </w:tcPr>
          <w:p w14:paraId="657F2F21" w14:textId="23F56DCC" w:rsidR="00C065D2" w:rsidRPr="0044300E" w:rsidRDefault="00E81436" w:rsidP="00E81E77">
            <w:pPr>
              <w:pStyle w:val="Heading3"/>
              <w:framePr w:hSpace="0" w:wrap="auto" w:vAnchor="margin" w:hAnchor="text" w:xAlign="left" w:yAlign="inline"/>
            </w:pPr>
            <w:r>
              <w:t>4.1</w:t>
            </w:r>
          </w:p>
        </w:tc>
        <w:tc>
          <w:tcPr>
            <w:tcW w:w="6662" w:type="dxa"/>
          </w:tcPr>
          <w:p w14:paraId="5B3FF5A4" w14:textId="0DAA76B9" w:rsidR="009166EC" w:rsidRPr="000215DA" w:rsidRDefault="000215DA" w:rsidP="000215DA">
            <w:pPr>
              <w:widowControl w:val="0"/>
              <w:spacing w:before="120" w:after="120" w:line="259" w:lineRule="auto"/>
              <w:rPr>
                <w:rFonts w:ascii="Arial Nova" w:eastAsia="Arial Nova" w:hAnsi="Arial Nova" w:cs="Arial Nova"/>
                <w:color w:val="000000" w:themeColor="text1"/>
                <w:lang w:val="en-US"/>
              </w:rPr>
            </w:pPr>
            <w:r>
              <w:rPr>
                <w:rFonts w:ascii="Arial Nova" w:eastAsia="Arial Nova" w:hAnsi="Arial Nova" w:cs="Arial Nova"/>
                <w:color w:val="000000" w:themeColor="text1"/>
                <w:lang w:val="en-US"/>
              </w:rPr>
              <w:t xml:space="preserve">Nil sub-committee meetings </w:t>
            </w:r>
            <w:r w:rsidR="006A7D8A">
              <w:rPr>
                <w:rFonts w:ascii="Arial Nova" w:eastAsia="Arial Nova" w:hAnsi="Arial Nova" w:cs="Arial Nova"/>
                <w:color w:val="000000" w:themeColor="text1"/>
                <w:lang w:val="en-US"/>
              </w:rPr>
              <w:t xml:space="preserve">were </w:t>
            </w:r>
            <w:r>
              <w:rPr>
                <w:rFonts w:ascii="Arial Nova" w:eastAsia="Arial Nova" w:hAnsi="Arial Nova" w:cs="Arial Nova"/>
                <w:color w:val="000000" w:themeColor="text1"/>
                <w:lang w:val="en-US"/>
              </w:rPr>
              <w:t>held</w:t>
            </w:r>
          </w:p>
        </w:tc>
        <w:tc>
          <w:tcPr>
            <w:tcW w:w="1560" w:type="dxa"/>
          </w:tcPr>
          <w:p w14:paraId="3FBF8545" w14:textId="46936C89" w:rsidR="00C065D2" w:rsidRPr="0044300E" w:rsidRDefault="00CF5A83" w:rsidP="6935CDA6">
            <w:pPr>
              <w:widowControl w:val="0"/>
              <w:spacing w:before="120" w:after="120" w:line="259" w:lineRule="auto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>For noting only</w:t>
            </w:r>
            <w:r w:rsidR="6C6C46FD" w:rsidRPr="0044300E"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 xml:space="preserve"> </w:t>
            </w:r>
          </w:p>
        </w:tc>
      </w:tr>
      <w:tr w:rsidR="001D6BA8" w:rsidRPr="0044300E" w14:paraId="0E6F29D9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31B4E1FA" w14:textId="59A52BD8" w:rsidR="001D6BA8" w:rsidRDefault="001D6BA8" w:rsidP="00E81E77">
            <w:pPr>
              <w:pStyle w:val="Heading3"/>
              <w:framePr w:hSpace="0" w:wrap="auto" w:vAnchor="margin" w:hAnchor="text" w:xAlign="left" w:yAlign="inline"/>
            </w:pPr>
            <w:r>
              <w:t>5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034E069F" w14:textId="0EFCA2BD" w:rsidR="001D6BA8" w:rsidRDefault="00057897" w:rsidP="00C065D2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COLLEGE BUSINESS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360AA39" w14:textId="77777777" w:rsidR="001D6BA8" w:rsidRPr="0044300E" w:rsidRDefault="001D6BA8" w:rsidP="00C065D2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</w:tc>
      </w:tr>
      <w:tr w:rsidR="00057897" w:rsidRPr="0044300E" w14:paraId="194F2653" w14:textId="77777777" w:rsidTr="2ACC1740">
        <w:tc>
          <w:tcPr>
            <w:tcW w:w="704" w:type="dxa"/>
          </w:tcPr>
          <w:p w14:paraId="229E9247" w14:textId="432EAA92" w:rsidR="00057897" w:rsidRDefault="00057897" w:rsidP="00E81E77">
            <w:pPr>
              <w:pStyle w:val="Heading3"/>
              <w:framePr w:hSpace="0" w:wrap="auto" w:vAnchor="margin" w:hAnchor="text" w:xAlign="left" w:yAlign="inline"/>
            </w:pPr>
            <w:r>
              <w:t>5.1</w:t>
            </w:r>
          </w:p>
        </w:tc>
        <w:tc>
          <w:tcPr>
            <w:tcW w:w="6662" w:type="dxa"/>
          </w:tcPr>
          <w:p w14:paraId="08CE54E3" w14:textId="77777777" w:rsidR="00057897" w:rsidRDefault="00057897" w:rsidP="00C065D2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PRINCIPALS REPORT</w:t>
            </w:r>
          </w:p>
          <w:p w14:paraId="1D3456CD" w14:textId="77777777" w:rsidR="00057897" w:rsidRDefault="00057897" w:rsidP="00C065D2">
            <w:pPr>
              <w:widowControl w:val="0"/>
              <w:spacing w:before="120" w:after="120"/>
              <w:jc w:val="both"/>
              <w:rPr>
                <w:rFonts w:ascii="Arial" w:hAnsi="Arial"/>
                <w:bCs/>
                <w:sz w:val="22"/>
                <w:szCs w:val="22"/>
                <w:lang w:val="en-US"/>
              </w:rPr>
            </w:pPr>
            <w:r w:rsidRPr="00057897">
              <w:rPr>
                <w:rFonts w:ascii="Arial" w:hAnsi="Arial"/>
                <w:bCs/>
                <w:sz w:val="22"/>
                <w:szCs w:val="22"/>
                <w:lang w:val="en-US"/>
              </w:rPr>
              <w:t xml:space="preserve">A verbal report from the </w:t>
            </w:r>
            <w:proofErr w:type="gramStart"/>
            <w:r w:rsidRPr="00057897">
              <w:rPr>
                <w:rFonts w:ascii="Arial" w:hAnsi="Arial"/>
                <w:bCs/>
                <w:sz w:val="22"/>
                <w:szCs w:val="22"/>
                <w:lang w:val="en-US"/>
              </w:rPr>
              <w:t>Principal</w:t>
            </w:r>
            <w:proofErr w:type="gramEnd"/>
            <w:r w:rsidRPr="00057897">
              <w:rPr>
                <w:rFonts w:ascii="Arial" w:hAnsi="Arial"/>
                <w:bCs/>
                <w:sz w:val="22"/>
                <w:szCs w:val="22"/>
                <w:lang w:val="en-US"/>
              </w:rPr>
              <w:t>.</w:t>
            </w:r>
          </w:p>
          <w:p w14:paraId="385E6CBC" w14:textId="5DC733F1" w:rsidR="00D61FDE" w:rsidRPr="001E5FB8" w:rsidRDefault="00D61FDE" w:rsidP="00C065D2">
            <w:pPr>
              <w:widowControl w:val="0"/>
              <w:spacing w:before="120" w:after="120"/>
              <w:jc w:val="both"/>
              <w:rPr>
                <w:rFonts w:ascii="Arial" w:hAnsi="Arial"/>
                <w:bCs/>
                <w:i/>
                <w:iCs/>
                <w:color w:val="FF0000"/>
                <w:sz w:val="22"/>
                <w:szCs w:val="22"/>
                <w:lang w:val="en-US"/>
              </w:rPr>
            </w:pPr>
            <w:r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Thanks for </w:t>
            </w:r>
            <w:r w:rsid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warm </w:t>
            </w:r>
            <w:r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welcome. Strong community </w:t>
            </w:r>
            <w:proofErr w:type="gramStart"/>
            <w:r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feel</w:t>
            </w:r>
            <w:proofErr w:type="gramEnd"/>
            <w:r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 at ASC. </w:t>
            </w:r>
            <w:r w:rsidR="00956EBD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P&amp;F Social Sundowner event</w:t>
            </w:r>
            <w:r w:rsid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 last week</w:t>
            </w:r>
            <w:r w:rsidR="00956EBD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, lots of Old Saints there. Number of staff are Old Saints. Commend the work of Committee. </w:t>
            </w:r>
            <w:r w:rsidR="001E5FB8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I want</w:t>
            </w:r>
            <w:r w:rsidR="00956EBD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 to attend as many reunions and events as possible. </w:t>
            </w:r>
            <w:r w:rsidR="00E20D37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Important part of any school is to maintain connection with graduates and bring that expertise back to the College.</w:t>
            </w:r>
            <w:r w:rsidR="00F3687D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 xml:space="preserve"> Capital works – Design Hub is the next major project</w:t>
            </w:r>
            <w:r w:rsidR="00A85B26" w:rsidRP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, work at TSS including possibility of a second campus, but no decisions made yet. Committed to meeting 1:1 with all staff</w:t>
            </w:r>
            <w:r w:rsidR="001E5FB8">
              <w:rPr>
                <w:rFonts w:ascii="Arial" w:hAnsi="Arial"/>
                <w:bCs/>
                <w:i/>
                <w:iCs/>
                <w:sz w:val="22"/>
                <w:szCs w:val="22"/>
                <w:lang w:val="en-US"/>
              </w:rPr>
              <w:t>.</w:t>
            </w:r>
          </w:p>
        </w:tc>
        <w:tc>
          <w:tcPr>
            <w:tcW w:w="1560" w:type="dxa"/>
          </w:tcPr>
          <w:p w14:paraId="43B9E446" w14:textId="77777777" w:rsidR="00057897" w:rsidRDefault="000215DA" w:rsidP="00C065D2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Nick</w:t>
            </w:r>
          </w:p>
          <w:p w14:paraId="197E31F4" w14:textId="79552279" w:rsidR="007D6B5B" w:rsidRPr="0044300E" w:rsidRDefault="007D6B5B" w:rsidP="00C065D2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 xml:space="preserve">For </w:t>
            </w:r>
            <w:r w:rsidRPr="0044300E"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>noting</w:t>
            </w:r>
            <w:r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 xml:space="preserve"> only</w:t>
            </w:r>
          </w:p>
        </w:tc>
      </w:tr>
      <w:tr w:rsidR="00C065D2" w:rsidRPr="0044300E" w14:paraId="344D5FE0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48F57300" w14:textId="7ADCF7B7" w:rsidR="00C065D2" w:rsidRPr="0044300E" w:rsidRDefault="00057897" w:rsidP="00E81E77">
            <w:pPr>
              <w:pStyle w:val="Heading3"/>
              <w:framePr w:hSpace="0" w:wrap="auto" w:vAnchor="margin" w:hAnchor="text" w:xAlign="left" w:yAlign="inline"/>
            </w:pPr>
            <w:r>
              <w:t>6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0B499800" w14:textId="444EC7DE" w:rsidR="00C065D2" w:rsidRPr="0044300E" w:rsidRDefault="00675914" w:rsidP="00C065D2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FINANCIAL</w:t>
            </w:r>
            <w:r w:rsidR="00C065D2"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BUSINESS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56C195" w14:textId="77777777" w:rsidR="00C065D2" w:rsidRPr="0044300E" w:rsidRDefault="00C065D2" w:rsidP="00C065D2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</w:tc>
      </w:tr>
      <w:tr w:rsidR="00C065D2" w:rsidRPr="0044300E" w14:paraId="7A0C1C24" w14:textId="77777777" w:rsidTr="2ACC1740">
        <w:tc>
          <w:tcPr>
            <w:tcW w:w="704" w:type="dxa"/>
          </w:tcPr>
          <w:p w14:paraId="0EE6A345" w14:textId="5D8321A1" w:rsidR="00C065D2" w:rsidRPr="0044300E" w:rsidRDefault="00057897" w:rsidP="00E81E77">
            <w:pPr>
              <w:pStyle w:val="Heading3"/>
              <w:framePr w:hSpace="0" w:wrap="auto" w:vAnchor="margin" w:hAnchor="text" w:xAlign="left" w:yAlign="inline"/>
            </w:pPr>
            <w:r>
              <w:t>6</w:t>
            </w:r>
            <w:r w:rsidR="00C065D2" w:rsidRPr="0044300E">
              <w:t>.</w:t>
            </w:r>
            <w:r w:rsidR="2D389218" w:rsidRPr="0044300E">
              <w:t>1</w:t>
            </w:r>
          </w:p>
        </w:tc>
        <w:tc>
          <w:tcPr>
            <w:tcW w:w="6662" w:type="dxa"/>
          </w:tcPr>
          <w:p w14:paraId="7DCB9D89" w14:textId="77777777" w:rsidR="00E327D5" w:rsidRDefault="00C065D2" w:rsidP="00E327D5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FINANCIAL REPORT</w:t>
            </w:r>
          </w:p>
          <w:p w14:paraId="3F2FA670" w14:textId="113D7559" w:rsidR="00C065D2" w:rsidRPr="0044300E" w:rsidRDefault="00C065D2" w:rsidP="00E327D5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Recommendation: </w:t>
            </w:r>
          </w:p>
          <w:p w14:paraId="34A8E4C7" w14:textId="6F419671" w:rsidR="00036971" w:rsidRDefault="33409EEA" w:rsidP="00700FF7">
            <w:pPr>
              <w:widowControl w:val="0"/>
              <w:spacing w:before="120"/>
              <w:rPr>
                <w:rFonts w:ascii="Arial" w:hAnsi="Arial"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The Committee </w:t>
            </w:r>
            <w:bookmarkStart w:id="0" w:name="_Int_n6sh1elL"/>
            <w:r w:rsidRPr="0044300E">
              <w:rPr>
                <w:rFonts w:ascii="Arial" w:hAnsi="Arial"/>
                <w:sz w:val="22"/>
                <w:szCs w:val="22"/>
                <w:lang w:val="en-US"/>
              </w:rPr>
              <w:t>adopt</w:t>
            </w:r>
            <w:bookmarkEnd w:id="0"/>
            <w:r w:rsidRPr="0044300E">
              <w:rPr>
                <w:rFonts w:ascii="Arial" w:hAnsi="Arial"/>
                <w:sz w:val="22"/>
                <w:szCs w:val="22"/>
                <w:lang w:val="en-US"/>
              </w:rPr>
              <w:t xml:space="preserve"> the Financial Statements of the Former Students Association Inc. ending </w:t>
            </w:r>
            <w:r w:rsidR="000215DA">
              <w:rPr>
                <w:rFonts w:ascii="Arial" w:hAnsi="Arial"/>
                <w:sz w:val="22"/>
                <w:szCs w:val="22"/>
                <w:lang w:val="en-US"/>
              </w:rPr>
              <w:t>31 December</w:t>
            </w:r>
            <w:r w:rsidR="000C3531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Pr="0044300E">
              <w:rPr>
                <w:rFonts w:ascii="Arial" w:hAnsi="Arial"/>
                <w:sz w:val="22"/>
                <w:szCs w:val="22"/>
                <w:lang w:val="en-US"/>
              </w:rPr>
              <w:t>202</w:t>
            </w:r>
            <w:r w:rsidR="49805FF1" w:rsidRPr="0044300E">
              <w:rPr>
                <w:rFonts w:ascii="Arial" w:hAnsi="Arial"/>
                <w:sz w:val="22"/>
                <w:szCs w:val="22"/>
                <w:lang w:val="en-US"/>
              </w:rPr>
              <w:t>5</w:t>
            </w:r>
          </w:p>
          <w:p w14:paraId="0A0AD945" w14:textId="11112F27" w:rsidR="00170079" w:rsidRDefault="00170079" w:rsidP="00700FF7">
            <w:pPr>
              <w:widowControl w:val="0"/>
              <w:spacing w:before="120"/>
              <w:rPr>
                <w:rFonts w:ascii="Arial" w:hAnsi="Arial"/>
                <w:sz w:val="22"/>
                <w:szCs w:val="22"/>
                <w:lang w:val="en-US"/>
              </w:rPr>
            </w:pPr>
          </w:p>
          <w:p w14:paraId="46289489" w14:textId="77777777" w:rsidR="00DF12D9" w:rsidRPr="001E5FB8" w:rsidRDefault="00DF12D9" w:rsidP="00700FF7">
            <w:pPr>
              <w:widowControl w:val="0"/>
              <w:spacing w:before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Some questions from David </w:t>
            </w:r>
            <w:proofErr w:type="gramStart"/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in regards to</w:t>
            </w:r>
            <w:proofErr w:type="gramEnd"/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remit of FSA compared to P&amp;F.</w:t>
            </w:r>
          </w:p>
          <w:p w14:paraId="6DCF7714" w14:textId="7793B296" w:rsidR="0007770E" w:rsidRPr="001E5FB8" w:rsidRDefault="00DF12D9" w:rsidP="00700FF7">
            <w:pPr>
              <w:widowControl w:val="0"/>
              <w:spacing w:before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Question from Nick on S&amp;E</w:t>
            </w:r>
            <w:r w:rsidR="007620F1"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criteria</w:t>
            </w:r>
            <w:r w:rsid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and </w:t>
            </w:r>
            <w:r w:rsidR="007620F1"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purpose</w:t>
            </w:r>
          </w:p>
          <w:p w14:paraId="6C6250D1" w14:textId="4FEB9E0E" w:rsidR="007D4240" w:rsidRPr="001E5FB8" w:rsidRDefault="007C3A79" w:rsidP="00700FF7">
            <w:pPr>
              <w:widowControl w:val="0"/>
              <w:spacing w:before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Explanation from Mark on cash balance, </w:t>
            </w:r>
            <w:r w:rsid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previous</w:t>
            </w:r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E55DF6"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term deposit and move to ETFs</w:t>
            </w:r>
          </w:p>
          <w:p w14:paraId="2FABA873" w14:textId="4FB2C49B" w:rsidR="00184380" w:rsidRDefault="00184380" w:rsidP="00700FF7">
            <w:pPr>
              <w:widowControl w:val="0"/>
              <w:spacing w:before="120"/>
              <w:rPr>
                <w:rFonts w:ascii="Arial" w:hAnsi="Arial"/>
                <w:color w:val="FF0000"/>
                <w:sz w:val="22"/>
                <w:szCs w:val="22"/>
                <w:lang w:val="en-US"/>
              </w:rPr>
            </w:pPr>
            <w:r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lastRenderedPageBreak/>
              <w:t>Karen mentioned uplifting the infrastructure</w:t>
            </w:r>
            <w:r w:rsidR="001E5FB8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="001E5FB8"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of the FSA, including systems like </w:t>
            </w:r>
            <w:proofErr w:type="gramStart"/>
            <w:r w:rsidR="001E5FB8" w:rsidRPr="001E5FB8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a CRM</w:t>
            </w:r>
            <w:proofErr w:type="gramEnd"/>
          </w:p>
          <w:p w14:paraId="064E56BF" w14:textId="77777777" w:rsidR="001E5FB8" w:rsidRPr="00FF09C4" w:rsidRDefault="001E5FB8" w:rsidP="001E5FB8">
            <w:pPr>
              <w:widowControl w:val="0"/>
              <w:spacing w:before="120"/>
              <w:jc w:val="both"/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Arial" w:eastAsia="Times New Roman" w:hAnsi="Arial"/>
                <w:bCs/>
                <w:i/>
                <w:iCs/>
                <w:sz w:val="22"/>
                <w:szCs w:val="22"/>
                <w:lang w:val="en-US"/>
              </w:rPr>
              <w:t>DMCR to arrange a meeting between new Treasurer and ASC Finance department.</w:t>
            </w:r>
          </w:p>
          <w:p w14:paraId="411247C3" w14:textId="2A927729" w:rsidR="00073BA2" w:rsidRPr="00121591" w:rsidRDefault="001E5FB8" w:rsidP="00700FF7">
            <w:pPr>
              <w:widowControl w:val="0"/>
              <w:spacing w:before="120"/>
              <w:rPr>
                <w:rFonts w:ascii="Arial" w:hAnsi="Arial"/>
                <w:i/>
                <w:iCs/>
                <w:color w:val="FF0000"/>
                <w:sz w:val="22"/>
                <w:szCs w:val="22"/>
                <w:lang w:val="en-US"/>
              </w:rPr>
            </w:pPr>
            <w:r w:rsidRPr="00121591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The December </w:t>
            </w:r>
            <w:r w:rsidR="00121591" w:rsidRPr="00121591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2025 financial management reports were accepted as a true and accurate record.</w:t>
            </w:r>
          </w:p>
        </w:tc>
        <w:tc>
          <w:tcPr>
            <w:tcW w:w="1560" w:type="dxa"/>
          </w:tcPr>
          <w:p w14:paraId="174673FD" w14:textId="237CC76F" w:rsidR="33409EEA" w:rsidRPr="0044300E" w:rsidRDefault="00F44663" w:rsidP="6935CDA6">
            <w:pPr>
              <w:widowControl w:val="0"/>
              <w:spacing w:before="120"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lastRenderedPageBreak/>
              <w:t>Chair</w:t>
            </w:r>
          </w:p>
          <w:p w14:paraId="0057225C" w14:textId="77777777" w:rsidR="00C065D2" w:rsidRPr="0044300E" w:rsidRDefault="00C065D2" w:rsidP="00C065D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114F4E56" w14:textId="7D6DA21A" w:rsidR="008D584C" w:rsidRPr="0044300E" w:rsidRDefault="008D584C" w:rsidP="00C065D2">
            <w:pPr>
              <w:widowControl w:val="0"/>
              <w:rPr>
                <w:rFonts w:ascii="Arial" w:hAnsi="Arial"/>
                <w:b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  <w:t>For approval</w:t>
            </w:r>
          </w:p>
          <w:p w14:paraId="562AA4B7" w14:textId="77777777" w:rsidR="00C065D2" w:rsidRPr="0044300E" w:rsidRDefault="00C065D2" w:rsidP="00C065D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2031CE8B" w14:textId="283F0112" w:rsidR="00C065D2" w:rsidRPr="0044300E" w:rsidRDefault="50E1CAA3" w:rsidP="00C065D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ove</w:t>
            </w:r>
          </w:p>
          <w:p w14:paraId="4CF502F8" w14:textId="639F806E" w:rsidR="00AC307E" w:rsidRPr="001E5FB8" w:rsidRDefault="00105CF5" w:rsidP="00C065D2">
            <w:pPr>
              <w:widowControl w:val="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1E5FB8"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  <w:t>Kim B</w:t>
            </w:r>
          </w:p>
          <w:p w14:paraId="4EEA91C8" w14:textId="77777777" w:rsidR="00183CF7" w:rsidRPr="0044300E" w:rsidRDefault="00183CF7" w:rsidP="00C065D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4F16D1FE" w14:textId="19F4C8F7" w:rsidR="00AC307E" w:rsidRPr="0044300E" w:rsidRDefault="00AC307E" w:rsidP="00C065D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Second</w:t>
            </w:r>
          </w:p>
          <w:p w14:paraId="4616F6EF" w14:textId="5699AE22" w:rsidR="00AC307E" w:rsidRPr="001E5FB8" w:rsidRDefault="00105CF5" w:rsidP="6935CDA6">
            <w:pPr>
              <w:widowControl w:val="0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001E5FB8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Jared W</w:t>
            </w:r>
          </w:p>
        </w:tc>
      </w:tr>
      <w:tr w:rsidR="00E53852" w:rsidRPr="0044300E" w14:paraId="50D5AEE0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07CDC684" w14:textId="2159DE6B" w:rsidR="00E53852" w:rsidRPr="0044300E" w:rsidRDefault="00E53852" w:rsidP="00E53852">
            <w:pPr>
              <w:pStyle w:val="Heading3"/>
              <w:framePr w:hSpace="0" w:wrap="auto" w:vAnchor="margin" w:hAnchor="text" w:xAlign="left" w:yAlign="inline"/>
            </w:pPr>
            <w:r>
              <w:t>7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7C456B00" w14:textId="69DDD085" w:rsidR="00E53852" w:rsidRPr="0044300E" w:rsidRDefault="00E53852" w:rsidP="00E53852">
            <w:pPr>
              <w:widowControl w:val="0"/>
              <w:spacing w:before="120" w:after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NEW</w:t>
            </w:r>
            <w:r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BUSINESS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033A06" w14:textId="77777777" w:rsidR="00E53852" w:rsidRPr="0044300E" w:rsidRDefault="00E53852" w:rsidP="00E5385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</w:tc>
      </w:tr>
      <w:tr w:rsidR="00E53852" w:rsidRPr="0044300E" w14:paraId="05BBE0D6" w14:textId="77777777" w:rsidTr="2ACC1740">
        <w:tc>
          <w:tcPr>
            <w:tcW w:w="704" w:type="dxa"/>
          </w:tcPr>
          <w:p w14:paraId="1ACFAA61" w14:textId="207E63F4" w:rsidR="00E53852" w:rsidRDefault="00E53852" w:rsidP="00E53852">
            <w:pPr>
              <w:pStyle w:val="Heading3"/>
              <w:framePr w:hSpace="0" w:wrap="auto" w:vAnchor="margin" w:hAnchor="text" w:xAlign="left" w:yAlign="inline"/>
            </w:pPr>
            <w:r>
              <w:t>7.</w:t>
            </w:r>
            <w:r w:rsidR="00A2072D">
              <w:t>1</w:t>
            </w:r>
          </w:p>
        </w:tc>
        <w:tc>
          <w:tcPr>
            <w:tcW w:w="6662" w:type="dxa"/>
          </w:tcPr>
          <w:p w14:paraId="6448D1F2" w14:textId="6B62E176" w:rsidR="00E53852" w:rsidRDefault="00E53852" w:rsidP="00E53852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290DF7B5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U</w:t>
            </w:r>
            <w:r w:rsidR="073F65CD" w:rsidRPr="290DF7B5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PDATES ON RECENT EVENTS</w:t>
            </w:r>
          </w:p>
          <w:p w14:paraId="680C6084" w14:textId="77777777" w:rsidR="00E53852" w:rsidRDefault="000914B2" w:rsidP="00E53852">
            <w:pPr>
              <w:pStyle w:val="ListParagraph"/>
              <w:widowControl w:val="0"/>
              <w:numPr>
                <w:ilvl w:val="0"/>
                <w:numId w:val="9"/>
              </w:numPr>
              <w:spacing w:before="120" w:after="12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5 Year Reunion – Class of 2021</w:t>
            </w:r>
            <w:r w:rsidR="00E53852" w:rsidRPr="77481381">
              <w:rPr>
                <w:rFonts w:ascii="Arial" w:hAnsi="Arial"/>
                <w:lang w:val="en-US"/>
              </w:rPr>
              <w:t xml:space="preserve"> </w:t>
            </w:r>
          </w:p>
          <w:p w14:paraId="0654D0F8" w14:textId="77777777" w:rsidR="003234A2" w:rsidRDefault="003234A2" w:rsidP="00E53852">
            <w:pPr>
              <w:pStyle w:val="ListParagraph"/>
              <w:widowControl w:val="0"/>
              <w:numPr>
                <w:ilvl w:val="0"/>
                <w:numId w:val="9"/>
              </w:numPr>
              <w:spacing w:before="120" w:after="12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Next Generation Breakfast postponed to Term 2</w:t>
            </w:r>
          </w:p>
          <w:p w14:paraId="3CD1B365" w14:textId="419234EF" w:rsidR="000D65BA" w:rsidRDefault="00121591" w:rsidP="000D65BA">
            <w:pPr>
              <w:widowControl w:val="0"/>
              <w:spacing w:before="120" w:after="120"/>
              <w:rPr>
                <w:rFonts w:ascii="Arial" w:hAnsi="Arial"/>
                <w:i/>
                <w:iCs/>
                <w:lang w:val="en-US"/>
              </w:rPr>
            </w:pPr>
            <w:r>
              <w:rPr>
                <w:rFonts w:ascii="Arial" w:hAnsi="Arial"/>
                <w:i/>
                <w:iCs/>
                <w:lang w:val="en-US"/>
              </w:rPr>
              <w:t xml:space="preserve">Approx 70 attendees </w:t>
            </w:r>
            <w:proofErr w:type="gramStart"/>
            <w:r>
              <w:rPr>
                <w:rFonts w:ascii="Arial" w:hAnsi="Arial"/>
                <w:i/>
                <w:iCs/>
                <w:lang w:val="en-US"/>
              </w:rPr>
              <w:t>to 5 Year</w:t>
            </w:r>
            <w:proofErr w:type="gramEnd"/>
            <w:r>
              <w:rPr>
                <w:rFonts w:ascii="Arial" w:hAnsi="Arial"/>
                <w:i/>
                <w:iCs/>
                <w:lang w:val="en-US"/>
              </w:rPr>
              <w:t xml:space="preserve"> Reunion. Well attended, great venue and toast was made by College Captain. Opportunity in future for Committee </w:t>
            </w:r>
            <w:proofErr w:type="gramStart"/>
            <w:r>
              <w:rPr>
                <w:rFonts w:ascii="Arial" w:hAnsi="Arial"/>
                <w:i/>
                <w:iCs/>
                <w:lang w:val="en-US"/>
              </w:rPr>
              <w:t>attendee</w:t>
            </w:r>
            <w:proofErr w:type="gramEnd"/>
            <w:r>
              <w:rPr>
                <w:rFonts w:ascii="Arial" w:hAnsi="Arial"/>
                <w:i/>
                <w:iCs/>
                <w:lang w:val="en-US"/>
              </w:rPr>
              <w:t xml:space="preserve"> to say a few brief words.</w:t>
            </w:r>
          </w:p>
          <w:p w14:paraId="6C86E9B4" w14:textId="71CCEC40" w:rsidR="00121591" w:rsidRPr="00121591" w:rsidRDefault="00121591" w:rsidP="000D65BA">
            <w:pPr>
              <w:widowControl w:val="0"/>
              <w:spacing w:before="120" w:after="120"/>
              <w:rPr>
                <w:rFonts w:ascii="Arial" w:hAnsi="Arial"/>
                <w:i/>
                <w:iCs/>
                <w:lang w:val="en-US"/>
              </w:rPr>
            </w:pPr>
            <w:r>
              <w:rPr>
                <w:rFonts w:ascii="Arial" w:hAnsi="Arial"/>
                <w:i/>
                <w:iCs/>
                <w:lang w:val="en-US"/>
              </w:rPr>
              <w:t xml:space="preserve">Next Generation breakfast was postponed. Events Sub-committee to meet soon to progress planning for this event. </w:t>
            </w:r>
          </w:p>
          <w:p w14:paraId="2BC813C5" w14:textId="02E53ECF" w:rsidR="000D65BA" w:rsidRPr="000D65BA" w:rsidRDefault="000D65BA" w:rsidP="000D65BA">
            <w:pPr>
              <w:widowControl w:val="0"/>
              <w:spacing w:before="120" w:after="120"/>
              <w:rPr>
                <w:rFonts w:ascii="Arial" w:hAnsi="Arial"/>
                <w:color w:val="FF0000"/>
                <w:lang w:val="en-US"/>
              </w:rPr>
            </w:pPr>
          </w:p>
        </w:tc>
        <w:tc>
          <w:tcPr>
            <w:tcW w:w="1560" w:type="dxa"/>
          </w:tcPr>
          <w:p w14:paraId="617884BA" w14:textId="1637C490" w:rsidR="00E53852" w:rsidRPr="0044300E" w:rsidRDefault="00E53852" w:rsidP="00E53852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14:paraId="635472B9" w14:textId="2DDFD45C" w:rsidR="00E53852" w:rsidRPr="0044300E" w:rsidRDefault="000914B2" w:rsidP="00E53852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Ben</w:t>
            </w:r>
            <w:r w:rsidR="00E53852" w:rsidRPr="1D184392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 xml:space="preserve"> </w:t>
            </w:r>
          </w:p>
          <w:p w14:paraId="451FB496" w14:textId="76FEC7C0" w:rsidR="00E53852" w:rsidRPr="0044300E" w:rsidRDefault="00E53852" w:rsidP="00E53852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14:paraId="7B59EFF1" w14:textId="77777777" w:rsidR="00E53852" w:rsidRPr="0044300E" w:rsidRDefault="00E53852" w:rsidP="290DF7B5">
            <w:pPr>
              <w:widowControl w:val="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14:paraId="4E7A59DE" w14:textId="51D0C308" w:rsidR="00E53852" w:rsidRPr="0044300E" w:rsidRDefault="650DC28A" w:rsidP="290DF7B5">
            <w:r w:rsidRPr="290DF7B5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 xml:space="preserve">For </w:t>
            </w:r>
            <w:proofErr w:type="gramStart"/>
            <w:r w:rsidRPr="290DF7B5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>noting</w:t>
            </w:r>
            <w:proofErr w:type="gramEnd"/>
          </w:p>
          <w:p w14:paraId="20BDECA6" w14:textId="47ACB89D" w:rsidR="00E53852" w:rsidRPr="0044300E" w:rsidRDefault="00E53852" w:rsidP="00E53852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14:paraId="35AB3FD0" w14:textId="65A0AEDF" w:rsidR="00E53852" w:rsidRPr="0044300E" w:rsidRDefault="00E53852" w:rsidP="290DF7B5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</w:tc>
      </w:tr>
      <w:tr w:rsidR="5894C58E" w14:paraId="27A0A78A" w14:textId="77777777" w:rsidTr="2ACC1740">
        <w:trPr>
          <w:trHeight w:val="300"/>
        </w:trPr>
        <w:tc>
          <w:tcPr>
            <w:tcW w:w="704" w:type="dxa"/>
          </w:tcPr>
          <w:p w14:paraId="16C16C74" w14:textId="50AE5AB4" w:rsidR="0F98B303" w:rsidRDefault="0F98B303" w:rsidP="5894C58E">
            <w:pPr>
              <w:pStyle w:val="Heading3"/>
              <w:framePr w:hSpace="0" w:wrap="auto" w:vAnchor="margin" w:hAnchor="text" w:xAlign="left" w:yAlign="inline"/>
            </w:pPr>
            <w:r>
              <w:t>7.</w:t>
            </w:r>
            <w:r w:rsidR="00A20A7F">
              <w:t>2</w:t>
            </w:r>
          </w:p>
        </w:tc>
        <w:tc>
          <w:tcPr>
            <w:tcW w:w="6662" w:type="dxa"/>
          </w:tcPr>
          <w:p w14:paraId="2EF7CBF3" w14:textId="7C812A4F" w:rsidR="0000387C" w:rsidRPr="0000387C" w:rsidRDefault="00A20A7F" w:rsidP="0000387C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UPDATE ON COMMUNITY RELATIONS COORDINATOR RECRUITMENT</w:t>
            </w:r>
          </w:p>
          <w:p w14:paraId="07D419F9" w14:textId="6FA3F066" w:rsidR="00A90AEF" w:rsidRDefault="00A20A7F" w:rsidP="008E43D4">
            <w:pPr>
              <w:rPr>
                <w:rFonts w:ascii="Arial" w:hAnsi="Arial"/>
                <w:lang w:val="en-US"/>
              </w:rPr>
            </w:pPr>
            <w:r w:rsidRPr="008E43D4">
              <w:rPr>
                <w:rFonts w:ascii="Arial" w:hAnsi="Arial"/>
                <w:lang w:val="en-US"/>
              </w:rPr>
              <w:t>An update on the recruitment process to replace Tanya Parkinson.</w:t>
            </w:r>
          </w:p>
          <w:p w14:paraId="0A2D9F6E" w14:textId="77777777" w:rsidR="008E43D4" w:rsidRDefault="008E43D4" w:rsidP="008E43D4">
            <w:pPr>
              <w:rPr>
                <w:rFonts w:ascii="Arial" w:hAnsi="Arial"/>
                <w:lang w:val="en-US"/>
              </w:rPr>
            </w:pPr>
          </w:p>
          <w:p w14:paraId="19FFE0AB" w14:textId="1F1D1AFB" w:rsidR="008E43D4" w:rsidRPr="008E43D4" w:rsidRDefault="008E43D4" w:rsidP="008E43D4">
            <w:pPr>
              <w:rPr>
                <w:rFonts w:ascii="Arial" w:hAnsi="Arial"/>
                <w:i/>
                <w:iCs/>
                <w:lang w:val="en-US"/>
              </w:rPr>
            </w:pPr>
            <w:r>
              <w:rPr>
                <w:rFonts w:ascii="Arial" w:hAnsi="Arial"/>
                <w:i/>
                <w:iCs/>
                <w:lang w:val="en-US"/>
              </w:rPr>
              <w:t>Ben advised that a strong candidate withdrew after reference checks.</w:t>
            </w:r>
            <w:r w:rsidR="003E7ABB">
              <w:rPr>
                <w:rFonts w:ascii="Arial" w:hAnsi="Arial"/>
                <w:i/>
                <w:iCs/>
                <w:lang w:val="en-US"/>
              </w:rPr>
              <w:t xml:space="preserve"> A second strong candidate from the three </w:t>
            </w:r>
            <w:proofErr w:type="gramStart"/>
            <w:r w:rsidR="003E7ABB">
              <w:rPr>
                <w:rFonts w:ascii="Arial" w:hAnsi="Arial"/>
                <w:i/>
                <w:iCs/>
                <w:lang w:val="en-US"/>
              </w:rPr>
              <w:t>interview</w:t>
            </w:r>
            <w:proofErr w:type="gramEnd"/>
            <w:r w:rsidR="003E7ABB">
              <w:rPr>
                <w:rFonts w:ascii="Arial" w:hAnsi="Arial"/>
                <w:i/>
                <w:iCs/>
                <w:lang w:val="en-US"/>
              </w:rPr>
              <w:t xml:space="preserve"> is still interested and will be conducting a second, informal interview.</w:t>
            </w:r>
          </w:p>
          <w:p w14:paraId="32BBD9CE" w14:textId="26B45635" w:rsidR="002F659F" w:rsidRDefault="002F659F" w:rsidP="00F31540">
            <w:pPr>
              <w:pStyle w:val="ListParagraph"/>
              <w:rPr>
                <w:rFonts w:ascii="Arial" w:hAnsi="Arial"/>
                <w:lang w:val="en-US"/>
              </w:rPr>
            </w:pPr>
          </w:p>
        </w:tc>
        <w:tc>
          <w:tcPr>
            <w:tcW w:w="1560" w:type="dxa"/>
          </w:tcPr>
          <w:p w14:paraId="6957956E" w14:textId="3BC46C6C" w:rsidR="5894C58E" w:rsidRDefault="5894C58E" w:rsidP="29AF03F7">
            <w:pPr>
              <w:spacing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14:paraId="256666D1" w14:textId="67A1E8EE" w:rsidR="5894C58E" w:rsidRDefault="00A20A7F" w:rsidP="29AF03F7">
            <w:pPr>
              <w:spacing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Ben</w:t>
            </w:r>
          </w:p>
          <w:p w14:paraId="6EAEC809" w14:textId="77777777" w:rsidR="002F659F" w:rsidRDefault="002F659F" w:rsidP="29AF03F7">
            <w:pPr>
              <w:spacing w:line="259" w:lineRule="auto"/>
            </w:pPr>
          </w:p>
          <w:p w14:paraId="6A9B5C28" w14:textId="423CEF6A" w:rsidR="002F659F" w:rsidRDefault="002F659F" w:rsidP="29AF03F7">
            <w:pPr>
              <w:spacing w:line="259" w:lineRule="auto"/>
            </w:pPr>
            <w:r w:rsidRPr="0044300E">
              <w:rPr>
                <w:rFonts w:ascii="Arial" w:hAnsi="Arial"/>
                <w:b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iscussion</w:t>
            </w:r>
          </w:p>
        </w:tc>
      </w:tr>
      <w:tr w:rsidR="00D35F0B" w14:paraId="4C5AA1DA" w14:textId="77777777" w:rsidTr="2ACC1740">
        <w:trPr>
          <w:trHeight w:val="300"/>
        </w:trPr>
        <w:tc>
          <w:tcPr>
            <w:tcW w:w="704" w:type="dxa"/>
          </w:tcPr>
          <w:p w14:paraId="02C46F2E" w14:textId="59560FA2" w:rsidR="00D35F0B" w:rsidRDefault="00D35F0B" w:rsidP="00D35F0B">
            <w:pPr>
              <w:pStyle w:val="Heading3"/>
              <w:framePr w:hSpace="0" w:wrap="auto" w:vAnchor="margin" w:hAnchor="text" w:xAlign="left" w:yAlign="inline"/>
            </w:pPr>
            <w:r>
              <w:t>7.</w:t>
            </w:r>
            <w:r w:rsidR="00634510">
              <w:t>3</w:t>
            </w:r>
          </w:p>
        </w:tc>
        <w:tc>
          <w:tcPr>
            <w:tcW w:w="6662" w:type="dxa"/>
          </w:tcPr>
          <w:p w14:paraId="47261A83" w14:textId="0008A2BD" w:rsidR="00D35F0B" w:rsidRDefault="00634510" w:rsidP="00D35F0B">
            <w:pPr>
              <w:widowControl w:val="0"/>
              <w:spacing w:before="120" w:after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ANY OTHER BUSINESS</w:t>
            </w:r>
          </w:p>
          <w:p w14:paraId="6CFE8A15" w14:textId="38AC149E" w:rsidR="00D35F0B" w:rsidRPr="003E7ABB" w:rsidRDefault="00634510" w:rsidP="00D35F0B">
            <w:pPr>
              <w:widowControl w:val="0"/>
              <w:spacing w:before="120" w:after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As the Agenda is light for this meeting, </w:t>
            </w:r>
            <w:r w:rsidR="00125430">
              <w:rPr>
                <w:rFonts w:ascii="Arial" w:hAnsi="Arial"/>
                <w:sz w:val="22"/>
                <w:szCs w:val="22"/>
                <w:lang w:val="en-US"/>
              </w:rPr>
              <w:t>it is an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opportunity for any general discussion</w:t>
            </w:r>
            <w:r w:rsidR="007D6B5B">
              <w:rPr>
                <w:rFonts w:ascii="Arial" w:hAnsi="Arial"/>
                <w:sz w:val="22"/>
                <w:szCs w:val="22"/>
                <w:lang w:val="en-US"/>
              </w:rPr>
              <w:t>.</w:t>
            </w:r>
            <w:r w:rsidR="007D6B5B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br/>
            </w:r>
            <w:r w:rsidR="009F4AC9"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Discussion on meeting dates. Leave it as is </w:t>
            </w:r>
            <w:proofErr w:type="gramStart"/>
            <w:r w:rsidR="009F4AC9"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Monday</w:t>
            </w:r>
            <w:proofErr w:type="gramEnd"/>
            <w:r w:rsidR="009F4AC9"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6pm</w:t>
            </w:r>
            <w:r w:rsid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as seems to suit most.</w:t>
            </w:r>
          </w:p>
          <w:p w14:paraId="44E9DB3A" w14:textId="1ED75702" w:rsidR="00F259AD" w:rsidRPr="009F4AC9" w:rsidRDefault="00F259AD" w:rsidP="00D35F0B">
            <w:pPr>
              <w:widowControl w:val="0"/>
              <w:spacing w:before="120" w:after="120"/>
              <w:rPr>
                <w:rFonts w:ascii="Arial" w:hAnsi="Arial"/>
                <w:b/>
                <w:bCs/>
                <w:color w:val="FF0000"/>
                <w:sz w:val="22"/>
                <w:szCs w:val="22"/>
                <w:lang w:val="en-US"/>
              </w:rPr>
            </w:pPr>
            <w:r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2027 AGM to be</w:t>
            </w:r>
            <w:r w:rsid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potentially</w:t>
            </w:r>
            <w:r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moved one week ear</w:t>
            </w:r>
            <w:r w:rsidR="003B094A" w:rsidRP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lier</w:t>
            </w:r>
            <w:r w:rsidR="003E7ABB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to avoid Chinese New Year.</w:t>
            </w:r>
          </w:p>
        </w:tc>
        <w:tc>
          <w:tcPr>
            <w:tcW w:w="1560" w:type="dxa"/>
          </w:tcPr>
          <w:p w14:paraId="0DB91CBD" w14:textId="77777777" w:rsidR="00D35F0B" w:rsidRPr="0044300E" w:rsidRDefault="00D35F0B" w:rsidP="00D35F0B">
            <w:pPr>
              <w:widowControl w:val="0"/>
              <w:spacing w:before="120"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  <w:p w14:paraId="11902A59" w14:textId="77777777" w:rsidR="00D35F0B" w:rsidRPr="0044300E" w:rsidRDefault="00D35F0B" w:rsidP="00D35F0B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5A8C1DA8" w14:textId="6F6659E2" w:rsidR="00D35F0B" w:rsidRPr="00634510" w:rsidRDefault="00634510" w:rsidP="00634510">
            <w:pPr>
              <w:widowControl w:val="0"/>
            </w:pPr>
            <w:r w:rsidRPr="0044300E">
              <w:rPr>
                <w:rFonts w:ascii="Arial" w:hAnsi="Arial"/>
                <w:b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iscussion</w:t>
            </w:r>
            <w: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 xml:space="preserve"> </w:t>
            </w:r>
          </w:p>
        </w:tc>
      </w:tr>
      <w:tr w:rsidR="00973FE0" w14:paraId="33D83D00" w14:textId="77777777" w:rsidTr="2ACC1740">
        <w:trPr>
          <w:trHeight w:val="300"/>
        </w:trPr>
        <w:tc>
          <w:tcPr>
            <w:tcW w:w="704" w:type="dxa"/>
          </w:tcPr>
          <w:p w14:paraId="0D0E48B3" w14:textId="4077C55E" w:rsidR="00973FE0" w:rsidRDefault="00973FE0" w:rsidP="00973FE0">
            <w:pPr>
              <w:pStyle w:val="Heading3"/>
              <w:framePr w:hSpace="0" w:wrap="auto" w:vAnchor="margin" w:hAnchor="text" w:xAlign="left" w:yAlign="inline"/>
            </w:pPr>
            <w:r>
              <w:t>7.4</w:t>
            </w:r>
          </w:p>
        </w:tc>
        <w:tc>
          <w:tcPr>
            <w:tcW w:w="6662" w:type="dxa"/>
          </w:tcPr>
          <w:p w14:paraId="1AF6B913" w14:textId="77777777" w:rsidR="00973FE0" w:rsidRPr="0049618A" w:rsidRDefault="00973FE0" w:rsidP="00973FE0">
            <w:pPr>
              <w:widowControl w:val="0"/>
              <w:spacing w:before="120" w:after="120"/>
              <w:rPr>
                <w:rFonts w:ascii="Arial" w:hAnsi="Arial"/>
                <w:bCs/>
                <w:sz w:val="22"/>
                <w:szCs w:val="22"/>
                <w:lang w:val="en-US"/>
              </w:rPr>
            </w:pPr>
            <w:r w:rsidRPr="0049618A">
              <w:rPr>
                <w:rFonts w:ascii="Arial" w:hAnsi="Arial"/>
                <w:bCs/>
                <w:sz w:val="22"/>
                <w:szCs w:val="22"/>
                <w:lang w:val="en-US"/>
              </w:rPr>
              <w:t>There are three sub-committees which meet as required to progress the business of the FSA. Each Committee Member should be appointed to at least one sub-committee.</w:t>
            </w:r>
          </w:p>
          <w:p w14:paraId="0626CB92" w14:textId="77777777" w:rsidR="00973FE0" w:rsidRDefault="00973FE0" w:rsidP="00973FE0">
            <w:pPr>
              <w:widowControl w:val="0"/>
              <w:spacing w:before="120" w:after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Events Sub-committee</w:t>
            </w:r>
          </w:p>
          <w:p w14:paraId="195C6653" w14:textId="566C6D41" w:rsidR="00973FE0" w:rsidRPr="00602113" w:rsidRDefault="003D2FDF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Victoria G</w:t>
            </w:r>
          </w:p>
          <w:p w14:paraId="09F285D0" w14:textId="62B02768" w:rsidR="003D2FDF" w:rsidRPr="00602113" w:rsidRDefault="003D2FDF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Kim B</w:t>
            </w:r>
          </w:p>
          <w:p w14:paraId="3DCDC701" w14:textId="56CE15BA" w:rsidR="009272AD" w:rsidRPr="00602113" w:rsidRDefault="00360581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Jared W</w:t>
            </w:r>
          </w:p>
          <w:p w14:paraId="08CE402B" w14:textId="77777777" w:rsidR="00973FE0" w:rsidRDefault="00973FE0" w:rsidP="00973FE0">
            <w:pPr>
              <w:widowControl w:val="0"/>
              <w:spacing w:before="120" w:after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lastRenderedPageBreak/>
              <w:t>Finance and Governance Sub-committee</w:t>
            </w:r>
          </w:p>
          <w:p w14:paraId="6B806612" w14:textId="33133F51" w:rsidR="00973FE0" w:rsidRPr="00602113" w:rsidRDefault="001A50FD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Karen G</w:t>
            </w:r>
          </w:p>
          <w:p w14:paraId="7578AEFD" w14:textId="7E8E9EAE" w:rsidR="001A50FD" w:rsidRPr="00602113" w:rsidRDefault="00F35555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Mark B</w:t>
            </w:r>
          </w:p>
          <w:p w14:paraId="4DB2A0D9" w14:textId="68E44B15" w:rsidR="00F35555" w:rsidRPr="00602113" w:rsidRDefault="00F35555" w:rsidP="00973FE0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David T</w:t>
            </w:r>
          </w:p>
          <w:p w14:paraId="37D8A013" w14:textId="77777777" w:rsidR="00973FE0" w:rsidRPr="000D0443" w:rsidRDefault="00973FE0" w:rsidP="00973FE0">
            <w:pPr>
              <w:widowControl w:val="0"/>
              <w:spacing w:before="120" w:after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0D0443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Service </w:t>
            </w: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and</w:t>
            </w:r>
            <w:r w:rsidRPr="000D0443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Endeavour Sub-committee</w:t>
            </w:r>
          </w:p>
          <w:p w14:paraId="76650489" w14:textId="77777777" w:rsidR="00973FE0" w:rsidRPr="00602113" w:rsidRDefault="001A50FD" w:rsidP="001A50FD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Sue Wilso</w:t>
            </w:r>
            <w:r w:rsidR="00F46527" w:rsidRPr="00602113">
              <w:rPr>
                <w:rFonts w:ascii="Arial" w:hAnsi="Arial"/>
                <w:bCs/>
                <w:i/>
                <w:iCs/>
                <w:lang w:val="en-US"/>
              </w:rPr>
              <w:t>n</w:t>
            </w:r>
          </w:p>
          <w:p w14:paraId="7A014AEA" w14:textId="77777777" w:rsidR="00F46527" w:rsidRPr="00602113" w:rsidRDefault="00F46527" w:rsidP="001A50FD">
            <w:pPr>
              <w:pStyle w:val="ListParagraph"/>
              <w:widowControl w:val="0"/>
              <w:numPr>
                <w:ilvl w:val="0"/>
                <w:numId w:val="11"/>
              </w:numPr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>Jared W</w:t>
            </w:r>
          </w:p>
          <w:p w14:paraId="7807B432" w14:textId="7FE8B9B0" w:rsidR="003117FF" w:rsidRPr="00602113" w:rsidRDefault="003117FF" w:rsidP="003117FF">
            <w:pPr>
              <w:widowControl w:val="0"/>
              <w:spacing w:before="120" w:after="120"/>
              <w:rPr>
                <w:rFonts w:ascii="Arial" w:hAnsi="Arial"/>
                <w:bCs/>
                <w:i/>
                <w:iCs/>
                <w:lang w:val="en-US"/>
              </w:rPr>
            </w:pPr>
            <w:r w:rsidRPr="00602113">
              <w:rPr>
                <w:rFonts w:ascii="Arial" w:hAnsi="Arial"/>
                <w:bCs/>
                <w:i/>
                <w:iCs/>
                <w:lang w:val="en-US"/>
              </w:rPr>
              <w:t xml:space="preserve">Myles and Jazz </w:t>
            </w:r>
            <w:r w:rsidR="00602113" w:rsidRPr="00602113">
              <w:rPr>
                <w:rFonts w:ascii="Arial" w:hAnsi="Arial"/>
                <w:bCs/>
                <w:i/>
                <w:iCs/>
                <w:lang w:val="en-US"/>
              </w:rPr>
              <w:t xml:space="preserve">are to be contacted </w:t>
            </w:r>
            <w:proofErr w:type="gramStart"/>
            <w:r w:rsidR="00602113" w:rsidRPr="00602113">
              <w:rPr>
                <w:rFonts w:ascii="Arial" w:hAnsi="Arial"/>
                <w:bCs/>
                <w:i/>
                <w:iCs/>
                <w:lang w:val="en-US"/>
              </w:rPr>
              <w:t>in regards to</w:t>
            </w:r>
            <w:proofErr w:type="gramEnd"/>
            <w:r w:rsidR="00602113" w:rsidRPr="00602113">
              <w:rPr>
                <w:rFonts w:ascii="Arial" w:hAnsi="Arial"/>
                <w:bCs/>
                <w:i/>
                <w:iCs/>
                <w:lang w:val="en-US"/>
              </w:rPr>
              <w:t xml:space="preserve"> their preferences. </w:t>
            </w:r>
          </w:p>
        </w:tc>
        <w:tc>
          <w:tcPr>
            <w:tcW w:w="1560" w:type="dxa"/>
          </w:tcPr>
          <w:p w14:paraId="6928AF98" w14:textId="77777777" w:rsidR="00973FE0" w:rsidRDefault="00973FE0" w:rsidP="00973FE0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 w:eastAsia="ja-JP"/>
              </w:rPr>
              <w:lastRenderedPageBreak/>
              <w:t>Chair</w:t>
            </w:r>
          </w:p>
          <w:p w14:paraId="58E540CB" w14:textId="77777777" w:rsidR="00973FE0" w:rsidRDefault="00973FE0" w:rsidP="00973FE0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5A98D2B4" w14:textId="6DF39F22" w:rsidR="00973FE0" w:rsidRPr="0044300E" w:rsidRDefault="00973FE0" w:rsidP="00973FE0">
            <w:pPr>
              <w:widowControl w:val="0"/>
              <w:spacing w:before="120"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0D0443">
              <w:rPr>
                <w:rFonts w:ascii="Arial" w:hAnsi="Arial"/>
                <w:b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ecision</w:t>
            </w:r>
          </w:p>
        </w:tc>
      </w:tr>
      <w:tr w:rsidR="00E53852" w:rsidRPr="0044300E" w14:paraId="3A7F3C4C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3668796D" w14:textId="00C4B255" w:rsidR="00E53852" w:rsidRPr="0044300E" w:rsidRDefault="00E53852" w:rsidP="00E53852">
            <w:pPr>
              <w:pStyle w:val="Heading3"/>
              <w:framePr w:hSpace="0" w:wrap="auto" w:vAnchor="margin" w:hAnchor="text" w:xAlign="left" w:yAlign="inline"/>
            </w:pPr>
            <w:r>
              <w:t>8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10A730DB" w14:textId="6A1809E2" w:rsidR="00E53852" w:rsidRDefault="7987989A" w:rsidP="00E53852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0344F49B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NEXT MEETING</w:t>
            </w:r>
          </w:p>
          <w:p w14:paraId="61071C7E" w14:textId="6BC91F9B" w:rsidR="00E53852" w:rsidRPr="0044300E" w:rsidRDefault="7987989A" w:rsidP="00E53852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002F659F">
              <w:rPr>
                <w:rFonts w:ascii="Arial" w:hAnsi="Arial"/>
                <w:sz w:val="22"/>
                <w:szCs w:val="22"/>
                <w:lang w:val="en-US"/>
              </w:rPr>
              <w:t xml:space="preserve">Monday </w:t>
            </w:r>
            <w:r w:rsidR="000914B2">
              <w:rPr>
                <w:rFonts w:ascii="Arial" w:hAnsi="Arial"/>
                <w:sz w:val="22"/>
                <w:szCs w:val="22"/>
                <w:lang w:val="en-US"/>
              </w:rPr>
              <w:t>4 May</w:t>
            </w:r>
            <w:r w:rsidRPr="0344F49B">
              <w:rPr>
                <w:rFonts w:ascii="Arial" w:hAnsi="Arial"/>
                <w:sz w:val="22"/>
                <w:szCs w:val="22"/>
                <w:lang w:val="en-US"/>
              </w:rPr>
              <w:t xml:space="preserve"> l 6.00pm Location: </w:t>
            </w:r>
            <w:r w:rsidR="000914B2">
              <w:rPr>
                <w:rFonts w:ascii="Arial" w:hAnsi="Arial"/>
                <w:sz w:val="22"/>
                <w:szCs w:val="22"/>
                <w:lang w:val="en-US"/>
              </w:rPr>
              <w:t>ASC Boardroom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CB052A7" w14:textId="54100C70" w:rsidR="00E53852" w:rsidRPr="0044300E" w:rsidRDefault="00E53852" w:rsidP="00E5385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  <w:p w14:paraId="630CA939" w14:textId="77777777" w:rsidR="00E53852" w:rsidRPr="0044300E" w:rsidRDefault="00E53852" w:rsidP="00E5385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14:paraId="00BF0068" w14:textId="567F1A42" w:rsidR="00E53852" w:rsidRPr="0044300E" w:rsidRDefault="00E53852" w:rsidP="00E53852">
            <w:pPr>
              <w:widowControl w:val="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FFC000"/>
                <w:sz w:val="18"/>
                <w:szCs w:val="18"/>
                <w:lang w:val="en-US" w:eastAsia="ja-JP"/>
              </w:rPr>
              <w:t>For noting</w:t>
            </w:r>
            <w:r w:rsidRPr="0044300E"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  <w:br/>
            </w:r>
          </w:p>
        </w:tc>
      </w:tr>
      <w:tr w:rsidR="00E53852" w:rsidRPr="0044300E" w14:paraId="2D63AEB5" w14:textId="77777777" w:rsidTr="2ACC1740">
        <w:tc>
          <w:tcPr>
            <w:tcW w:w="704" w:type="dxa"/>
            <w:shd w:val="clear" w:color="auto" w:fill="F2F2F2" w:themeFill="background1" w:themeFillShade="F2"/>
          </w:tcPr>
          <w:p w14:paraId="29165CF4" w14:textId="5C220C17" w:rsidR="00E53852" w:rsidRPr="0044300E" w:rsidRDefault="00E53852" w:rsidP="00E53852">
            <w:pPr>
              <w:pStyle w:val="Heading3"/>
              <w:framePr w:hSpace="0" w:wrap="auto" w:vAnchor="margin" w:hAnchor="text" w:xAlign="left" w:yAlign="inline"/>
            </w:pPr>
            <w:r>
              <w:t>9</w:t>
            </w:r>
          </w:p>
        </w:tc>
        <w:tc>
          <w:tcPr>
            <w:tcW w:w="6662" w:type="dxa"/>
            <w:shd w:val="clear" w:color="auto" w:fill="F2F2F2" w:themeFill="background1" w:themeFillShade="F2"/>
          </w:tcPr>
          <w:p w14:paraId="54BAF613" w14:textId="77777777" w:rsidR="00E53852" w:rsidRDefault="00E53852" w:rsidP="00E53852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CLOSURE</w:t>
            </w:r>
          </w:p>
          <w:p w14:paraId="59F8C9F7" w14:textId="7864B21F" w:rsidR="003117FF" w:rsidRPr="00F40ABA" w:rsidRDefault="00F40ABA" w:rsidP="00E53852">
            <w:pPr>
              <w:widowControl w:val="0"/>
              <w:spacing w:before="120" w:after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00F40ABA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The meeting was declared closed at </w:t>
            </w:r>
            <w:r w:rsidR="003B094A" w:rsidRPr="00F40ABA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7.13pm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868F3F4" w14:textId="793DE4CA" w:rsidR="00E53852" w:rsidRPr="0044300E" w:rsidRDefault="00E53852" w:rsidP="00E5385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</w:tbl>
    <w:p w14:paraId="32E4C6D6" w14:textId="77777777" w:rsidR="00F44663" w:rsidRPr="0044300E" w:rsidRDefault="00F44663" w:rsidP="003343DB">
      <w:pPr>
        <w:keepNext/>
        <w:keepLines/>
        <w:widowControl w:val="0"/>
        <w:rPr>
          <w:rFonts w:ascii="Arial" w:hAnsi="Arial"/>
          <w:b/>
          <w:bCs/>
          <w:i/>
          <w:iCs/>
          <w:sz w:val="22"/>
          <w:szCs w:val="22"/>
          <w:u w:val="single"/>
          <w:lang w:val="en-US"/>
        </w:rPr>
      </w:pPr>
    </w:p>
    <w:p w14:paraId="664063CD" w14:textId="77777777" w:rsidR="00170079" w:rsidRPr="0044300E" w:rsidRDefault="00170079">
      <w:pPr>
        <w:rPr>
          <w:rFonts w:ascii="Arial" w:hAnsi="Arial"/>
          <w:b/>
          <w:bCs/>
          <w:i/>
          <w:iCs/>
          <w:sz w:val="22"/>
          <w:szCs w:val="22"/>
          <w:u w:val="single"/>
          <w:lang w:val="en-US"/>
        </w:rPr>
      </w:pPr>
      <w:r w:rsidRPr="0044300E">
        <w:rPr>
          <w:rFonts w:ascii="Arial" w:hAnsi="Arial"/>
          <w:b/>
          <w:bCs/>
          <w:i/>
          <w:iCs/>
          <w:sz w:val="22"/>
          <w:szCs w:val="22"/>
          <w:u w:val="single"/>
          <w:lang w:val="en-US"/>
        </w:rPr>
        <w:br w:type="page"/>
      </w:r>
    </w:p>
    <w:p w14:paraId="0CB45797" w14:textId="7AE60AFC" w:rsidR="00F44663" w:rsidRPr="000914B2" w:rsidRDefault="0AA22338" w:rsidP="003343DB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  <w:r w:rsidRPr="000914B2">
        <w:rPr>
          <w:rFonts w:ascii="Arial" w:hAnsi="Arial"/>
          <w:b/>
          <w:bCs/>
          <w:u w:val="single"/>
          <w:lang w:val="en-US"/>
        </w:rPr>
        <w:lastRenderedPageBreak/>
        <w:t>DATES FOR YOUR DIARY</w:t>
      </w:r>
    </w:p>
    <w:p w14:paraId="17CE1F1D" w14:textId="01EC62A2" w:rsidR="6935CDA6" w:rsidRPr="0044300E" w:rsidRDefault="6935CDA6" w:rsidP="6935CDA6">
      <w:pPr>
        <w:keepNext/>
        <w:keepLines/>
        <w:widowControl w:val="0"/>
        <w:rPr>
          <w:rFonts w:ascii="Arial" w:hAnsi="Arial"/>
          <w:b/>
          <w:bCs/>
          <w:sz w:val="22"/>
          <w:szCs w:val="22"/>
          <w:lang w:val="en-US"/>
        </w:rPr>
      </w:pPr>
    </w:p>
    <w:p w14:paraId="2EBECA99" w14:textId="2F049F1E" w:rsidR="0344F49B" w:rsidRDefault="0344F49B" w:rsidP="0344F49B">
      <w:pPr>
        <w:keepNext/>
        <w:keepLines/>
        <w:widowControl w:val="0"/>
        <w:rPr>
          <w:rFonts w:ascii="Arial" w:hAnsi="Arial"/>
          <w:b/>
          <w:bCs/>
          <w:sz w:val="22"/>
          <w:szCs w:val="22"/>
          <w:highlight w:val="yellow"/>
          <w:lang w:val="en-US"/>
        </w:rPr>
      </w:pPr>
    </w:p>
    <w:p w14:paraId="42BEBB5E" w14:textId="42845592" w:rsidR="7936E12F" w:rsidRPr="008575DE" w:rsidRDefault="7936E12F" w:rsidP="0344F49B">
      <w:pPr>
        <w:keepNext/>
        <w:keepLines/>
        <w:widowControl w:val="0"/>
        <w:rPr>
          <w:rFonts w:ascii="Arial" w:hAnsi="Arial"/>
          <w:b/>
          <w:bCs/>
          <w:sz w:val="22"/>
          <w:szCs w:val="22"/>
          <w:lang w:val="en-US"/>
        </w:rPr>
      </w:pPr>
      <w:r w:rsidRPr="008575DE">
        <w:rPr>
          <w:rFonts w:ascii="Arial" w:hAnsi="Arial"/>
          <w:b/>
          <w:bCs/>
          <w:sz w:val="22"/>
          <w:szCs w:val="22"/>
          <w:lang w:val="en-US"/>
        </w:rPr>
        <w:t>REUNIONS 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5"/>
        <w:gridCol w:w="1338"/>
        <w:gridCol w:w="1439"/>
        <w:gridCol w:w="1560"/>
        <w:gridCol w:w="1439"/>
        <w:gridCol w:w="1556"/>
      </w:tblGrid>
      <w:tr w:rsidR="000914B2" w14:paraId="72DEE997" w14:textId="77777777" w:rsidTr="000914B2">
        <w:trPr>
          <w:trHeight w:val="300"/>
        </w:trPr>
        <w:tc>
          <w:tcPr>
            <w:tcW w:w="1515" w:type="dxa"/>
          </w:tcPr>
          <w:p w14:paraId="388BF33A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</w:p>
        </w:tc>
        <w:tc>
          <w:tcPr>
            <w:tcW w:w="1338" w:type="dxa"/>
          </w:tcPr>
          <w:p w14:paraId="01B4FDAC" w14:textId="4E0B3D02" w:rsidR="000914B2" w:rsidRDefault="000914B2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March </w:t>
            </w:r>
          </w:p>
        </w:tc>
        <w:tc>
          <w:tcPr>
            <w:tcW w:w="1439" w:type="dxa"/>
          </w:tcPr>
          <w:p w14:paraId="59182284" w14:textId="3AA3684C" w:rsidR="000914B2" w:rsidRDefault="000914B2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March </w:t>
            </w:r>
          </w:p>
        </w:tc>
        <w:tc>
          <w:tcPr>
            <w:tcW w:w="1560" w:type="dxa"/>
          </w:tcPr>
          <w:p w14:paraId="2EB5FA40" w14:textId="0E8AAA4E" w:rsidR="000914B2" w:rsidRDefault="000914B2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September </w:t>
            </w:r>
          </w:p>
        </w:tc>
        <w:tc>
          <w:tcPr>
            <w:tcW w:w="1439" w:type="dxa"/>
          </w:tcPr>
          <w:p w14:paraId="48F85007" w14:textId="39D57DB4" w:rsidR="000914B2" w:rsidRDefault="000914B2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October </w:t>
            </w:r>
          </w:p>
        </w:tc>
        <w:tc>
          <w:tcPr>
            <w:tcW w:w="1556" w:type="dxa"/>
          </w:tcPr>
          <w:p w14:paraId="1C4DD413" w14:textId="76724C73" w:rsidR="000914B2" w:rsidRDefault="000914B2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November </w:t>
            </w:r>
          </w:p>
        </w:tc>
      </w:tr>
      <w:tr w:rsidR="000914B2" w14:paraId="494BE83D" w14:textId="77777777" w:rsidTr="000914B2">
        <w:trPr>
          <w:trHeight w:val="300"/>
        </w:trPr>
        <w:tc>
          <w:tcPr>
            <w:tcW w:w="1515" w:type="dxa"/>
          </w:tcPr>
          <w:p w14:paraId="07DC7643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Event</w:t>
            </w:r>
          </w:p>
        </w:tc>
        <w:tc>
          <w:tcPr>
            <w:tcW w:w="1338" w:type="dxa"/>
          </w:tcPr>
          <w:p w14:paraId="74934EA2" w14:textId="4910893A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10 Year reunion Class of 2016</w:t>
            </w:r>
          </w:p>
        </w:tc>
        <w:tc>
          <w:tcPr>
            <w:tcW w:w="1439" w:type="dxa"/>
          </w:tcPr>
          <w:p w14:paraId="03FD4C41" w14:textId="1D81A7DB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20 Year Reunion</w:t>
            </w:r>
          </w:p>
          <w:p w14:paraId="308FB759" w14:textId="7759BA41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Class of 2006 </w:t>
            </w:r>
          </w:p>
        </w:tc>
        <w:tc>
          <w:tcPr>
            <w:tcW w:w="1560" w:type="dxa"/>
          </w:tcPr>
          <w:p w14:paraId="6E9C3825" w14:textId="6CD9D0E0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30 Year </w:t>
            </w:r>
          </w:p>
          <w:p w14:paraId="01DFF041" w14:textId="2C95FD3C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Reunion </w:t>
            </w:r>
          </w:p>
          <w:p w14:paraId="6631950A" w14:textId="55FC9F68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Class of 1996 </w:t>
            </w:r>
          </w:p>
        </w:tc>
        <w:tc>
          <w:tcPr>
            <w:tcW w:w="1439" w:type="dxa"/>
          </w:tcPr>
          <w:p w14:paraId="5EADD6A6" w14:textId="797F5935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1 Year Reunion </w:t>
            </w:r>
          </w:p>
          <w:p w14:paraId="3AAF5E8A" w14:textId="7C4F8FDF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Class of 2025</w:t>
            </w:r>
          </w:p>
        </w:tc>
        <w:tc>
          <w:tcPr>
            <w:tcW w:w="1556" w:type="dxa"/>
          </w:tcPr>
          <w:p w14:paraId="515617D3" w14:textId="1335CE45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40 Year Reunion</w:t>
            </w:r>
          </w:p>
          <w:p w14:paraId="16D065E7" w14:textId="3E5D7146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Class of 1986 </w:t>
            </w:r>
          </w:p>
        </w:tc>
      </w:tr>
      <w:tr w:rsidR="000914B2" w14:paraId="0E9B89F3" w14:textId="77777777" w:rsidTr="000914B2">
        <w:trPr>
          <w:trHeight w:val="300"/>
        </w:trPr>
        <w:tc>
          <w:tcPr>
            <w:tcW w:w="1515" w:type="dxa"/>
          </w:tcPr>
          <w:p w14:paraId="36838EA6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Date </w:t>
            </w:r>
          </w:p>
        </w:tc>
        <w:tc>
          <w:tcPr>
            <w:tcW w:w="1338" w:type="dxa"/>
          </w:tcPr>
          <w:p w14:paraId="1A904DD7" w14:textId="03EB8086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Friday 13 March </w:t>
            </w:r>
          </w:p>
        </w:tc>
        <w:tc>
          <w:tcPr>
            <w:tcW w:w="1439" w:type="dxa"/>
          </w:tcPr>
          <w:p w14:paraId="63D27591" w14:textId="7A45EE7A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Friday 27 March </w:t>
            </w:r>
          </w:p>
        </w:tc>
        <w:tc>
          <w:tcPr>
            <w:tcW w:w="1560" w:type="dxa"/>
          </w:tcPr>
          <w:p w14:paraId="18A383DD" w14:textId="3E3A9E13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Friday 11 September </w:t>
            </w:r>
          </w:p>
        </w:tc>
        <w:tc>
          <w:tcPr>
            <w:tcW w:w="1439" w:type="dxa"/>
          </w:tcPr>
          <w:p w14:paraId="52EA4C9B" w14:textId="5976B49E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Friday 16 October </w:t>
            </w:r>
          </w:p>
        </w:tc>
        <w:tc>
          <w:tcPr>
            <w:tcW w:w="1556" w:type="dxa"/>
          </w:tcPr>
          <w:p w14:paraId="40D2FFE2" w14:textId="4A29FA93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Friday 20 November </w:t>
            </w:r>
          </w:p>
        </w:tc>
      </w:tr>
      <w:tr w:rsidR="000914B2" w14:paraId="5EAA659D" w14:textId="77777777" w:rsidTr="000914B2">
        <w:trPr>
          <w:trHeight w:val="300"/>
        </w:trPr>
        <w:tc>
          <w:tcPr>
            <w:tcW w:w="1515" w:type="dxa"/>
          </w:tcPr>
          <w:p w14:paraId="1B718AFB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Time</w:t>
            </w:r>
          </w:p>
        </w:tc>
        <w:tc>
          <w:tcPr>
            <w:tcW w:w="1338" w:type="dxa"/>
          </w:tcPr>
          <w:p w14:paraId="1E47AB9D" w14:textId="71E1706B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7.00pm</w:t>
            </w:r>
          </w:p>
        </w:tc>
        <w:tc>
          <w:tcPr>
            <w:tcW w:w="1439" w:type="dxa"/>
          </w:tcPr>
          <w:p w14:paraId="504376BA" w14:textId="49EC9D80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7.00pm</w:t>
            </w:r>
          </w:p>
        </w:tc>
        <w:tc>
          <w:tcPr>
            <w:tcW w:w="1560" w:type="dxa"/>
          </w:tcPr>
          <w:p w14:paraId="4DDD7687" w14:textId="51CA29B0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7.00pm</w:t>
            </w:r>
          </w:p>
        </w:tc>
        <w:tc>
          <w:tcPr>
            <w:tcW w:w="1439" w:type="dxa"/>
          </w:tcPr>
          <w:p w14:paraId="3696497B" w14:textId="1D072DCD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7.00pm</w:t>
            </w:r>
          </w:p>
        </w:tc>
        <w:tc>
          <w:tcPr>
            <w:tcW w:w="1556" w:type="dxa"/>
          </w:tcPr>
          <w:p w14:paraId="65E9EF9F" w14:textId="1B2922AD" w:rsidR="000914B2" w:rsidRDefault="000914B2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7.00pm</w:t>
            </w:r>
          </w:p>
        </w:tc>
      </w:tr>
      <w:tr w:rsidR="000914B2" w14:paraId="3854AA4C" w14:textId="77777777" w:rsidTr="000914B2">
        <w:trPr>
          <w:trHeight w:val="300"/>
        </w:trPr>
        <w:tc>
          <w:tcPr>
            <w:tcW w:w="1515" w:type="dxa"/>
          </w:tcPr>
          <w:p w14:paraId="420530BC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Venue</w:t>
            </w:r>
          </w:p>
        </w:tc>
        <w:tc>
          <w:tcPr>
            <w:tcW w:w="1338" w:type="dxa"/>
          </w:tcPr>
          <w:p w14:paraId="10DAD459" w14:textId="48F08BCB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H&amp;C Winery </w:t>
            </w:r>
          </w:p>
        </w:tc>
        <w:tc>
          <w:tcPr>
            <w:tcW w:w="1439" w:type="dxa"/>
          </w:tcPr>
          <w:p w14:paraId="77C72C90" w14:textId="7E6A2463" w:rsidR="000914B2" w:rsidRDefault="000914B2" w:rsidP="0344F49B">
            <w:pPr>
              <w:spacing w:line="259" w:lineRule="auto"/>
              <w:rPr>
                <w:rFonts w:ascii="Arial" w:hAnsi="Arial"/>
              </w:rPr>
            </w:pPr>
            <w:r w:rsidRPr="2C8D001A">
              <w:rPr>
                <w:rFonts w:ascii="Arial" w:hAnsi="Arial"/>
              </w:rPr>
              <w:t xml:space="preserve">H&amp;C Urban Winery </w:t>
            </w:r>
          </w:p>
        </w:tc>
        <w:tc>
          <w:tcPr>
            <w:tcW w:w="1560" w:type="dxa"/>
          </w:tcPr>
          <w:p w14:paraId="74A225AE" w14:textId="1C6CC1D9" w:rsidR="000914B2" w:rsidRPr="00C27B01" w:rsidRDefault="000914B2" w:rsidP="2C8D001A">
            <w:pPr>
              <w:spacing w:line="259" w:lineRule="auto"/>
              <w:rPr>
                <w:highlight w:val="yellow"/>
              </w:rPr>
            </w:pPr>
            <w:r w:rsidRPr="00C27B01">
              <w:rPr>
                <w:rFonts w:ascii="Arial" w:hAnsi="Arial"/>
                <w:highlight w:val="yellow"/>
              </w:rPr>
              <w:t xml:space="preserve">The Norfolk Hotel </w:t>
            </w:r>
          </w:p>
        </w:tc>
        <w:tc>
          <w:tcPr>
            <w:tcW w:w="1439" w:type="dxa"/>
          </w:tcPr>
          <w:p w14:paraId="25556879" w14:textId="79EDC51C" w:rsidR="000914B2" w:rsidRPr="00C27B01" w:rsidRDefault="000914B2" w:rsidP="0344F49B">
            <w:pPr>
              <w:spacing w:line="259" w:lineRule="auto"/>
              <w:rPr>
                <w:rFonts w:ascii="Arial" w:hAnsi="Arial"/>
                <w:highlight w:val="yellow"/>
              </w:rPr>
            </w:pPr>
            <w:r w:rsidRPr="00C27B01">
              <w:rPr>
                <w:rFonts w:ascii="Arial" w:hAnsi="Arial"/>
                <w:highlight w:val="yellow"/>
              </w:rPr>
              <w:t xml:space="preserve">The Federal Hotel </w:t>
            </w:r>
          </w:p>
        </w:tc>
        <w:tc>
          <w:tcPr>
            <w:tcW w:w="1556" w:type="dxa"/>
          </w:tcPr>
          <w:p w14:paraId="18F0A902" w14:textId="47B48BED" w:rsidR="000914B2" w:rsidRPr="00C27B01" w:rsidRDefault="000914B2" w:rsidP="2C8D001A">
            <w:pPr>
              <w:spacing w:line="259" w:lineRule="auto"/>
              <w:rPr>
                <w:highlight w:val="yellow"/>
              </w:rPr>
            </w:pPr>
            <w:r w:rsidRPr="00C27B01">
              <w:rPr>
                <w:rFonts w:ascii="Arial" w:hAnsi="Arial"/>
                <w:highlight w:val="yellow"/>
              </w:rPr>
              <w:t>The Raffles Hotel</w:t>
            </w:r>
          </w:p>
        </w:tc>
      </w:tr>
      <w:tr w:rsidR="000914B2" w14:paraId="0AE0B0CC" w14:textId="77777777" w:rsidTr="000914B2">
        <w:trPr>
          <w:trHeight w:val="300"/>
        </w:trPr>
        <w:tc>
          <w:tcPr>
            <w:tcW w:w="1515" w:type="dxa"/>
          </w:tcPr>
          <w:p w14:paraId="40ADFCCB" w14:textId="77777777" w:rsidR="000914B2" w:rsidRDefault="000914B2" w:rsidP="0344F49B">
            <w:pPr>
              <w:keepNext/>
              <w:keepLines/>
              <w:widowControl w:val="0"/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OS Volunteers </w:t>
            </w:r>
          </w:p>
        </w:tc>
        <w:tc>
          <w:tcPr>
            <w:tcW w:w="1338" w:type="dxa"/>
          </w:tcPr>
          <w:p w14:paraId="04CA2CA9" w14:textId="4B737A3C" w:rsidR="000914B2" w:rsidRDefault="00535A95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?</w:t>
            </w:r>
          </w:p>
        </w:tc>
        <w:tc>
          <w:tcPr>
            <w:tcW w:w="1439" w:type="dxa"/>
          </w:tcPr>
          <w:p w14:paraId="5C20AD19" w14:textId="6316912A" w:rsidR="000914B2" w:rsidRDefault="00D31010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Kim B</w:t>
            </w:r>
          </w:p>
        </w:tc>
        <w:tc>
          <w:tcPr>
            <w:tcW w:w="1560" w:type="dxa"/>
          </w:tcPr>
          <w:p w14:paraId="1AC110CF" w14:textId="727655A7" w:rsidR="000914B2" w:rsidRDefault="002F5328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Mark B or Sue W</w:t>
            </w:r>
          </w:p>
        </w:tc>
        <w:tc>
          <w:tcPr>
            <w:tcW w:w="1439" w:type="dxa"/>
          </w:tcPr>
          <w:p w14:paraId="5C5A8F70" w14:textId="77777777" w:rsidR="000914B2" w:rsidRDefault="00D31010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Victoria G</w:t>
            </w:r>
          </w:p>
          <w:p w14:paraId="56B9D46F" w14:textId="77777777" w:rsidR="002F5328" w:rsidRDefault="002F5328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Jared W</w:t>
            </w:r>
          </w:p>
          <w:p w14:paraId="503850AB" w14:textId="204CD678" w:rsidR="002F5328" w:rsidRDefault="002F5328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Ellen W</w:t>
            </w:r>
          </w:p>
        </w:tc>
        <w:tc>
          <w:tcPr>
            <w:tcW w:w="1556" w:type="dxa"/>
          </w:tcPr>
          <w:p w14:paraId="302E596C" w14:textId="629101C6" w:rsidR="000914B2" w:rsidRDefault="00D31010" w:rsidP="0344F49B">
            <w:pPr>
              <w:spacing w:line="259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Mark B</w:t>
            </w:r>
            <w:r w:rsidR="002F5328">
              <w:rPr>
                <w:rFonts w:ascii="Arial" w:hAnsi="Arial"/>
                <w:lang w:val="en-US"/>
              </w:rPr>
              <w:t xml:space="preserve"> or Sue W</w:t>
            </w:r>
          </w:p>
        </w:tc>
      </w:tr>
    </w:tbl>
    <w:p w14:paraId="21D2E3B6" w14:textId="1067DECF" w:rsidR="0344F49B" w:rsidRDefault="0344F49B" w:rsidP="0344F49B">
      <w:pPr>
        <w:keepNext/>
        <w:keepLines/>
        <w:widowControl w:val="0"/>
        <w:rPr>
          <w:rFonts w:ascii="Arial" w:hAnsi="Arial"/>
          <w:sz w:val="22"/>
          <w:szCs w:val="22"/>
          <w:lang w:val="en-US"/>
        </w:rPr>
      </w:pPr>
    </w:p>
    <w:p w14:paraId="5530CAB1" w14:textId="77777777" w:rsidR="003343DB" w:rsidRPr="0044300E" w:rsidRDefault="003343DB" w:rsidP="003343DB">
      <w:pPr>
        <w:rPr>
          <w:rFonts w:ascii="Arial" w:hAnsi="Arial"/>
          <w:b/>
          <w:bCs/>
          <w:sz w:val="22"/>
          <w:szCs w:val="22"/>
        </w:rPr>
      </w:pPr>
    </w:p>
    <w:p w14:paraId="71BBD522" w14:textId="3EBAA8E7" w:rsidR="0344F49B" w:rsidRDefault="0344F49B" w:rsidP="0344F49B">
      <w:pPr>
        <w:rPr>
          <w:rFonts w:ascii="Arial" w:hAnsi="Arial"/>
          <w:b/>
          <w:bCs/>
          <w:sz w:val="22"/>
          <w:szCs w:val="22"/>
          <w:highlight w:val="yellow"/>
        </w:rPr>
      </w:pPr>
    </w:p>
    <w:p w14:paraId="29A09948" w14:textId="618062D0" w:rsidR="009B2E73" w:rsidRPr="008575DE" w:rsidRDefault="4017B965" w:rsidP="0344F49B">
      <w:pPr>
        <w:rPr>
          <w:rFonts w:ascii="Arial" w:hAnsi="Arial"/>
          <w:b/>
          <w:bCs/>
          <w:sz w:val="22"/>
          <w:szCs w:val="22"/>
        </w:rPr>
      </w:pPr>
      <w:r w:rsidRPr="008575DE">
        <w:rPr>
          <w:rFonts w:ascii="Arial" w:hAnsi="Arial"/>
          <w:b/>
          <w:bCs/>
          <w:sz w:val="22"/>
          <w:szCs w:val="22"/>
        </w:rPr>
        <w:t>OLD SAINTS’COMMITTEE MEETINGS 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0"/>
        <w:gridCol w:w="2264"/>
        <w:gridCol w:w="1759"/>
        <w:gridCol w:w="2499"/>
        <w:gridCol w:w="2374"/>
      </w:tblGrid>
      <w:tr w:rsidR="0344F49B" w14:paraId="3B27EED2" w14:textId="77777777" w:rsidTr="744208B8">
        <w:trPr>
          <w:trHeight w:val="420"/>
        </w:trPr>
        <w:tc>
          <w:tcPr>
            <w:tcW w:w="1301" w:type="dxa"/>
          </w:tcPr>
          <w:p w14:paraId="0D5106AD" w14:textId="77777777" w:rsidR="0344F49B" w:rsidRDefault="0344F49B" w:rsidP="0344F49B">
            <w:pPr>
              <w:rPr>
                <w:rFonts w:ascii="Arial" w:hAnsi="Arial"/>
              </w:rPr>
            </w:pPr>
          </w:p>
        </w:tc>
        <w:tc>
          <w:tcPr>
            <w:tcW w:w="2265" w:type="dxa"/>
          </w:tcPr>
          <w:p w14:paraId="081AA709" w14:textId="6715BCE4" w:rsidR="6DC55BF7" w:rsidRDefault="6DC55BF7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February</w:t>
            </w:r>
            <w:r w:rsidR="0344F49B" w:rsidRPr="0344F49B">
              <w:rPr>
                <w:rFonts w:ascii="Arial" w:hAnsi="Arial"/>
                <w:b/>
                <w:bCs/>
                <w:lang w:val="en-US"/>
              </w:rPr>
              <w:t xml:space="preserve"> 202</w:t>
            </w:r>
            <w:r w:rsidR="6CFB0162" w:rsidRPr="0344F49B">
              <w:rPr>
                <w:rFonts w:ascii="Arial" w:hAnsi="Arial"/>
                <w:b/>
                <w:bCs/>
                <w:lang w:val="en-US"/>
              </w:rPr>
              <w:t>6</w:t>
            </w:r>
          </w:p>
        </w:tc>
        <w:tc>
          <w:tcPr>
            <w:tcW w:w="1759" w:type="dxa"/>
          </w:tcPr>
          <w:p w14:paraId="4F665114" w14:textId="37280C89" w:rsidR="2E31677A" w:rsidRDefault="2E31677A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May </w:t>
            </w:r>
            <w:r w:rsidR="0344F49B" w:rsidRPr="0344F49B">
              <w:rPr>
                <w:rFonts w:ascii="Arial" w:hAnsi="Arial"/>
                <w:b/>
                <w:bCs/>
                <w:lang w:val="en-US"/>
              </w:rPr>
              <w:t>202</w:t>
            </w:r>
            <w:r w:rsidR="16610F61" w:rsidRPr="0344F49B">
              <w:rPr>
                <w:rFonts w:ascii="Arial" w:hAnsi="Arial"/>
                <w:b/>
                <w:bCs/>
                <w:lang w:val="en-US"/>
              </w:rPr>
              <w:t>6</w:t>
            </w:r>
          </w:p>
        </w:tc>
        <w:tc>
          <w:tcPr>
            <w:tcW w:w="2500" w:type="dxa"/>
          </w:tcPr>
          <w:p w14:paraId="5B3F5D12" w14:textId="02520A2A" w:rsidR="034D21B9" w:rsidRDefault="034D21B9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August 2026</w:t>
            </w:r>
          </w:p>
        </w:tc>
        <w:tc>
          <w:tcPr>
            <w:tcW w:w="2375" w:type="dxa"/>
          </w:tcPr>
          <w:p w14:paraId="5F409F81" w14:textId="63CF49D1" w:rsidR="034D21B9" w:rsidRDefault="034D21B9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November 2026</w:t>
            </w:r>
          </w:p>
        </w:tc>
      </w:tr>
      <w:tr w:rsidR="0344F49B" w14:paraId="1F61EA9D" w14:textId="77777777" w:rsidTr="744208B8">
        <w:trPr>
          <w:trHeight w:val="480"/>
        </w:trPr>
        <w:tc>
          <w:tcPr>
            <w:tcW w:w="1301" w:type="dxa"/>
          </w:tcPr>
          <w:p w14:paraId="281C6524" w14:textId="77777777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Event</w:t>
            </w:r>
          </w:p>
        </w:tc>
        <w:tc>
          <w:tcPr>
            <w:tcW w:w="2265" w:type="dxa"/>
          </w:tcPr>
          <w:p w14:paraId="2E3F6F27" w14:textId="3BCD3382" w:rsidR="2FB93B77" w:rsidRDefault="2FB93B77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AGM &amp; </w:t>
            </w:r>
            <w:r w:rsidR="0344F49B" w:rsidRPr="0344F49B">
              <w:rPr>
                <w:rFonts w:ascii="Arial" w:hAnsi="Arial"/>
              </w:rPr>
              <w:t xml:space="preserve">Meeting </w:t>
            </w:r>
            <w:r w:rsidR="03DFA0A6" w:rsidRPr="0344F49B">
              <w:rPr>
                <w:rFonts w:ascii="Arial" w:hAnsi="Arial"/>
              </w:rPr>
              <w:t xml:space="preserve">1 </w:t>
            </w:r>
          </w:p>
        </w:tc>
        <w:tc>
          <w:tcPr>
            <w:tcW w:w="1759" w:type="dxa"/>
          </w:tcPr>
          <w:p w14:paraId="74392F1F" w14:textId="5FA1A955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Meeting </w:t>
            </w:r>
            <w:r w:rsidR="323A65CB" w:rsidRPr="0344F49B">
              <w:rPr>
                <w:rFonts w:ascii="Arial" w:hAnsi="Arial"/>
              </w:rPr>
              <w:t>2</w:t>
            </w:r>
          </w:p>
        </w:tc>
        <w:tc>
          <w:tcPr>
            <w:tcW w:w="2500" w:type="dxa"/>
          </w:tcPr>
          <w:p w14:paraId="012B0F00" w14:textId="549D30A1" w:rsidR="78E21159" w:rsidRDefault="78E21159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Meeting 3</w:t>
            </w:r>
          </w:p>
        </w:tc>
        <w:tc>
          <w:tcPr>
            <w:tcW w:w="2375" w:type="dxa"/>
          </w:tcPr>
          <w:p w14:paraId="09FBB089" w14:textId="50855966" w:rsidR="78E21159" w:rsidRDefault="78E21159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Meeting 4</w:t>
            </w:r>
          </w:p>
        </w:tc>
      </w:tr>
      <w:tr w:rsidR="0344F49B" w14:paraId="59425043" w14:textId="77777777" w:rsidTr="744208B8">
        <w:trPr>
          <w:trHeight w:val="300"/>
        </w:trPr>
        <w:tc>
          <w:tcPr>
            <w:tcW w:w="1301" w:type="dxa"/>
          </w:tcPr>
          <w:p w14:paraId="37B30210" w14:textId="77777777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 xml:space="preserve">Date </w:t>
            </w:r>
          </w:p>
        </w:tc>
        <w:tc>
          <w:tcPr>
            <w:tcW w:w="2265" w:type="dxa"/>
          </w:tcPr>
          <w:p w14:paraId="20E28FDD" w14:textId="74633034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Monday </w:t>
            </w:r>
            <w:r w:rsidR="72024B70" w:rsidRPr="0344F49B">
              <w:rPr>
                <w:rFonts w:ascii="Arial" w:hAnsi="Arial"/>
              </w:rPr>
              <w:t>16</w:t>
            </w:r>
            <w:r w:rsidRPr="0344F49B">
              <w:rPr>
                <w:rFonts w:ascii="Arial" w:hAnsi="Arial"/>
              </w:rPr>
              <w:t xml:space="preserve"> </w:t>
            </w:r>
            <w:r w:rsidR="7D0A652B" w:rsidRPr="0344F49B">
              <w:rPr>
                <w:rFonts w:ascii="Arial" w:hAnsi="Arial"/>
              </w:rPr>
              <w:t>February</w:t>
            </w:r>
            <w:r w:rsidRPr="0344F49B">
              <w:rPr>
                <w:rFonts w:ascii="Arial" w:hAnsi="Arial"/>
              </w:rPr>
              <w:t xml:space="preserve"> </w:t>
            </w:r>
          </w:p>
        </w:tc>
        <w:tc>
          <w:tcPr>
            <w:tcW w:w="1759" w:type="dxa"/>
          </w:tcPr>
          <w:p w14:paraId="3EC730F6" w14:textId="75B12E69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Monday </w:t>
            </w:r>
            <w:r w:rsidR="7C74F976" w:rsidRPr="0344F49B">
              <w:rPr>
                <w:rFonts w:ascii="Arial" w:hAnsi="Arial"/>
              </w:rPr>
              <w:t xml:space="preserve">4 </w:t>
            </w:r>
            <w:r w:rsidR="0E39F907" w:rsidRPr="0344F49B">
              <w:rPr>
                <w:rFonts w:ascii="Arial" w:hAnsi="Arial"/>
              </w:rPr>
              <w:t>May</w:t>
            </w:r>
          </w:p>
        </w:tc>
        <w:tc>
          <w:tcPr>
            <w:tcW w:w="2500" w:type="dxa"/>
          </w:tcPr>
          <w:p w14:paraId="0E6FDA0B" w14:textId="7E88F3CD" w:rsidR="6EE6CB34" w:rsidRDefault="6EE6CB34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Monday </w:t>
            </w:r>
            <w:r w:rsidR="08B1146E" w:rsidRPr="0344F49B">
              <w:rPr>
                <w:rFonts w:ascii="Arial" w:hAnsi="Arial"/>
              </w:rPr>
              <w:t xml:space="preserve">10 </w:t>
            </w:r>
            <w:r w:rsidRPr="0344F49B">
              <w:rPr>
                <w:rFonts w:ascii="Arial" w:hAnsi="Arial"/>
              </w:rPr>
              <w:t xml:space="preserve">August </w:t>
            </w:r>
          </w:p>
        </w:tc>
        <w:tc>
          <w:tcPr>
            <w:tcW w:w="2375" w:type="dxa"/>
          </w:tcPr>
          <w:p w14:paraId="2B2D4097" w14:textId="6C418048" w:rsidR="504B6DAA" w:rsidRDefault="504B6DAA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Monday </w:t>
            </w:r>
            <w:r w:rsidR="23139863" w:rsidRPr="0344F49B">
              <w:rPr>
                <w:rFonts w:ascii="Arial" w:hAnsi="Arial"/>
              </w:rPr>
              <w:t>2</w:t>
            </w:r>
            <w:r w:rsidRPr="0344F49B">
              <w:rPr>
                <w:rFonts w:ascii="Arial" w:hAnsi="Arial"/>
              </w:rPr>
              <w:t xml:space="preserve"> November</w:t>
            </w:r>
          </w:p>
        </w:tc>
      </w:tr>
      <w:tr w:rsidR="0344F49B" w14:paraId="6C9BA5E6" w14:textId="77777777" w:rsidTr="744208B8">
        <w:trPr>
          <w:trHeight w:val="300"/>
        </w:trPr>
        <w:tc>
          <w:tcPr>
            <w:tcW w:w="1301" w:type="dxa"/>
          </w:tcPr>
          <w:p w14:paraId="0471F03E" w14:textId="77777777" w:rsidR="0344F49B" w:rsidRDefault="0344F49B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Time</w:t>
            </w:r>
          </w:p>
        </w:tc>
        <w:tc>
          <w:tcPr>
            <w:tcW w:w="2265" w:type="dxa"/>
          </w:tcPr>
          <w:p w14:paraId="49A3C475" w14:textId="77777777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6.00pm</w:t>
            </w:r>
          </w:p>
          <w:p w14:paraId="395574C7" w14:textId="42CB5AB3" w:rsidR="0344F49B" w:rsidRDefault="0344F49B" w:rsidP="0344F49B">
            <w:pPr>
              <w:rPr>
                <w:rFonts w:ascii="Arial" w:hAnsi="Arial"/>
              </w:rPr>
            </w:pPr>
          </w:p>
        </w:tc>
        <w:tc>
          <w:tcPr>
            <w:tcW w:w="1759" w:type="dxa"/>
          </w:tcPr>
          <w:p w14:paraId="259E0AEF" w14:textId="77777777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6.00pm</w:t>
            </w:r>
          </w:p>
          <w:p w14:paraId="6432CCD6" w14:textId="4ACA248E" w:rsidR="0344F49B" w:rsidRDefault="0344F49B" w:rsidP="0344F49B">
            <w:pPr>
              <w:rPr>
                <w:rFonts w:ascii="Arial" w:hAnsi="Arial"/>
              </w:rPr>
            </w:pPr>
          </w:p>
        </w:tc>
        <w:tc>
          <w:tcPr>
            <w:tcW w:w="2500" w:type="dxa"/>
          </w:tcPr>
          <w:p w14:paraId="14895C70" w14:textId="530FA0C1" w:rsidR="0E531CC9" w:rsidRDefault="0E531CC9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6.00pm</w:t>
            </w:r>
          </w:p>
        </w:tc>
        <w:tc>
          <w:tcPr>
            <w:tcW w:w="2375" w:type="dxa"/>
          </w:tcPr>
          <w:p w14:paraId="3BE26AF6" w14:textId="38027E0D" w:rsidR="13B3BE37" w:rsidRDefault="13B3BE37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6.00pm</w:t>
            </w:r>
          </w:p>
        </w:tc>
      </w:tr>
      <w:tr w:rsidR="0344F49B" w14:paraId="306FAD07" w14:textId="77777777" w:rsidTr="744208B8">
        <w:trPr>
          <w:trHeight w:val="630"/>
        </w:trPr>
        <w:tc>
          <w:tcPr>
            <w:tcW w:w="1301" w:type="dxa"/>
          </w:tcPr>
          <w:p w14:paraId="28C1C730" w14:textId="77777777" w:rsidR="0344F49B" w:rsidRDefault="0344F49B" w:rsidP="0344F49B">
            <w:pPr>
              <w:rPr>
                <w:rFonts w:ascii="Arial" w:hAnsi="Arial"/>
                <w:b/>
                <w:bCs/>
                <w:lang w:val="en-US"/>
              </w:rPr>
            </w:pPr>
            <w:r w:rsidRPr="0344F49B">
              <w:rPr>
                <w:rFonts w:ascii="Arial" w:hAnsi="Arial"/>
                <w:b/>
                <w:bCs/>
                <w:lang w:val="en-US"/>
              </w:rPr>
              <w:t>Venue</w:t>
            </w:r>
          </w:p>
        </w:tc>
        <w:tc>
          <w:tcPr>
            <w:tcW w:w="2265" w:type="dxa"/>
          </w:tcPr>
          <w:p w14:paraId="70B7354B" w14:textId="4C1A88BF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 xml:space="preserve">ASC </w:t>
            </w:r>
            <w:r w:rsidR="0309EEB1" w:rsidRPr="0344F49B">
              <w:rPr>
                <w:rFonts w:ascii="Arial" w:hAnsi="Arial"/>
              </w:rPr>
              <w:t xml:space="preserve">CPA Foyer </w:t>
            </w:r>
          </w:p>
          <w:p w14:paraId="42B8F1F6" w14:textId="768BBE72" w:rsidR="0344F49B" w:rsidRDefault="0344F49B" w:rsidP="0344F49B">
            <w:pPr>
              <w:rPr>
                <w:rFonts w:ascii="Arial" w:hAnsi="Arial"/>
              </w:rPr>
            </w:pPr>
          </w:p>
        </w:tc>
        <w:tc>
          <w:tcPr>
            <w:tcW w:w="1759" w:type="dxa"/>
          </w:tcPr>
          <w:p w14:paraId="6606EBC2" w14:textId="77777777" w:rsidR="0344F49B" w:rsidRDefault="0344F49B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ASC Boardroom</w:t>
            </w:r>
          </w:p>
          <w:p w14:paraId="16D1A614" w14:textId="5CF3E828" w:rsidR="0344F49B" w:rsidRDefault="0344F49B" w:rsidP="0344F49B">
            <w:pPr>
              <w:rPr>
                <w:rFonts w:ascii="Arial" w:hAnsi="Arial"/>
              </w:rPr>
            </w:pPr>
          </w:p>
        </w:tc>
        <w:tc>
          <w:tcPr>
            <w:tcW w:w="2500" w:type="dxa"/>
          </w:tcPr>
          <w:p w14:paraId="40685C9A" w14:textId="565B89FE" w:rsidR="14F6C6BF" w:rsidRDefault="14F6C6BF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ASC Boardroom</w:t>
            </w:r>
          </w:p>
        </w:tc>
        <w:tc>
          <w:tcPr>
            <w:tcW w:w="2375" w:type="dxa"/>
          </w:tcPr>
          <w:p w14:paraId="52B165A0" w14:textId="394579D7" w:rsidR="276DC89F" w:rsidRDefault="276DC89F" w:rsidP="0344F49B">
            <w:pPr>
              <w:rPr>
                <w:rFonts w:ascii="Arial" w:hAnsi="Arial"/>
              </w:rPr>
            </w:pPr>
            <w:r w:rsidRPr="0344F49B">
              <w:rPr>
                <w:rFonts w:ascii="Arial" w:hAnsi="Arial"/>
              </w:rPr>
              <w:t>ASC Boardroom</w:t>
            </w:r>
          </w:p>
        </w:tc>
      </w:tr>
    </w:tbl>
    <w:p w14:paraId="2AFE8EF5" w14:textId="4737A3F1" w:rsidR="21E2575D" w:rsidRPr="0044300E" w:rsidRDefault="21E2575D" w:rsidP="21E2575D">
      <w:pPr>
        <w:rPr>
          <w:rFonts w:ascii="Arial" w:hAnsi="Arial"/>
          <w:b/>
          <w:bCs/>
          <w:sz w:val="22"/>
          <w:szCs w:val="22"/>
          <w:lang w:val="en-US"/>
        </w:rPr>
      </w:pPr>
    </w:p>
    <w:p w14:paraId="71D112D7" w14:textId="1B5ABA1B" w:rsidR="00170079" w:rsidRPr="0044300E" w:rsidRDefault="00170079">
      <w:pPr>
        <w:rPr>
          <w:rFonts w:ascii="Arial" w:hAnsi="Arial"/>
          <w:b/>
          <w:bCs/>
          <w:sz w:val="28"/>
          <w:szCs w:val="28"/>
          <w:lang w:val="en-US"/>
        </w:rPr>
      </w:pPr>
    </w:p>
    <w:sectPr w:rsidR="00170079" w:rsidRPr="0044300E" w:rsidSect="004918B5">
      <w:headerReference w:type="default" r:id="rId11"/>
      <w:footerReference w:type="default" r:id="rId12"/>
      <w:pgSz w:w="11907" w:h="16840" w:code="9"/>
      <w:pgMar w:top="567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EA41E" w14:textId="77777777" w:rsidR="0056357C" w:rsidRDefault="0056357C" w:rsidP="00791DAC">
      <w:r>
        <w:separator/>
      </w:r>
    </w:p>
  </w:endnote>
  <w:endnote w:type="continuationSeparator" w:id="0">
    <w:p w14:paraId="154206BA" w14:textId="77777777" w:rsidR="0056357C" w:rsidRDefault="0056357C" w:rsidP="00791DAC">
      <w:r>
        <w:continuationSeparator/>
      </w:r>
    </w:p>
  </w:endnote>
  <w:endnote w:type="continuationNotice" w:id="1">
    <w:p w14:paraId="6C048B70" w14:textId="77777777" w:rsidR="0056357C" w:rsidRDefault="005635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899DD" w14:textId="77777777" w:rsidR="00FD05EC" w:rsidRPr="00B46F48" w:rsidRDefault="00FD05EC">
    <w:pPr>
      <w:pStyle w:val="Footer"/>
      <w:jc w:val="right"/>
      <w:rPr>
        <w:rFonts w:ascii="Arial" w:hAnsi="Arial"/>
        <w:sz w:val="18"/>
        <w:szCs w:val="18"/>
      </w:rPr>
    </w:pPr>
    <w:r w:rsidRPr="00B46F48">
      <w:rPr>
        <w:rFonts w:ascii="Arial" w:hAnsi="Arial"/>
        <w:sz w:val="18"/>
        <w:szCs w:val="18"/>
      </w:rPr>
      <w:fldChar w:fldCharType="begin"/>
    </w:r>
    <w:r w:rsidRPr="00B46F48">
      <w:rPr>
        <w:rFonts w:ascii="Arial" w:hAnsi="Arial"/>
        <w:sz w:val="18"/>
        <w:szCs w:val="18"/>
      </w:rPr>
      <w:instrText xml:space="preserve"> PAGE   \* MERGEFORMAT </w:instrText>
    </w:r>
    <w:r w:rsidRPr="00B46F48">
      <w:rPr>
        <w:rFonts w:ascii="Arial" w:hAnsi="Arial"/>
        <w:sz w:val="18"/>
        <w:szCs w:val="18"/>
      </w:rPr>
      <w:fldChar w:fldCharType="separate"/>
    </w:r>
    <w:r w:rsidR="00BE2BC7">
      <w:rPr>
        <w:rFonts w:ascii="Arial" w:hAnsi="Arial"/>
        <w:noProof/>
        <w:sz w:val="18"/>
        <w:szCs w:val="18"/>
      </w:rPr>
      <w:t>8</w:t>
    </w:r>
    <w:r w:rsidRPr="00B46F48">
      <w:rPr>
        <w:rFonts w:ascii="Arial" w:hAnsi="Arial"/>
        <w:noProof/>
        <w:sz w:val="18"/>
        <w:szCs w:val="18"/>
      </w:rPr>
      <w:fldChar w:fldCharType="end"/>
    </w:r>
  </w:p>
  <w:p w14:paraId="04C37261" w14:textId="660D489A" w:rsidR="00FD05EC" w:rsidRPr="00B46F48" w:rsidRDefault="2ACC1740">
    <w:pPr>
      <w:pStyle w:val="Footer"/>
      <w:rPr>
        <w:rFonts w:ascii="Arial" w:hAnsi="Arial"/>
        <w:sz w:val="18"/>
        <w:szCs w:val="18"/>
      </w:rPr>
    </w:pPr>
    <w:r w:rsidRPr="2ACC1740">
      <w:rPr>
        <w:rFonts w:ascii="Arial" w:hAnsi="Arial"/>
        <w:sz w:val="18"/>
        <w:szCs w:val="18"/>
      </w:rPr>
      <w:t xml:space="preserve">Former Students’ Association Inc. Old Saints’ Agenda </w:t>
    </w:r>
    <w:r w:rsidR="00E85419">
      <w:rPr>
        <w:rFonts w:ascii="Arial" w:hAnsi="Arial"/>
        <w:sz w:val="18"/>
        <w:szCs w:val="18"/>
      </w:rPr>
      <w:t>1</w:t>
    </w:r>
    <w:r w:rsidRPr="2ACC1740">
      <w:rPr>
        <w:rFonts w:ascii="Arial" w:hAnsi="Arial"/>
        <w:sz w:val="18"/>
        <w:szCs w:val="18"/>
      </w:rPr>
      <w:t>/2</w:t>
    </w:r>
    <w:r w:rsidR="00E85419">
      <w:rPr>
        <w:rFonts w:ascii="Arial" w:hAnsi="Arial"/>
        <w:sz w:val="18"/>
        <w:szCs w:val="18"/>
      </w:rPr>
      <w:t>6</w:t>
    </w:r>
    <w:r w:rsidRPr="2ACC1740">
      <w:rPr>
        <w:rFonts w:ascii="Arial" w:hAnsi="Arial"/>
        <w:sz w:val="18"/>
        <w:szCs w:val="18"/>
      </w:rPr>
      <w:t xml:space="preserve"> – Monday </w:t>
    </w:r>
    <w:r w:rsidR="00E85419">
      <w:rPr>
        <w:rFonts w:ascii="Arial" w:hAnsi="Arial"/>
        <w:sz w:val="18"/>
        <w:szCs w:val="18"/>
      </w:rPr>
      <w:t>16 Febr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43E5B" w14:textId="77777777" w:rsidR="0056357C" w:rsidRDefault="0056357C" w:rsidP="00791DAC">
      <w:r>
        <w:separator/>
      </w:r>
    </w:p>
  </w:footnote>
  <w:footnote w:type="continuationSeparator" w:id="0">
    <w:p w14:paraId="05A42FB8" w14:textId="77777777" w:rsidR="0056357C" w:rsidRDefault="0056357C" w:rsidP="00791DAC">
      <w:r>
        <w:continuationSeparator/>
      </w:r>
    </w:p>
  </w:footnote>
  <w:footnote w:type="continuationNotice" w:id="1">
    <w:p w14:paraId="28643458" w14:textId="77777777" w:rsidR="0056357C" w:rsidRDefault="005635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6935CDA6" w14:paraId="31C58841" w14:textId="77777777" w:rsidTr="6935CDA6">
      <w:trPr>
        <w:trHeight w:val="300"/>
      </w:trPr>
      <w:tc>
        <w:tcPr>
          <w:tcW w:w="3400" w:type="dxa"/>
        </w:tcPr>
        <w:p w14:paraId="5E70407C" w14:textId="0B7A0F43" w:rsidR="6935CDA6" w:rsidRDefault="00B85AF7" w:rsidP="6935CDA6">
          <w:pPr>
            <w:pStyle w:val="Header"/>
            <w:ind w:left="-115"/>
          </w:pPr>
          <w:r>
            <w:rPr>
              <w:rFonts w:ascii="Arial" w:hAnsi="Arial"/>
              <w:noProof/>
              <w:sz w:val="22"/>
              <w:szCs w:val="22"/>
              <w:lang w:val="en-US"/>
            </w:rPr>
            <w:drawing>
              <wp:inline distT="0" distB="0" distL="0" distR="0" wp14:anchorId="64A83323" wp14:editId="23BEAF97">
                <wp:extent cx="1494536" cy="540689"/>
                <wp:effectExtent l="0" t="0" r="0" b="0"/>
                <wp:docPr id="131934187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0496" cy="542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0" w:type="dxa"/>
        </w:tcPr>
        <w:p w14:paraId="2FDC5EE3" w14:textId="082BA3E1" w:rsidR="6935CDA6" w:rsidRDefault="6935CDA6" w:rsidP="6935CDA6">
          <w:pPr>
            <w:pStyle w:val="Header"/>
            <w:jc w:val="center"/>
          </w:pPr>
        </w:p>
      </w:tc>
      <w:tc>
        <w:tcPr>
          <w:tcW w:w="3400" w:type="dxa"/>
        </w:tcPr>
        <w:p w14:paraId="35E7FA05" w14:textId="062D1719" w:rsidR="6935CDA6" w:rsidRDefault="6935CDA6" w:rsidP="6935CDA6">
          <w:pPr>
            <w:pStyle w:val="Header"/>
            <w:ind w:right="-115"/>
            <w:jc w:val="right"/>
          </w:pPr>
        </w:p>
      </w:tc>
    </w:tr>
  </w:tbl>
  <w:p w14:paraId="32313538" w14:textId="51BAA499" w:rsidR="6935CDA6" w:rsidRDefault="6935CDA6" w:rsidP="6935CDA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Qy+KnIliT8rxm" int2:id="5w7IoS4s">
      <int2:state int2:value="Rejected" int2:type="AugLoop_Text_Critique"/>
    </int2:textHash>
    <int2:textHash int2:hashCode="GOg6KQ/sAeCsqL" int2:id="K7VA8Syi">
      <int2:state int2:value="Rejected" int2:type="AugLoop_Text_Critique"/>
    </int2:textHash>
    <int2:textHash int2:hashCode="jW0425v6CB89QP" int2:id="ll5d8jNh">
      <int2:state int2:value="Rejected" int2:type="AugLoop_Text_Critique"/>
    </int2:textHash>
    <int2:bookmark int2:bookmarkName="_Int_n6sh1elL" int2:invalidationBookmarkName="" int2:hashCode="ZjA+wOjwzUDJid" int2:id="vwKD7cKu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76110"/>
    <w:multiLevelType w:val="hybridMultilevel"/>
    <w:tmpl w:val="25E4FB9A"/>
    <w:lvl w:ilvl="0" w:tplc="CECE6FF2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660C5"/>
    <w:multiLevelType w:val="hybridMultilevel"/>
    <w:tmpl w:val="C39E32B6"/>
    <w:lvl w:ilvl="0" w:tplc="BA561324">
      <w:numFmt w:val="bullet"/>
      <w:lvlText w:val="-"/>
      <w:lvlJc w:val="left"/>
      <w:pPr>
        <w:ind w:left="720" w:hanging="360"/>
      </w:pPr>
      <w:rPr>
        <w:rFonts w:ascii="Arial Nova" w:eastAsia="Arial Nova" w:hAnsi="Arial Nova" w:cs="Arial Nov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66B59"/>
    <w:multiLevelType w:val="hybridMultilevel"/>
    <w:tmpl w:val="3B98C40A"/>
    <w:lvl w:ilvl="0" w:tplc="4468D4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4B674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08CA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068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2865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32F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7CD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662F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3EA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5385C"/>
    <w:multiLevelType w:val="hybridMultilevel"/>
    <w:tmpl w:val="59E04620"/>
    <w:lvl w:ilvl="0" w:tplc="518E2A76">
      <w:start w:val="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71157A"/>
    <w:multiLevelType w:val="hybridMultilevel"/>
    <w:tmpl w:val="342AB02A"/>
    <w:lvl w:ilvl="0" w:tplc="8A5EC2BC">
      <w:start w:val="4"/>
      <w:numFmt w:val="bullet"/>
      <w:lvlText w:val="-"/>
      <w:lvlJc w:val="left"/>
      <w:pPr>
        <w:ind w:left="720" w:hanging="360"/>
      </w:pPr>
      <w:rPr>
        <w:rFonts w:ascii="Arial Nova" w:eastAsia="Arial Nova" w:hAnsi="Arial Nova" w:cs="Arial Nov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30E3D3"/>
    <w:multiLevelType w:val="hybridMultilevel"/>
    <w:tmpl w:val="1C02FBE6"/>
    <w:lvl w:ilvl="0" w:tplc="51D6F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E79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8494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A90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FADC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C52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4F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604C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C45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25288"/>
    <w:multiLevelType w:val="hybridMultilevel"/>
    <w:tmpl w:val="83A0234A"/>
    <w:lvl w:ilvl="0" w:tplc="52F053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6DE7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26E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80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E4B8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CECA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B0FB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60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B8B3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61B36A"/>
    <w:multiLevelType w:val="hybridMultilevel"/>
    <w:tmpl w:val="FFFFFFFF"/>
    <w:lvl w:ilvl="0" w:tplc="88A46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E0CCA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5EC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6A2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6A4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6D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71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C26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C13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B0B98C"/>
    <w:multiLevelType w:val="hybridMultilevel"/>
    <w:tmpl w:val="1CE0FE12"/>
    <w:lvl w:ilvl="0" w:tplc="7FEADA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C0883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A82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AA09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A7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065D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06ED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8E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3233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94F4A3"/>
    <w:multiLevelType w:val="hybridMultilevel"/>
    <w:tmpl w:val="12DCFA10"/>
    <w:lvl w:ilvl="0" w:tplc="E0A831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59C8A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8A7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8AA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A7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6AC6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B012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7A8C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44D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5872C"/>
    <w:multiLevelType w:val="hybridMultilevel"/>
    <w:tmpl w:val="FFFFFFFF"/>
    <w:lvl w:ilvl="0" w:tplc="543A86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83EED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8C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F00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4B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D8D8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85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9AB8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56C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249358">
    <w:abstractNumId w:val="9"/>
  </w:num>
  <w:num w:numId="2" w16cid:durableId="341013580">
    <w:abstractNumId w:val="8"/>
  </w:num>
  <w:num w:numId="3" w16cid:durableId="693967546">
    <w:abstractNumId w:val="2"/>
  </w:num>
  <w:num w:numId="4" w16cid:durableId="1036347085">
    <w:abstractNumId w:val="6"/>
  </w:num>
  <w:num w:numId="5" w16cid:durableId="882867453">
    <w:abstractNumId w:val="5"/>
  </w:num>
  <w:num w:numId="6" w16cid:durableId="1369329598">
    <w:abstractNumId w:val="0"/>
  </w:num>
  <w:num w:numId="7" w16cid:durableId="856310313">
    <w:abstractNumId w:val="1"/>
  </w:num>
  <w:num w:numId="8" w16cid:durableId="1565289567">
    <w:abstractNumId w:val="4"/>
  </w:num>
  <w:num w:numId="9" w16cid:durableId="1352679030">
    <w:abstractNumId w:val="7"/>
  </w:num>
  <w:num w:numId="10" w16cid:durableId="537553034">
    <w:abstractNumId w:val="10"/>
  </w:num>
  <w:num w:numId="11" w16cid:durableId="63984164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TQxNjU0NLW0NDVV0lEKTi0uzszPAykwrAUAxnDbIiwAAAA="/>
  </w:docVars>
  <w:rsids>
    <w:rsidRoot w:val="008636B0"/>
    <w:rsid w:val="00000A0F"/>
    <w:rsid w:val="00001337"/>
    <w:rsid w:val="000013FB"/>
    <w:rsid w:val="00001669"/>
    <w:rsid w:val="000020E4"/>
    <w:rsid w:val="0000387C"/>
    <w:rsid w:val="00003B12"/>
    <w:rsid w:val="00004748"/>
    <w:rsid w:val="000059AD"/>
    <w:rsid w:val="00005A99"/>
    <w:rsid w:val="00005E33"/>
    <w:rsid w:val="0000609D"/>
    <w:rsid w:val="00006ACE"/>
    <w:rsid w:val="000070C3"/>
    <w:rsid w:val="0001052E"/>
    <w:rsid w:val="00011C7C"/>
    <w:rsid w:val="00011FC2"/>
    <w:rsid w:val="00015D28"/>
    <w:rsid w:val="00015F16"/>
    <w:rsid w:val="00017B47"/>
    <w:rsid w:val="000201F9"/>
    <w:rsid w:val="000206CB"/>
    <w:rsid w:val="00020D95"/>
    <w:rsid w:val="000215DA"/>
    <w:rsid w:val="00021F34"/>
    <w:rsid w:val="00022AD2"/>
    <w:rsid w:val="00022CDF"/>
    <w:rsid w:val="00022E03"/>
    <w:rsid w:val="0002376E"/>
    <w:rsid w:val="00023958"/>
    <w:rsid w:val="00024C05"/>
    <w:rsid w:val="00024E38"/>
    <w:rsid w:val="00025D43"/>
    <w:rsid w:val="00025D63"/>
    <w:rsid w:val="000260F2"/>
    <w:rsid w:val="000265A4"/>
    <w:rsid w:val="00026E85"/>
    <w:rsid w:val="000273D1"/>
    <w:rsid w:val="000274F5"/>
    <w:rsid w:val="00027F22"/>
    <w:rsid w:val="000300C3"/>
    <w:rsid w:val="00030354"/>
    <w:rsid w:val="000316D3"/>
    <w:rsid w:val="00031822"/>
    <w:rsid w:val="00032522"/>
    <w:rsid w:val="00032AE2"/>
    <w:rsid w:val="00032AF7"/>
    <w:rsid w:val="000334F5"/>
    <w:rsid w:val="00033681"/>
    <w:rsid w:val="0003381C"/>
    <w:rsid w:val="000339D7"/>
    <w:rsid w:val="00033D62"/>
    <w:rsid w:val="00035633"/>
    <w:rsid w:val="0003569B"/>
    <w:rsid w:val="0003577B"/>
    <w:rsid w:val="00035ACA"/>
    <w:rsid w:val="00035E06"/>
    <w:rsid w:val="000362F5"/>
    <w:rsid w:val="00036971"/>
    <w:rsid w:val="00037BEE"/>
    <w:rsid w:val="00040972"/>
    <w:rsid w:val="00040A75"/>
    <w:rsid w:val="00040B7D"/>
    <w:rsid w:val="00040BEE"/>
    <w:rsid w:val="00040CBB"/>
    <w:rsid w:val="00040E94"/>
    <w:rsid w:val="00040EB2"/>
    <w:rsid w:val="00041098"/>
    <w:rsid w:val="00041F0F"/>
    <w:rsid w:val="000429B7"/>
    <w:rsid w:val="00042CE6"/>
    <w:rsid w:val="00043A05"/>
    <w:rsid w:val="00044164"/>
    <w:rsid w:val="000441AB"/>
    <w:rsid w:val="0004453E"/>
    <w:rsid w:val="00044D2E"/>
    <w:rsid w:val="00045D4D"/>
    <w:rsid w:val="000466AA"/>
    <w:rsid w:val="00046E70"/>
    <w:rsid w:val="00046FC5"/>
    <w:rsid w:val="00047B3C"/>
    <w:rsid w:val="00047F64"/>
    <w:rsid w:val="000503BC"/>
    <w:rsid w:val="0005088C"/>
    <w:rsid w:val="00050AFF"/>
    <w:rsid w:val="0005155E"/>
    <w:rsid w:val="000516B6"/>
    <w:rsid w:val="00052712"/>
    <w:rsid w:val="00052F7A"/>
    <w:rsid w:val="00052F82"/>
    <w:rsid w:val="000530C6"/>
    <w:rsid w:val="00053BEB"/>
    <w:rsid w:val="00053F8F"/>
    <w:rsid w:val="00054158"/>
    <w:rsid w:val="00054C8D"/>
    <w:rsid w:val="00054DD1"/>
    <w:rsid w:val="0005514A"/>
    <w:rsid w:val="00055E50"/>
    <w:rsid w:val="00055F73"/>
    <w:rsid w:val="000560F6"/>
    <w:rsid w:val="000563B5"/>
    <w:rsid w:val="00056FA5"/>
    <w:rsid w:val="00057897"/>
    <w:rsid w:val="00060B58"/>
    <w:rsid w:val="00060F1A"/>
    <w:rsid w:val="00061626"/>
    <w:rsid w:val="0006225D"/>
    <w:rsid w:val="00063895"/>
    <w:rsid w:val="000639BC"/>
    <w:rsid w:val="00063A8F"/>
    <w:rsid w:val="00064222"/>
    <w:rsid w:val="000651A4"/>
    <w:rsid w:val="00065981"/>
    <w:rsid w:val="00065BD9"/>
    <w:rsid w:val="00065BEB"/>
    <w:rsid w:val="00065E5F"/>
    <w:rsid w:val="00066059"/>
    <w:rsid w:val="00066BD8"/>
    <w:rsid w:val="00067A1A"/>
    <w:rsid w:val="00067E3C"/>
    <w:rsid w:val="00070013"/>
    <w:rsid w:val="000708F1"/>
    <w:rsid w:val="00070E19"/>
    <w:rsid w:val="00071409"/>
    <w:rsid w:val="0007258B"/>
    <w:rsid w:val="000729D7"/>
    <w:rsid w:val="000729DE"/>
    <w:rsid w:val="00072EAF"/>
    <w:rsid w:val="000730D0"/>
    <w:rsid w:val="000732E3"/>
    <w:rsid w:val="00073A86"/>
    <w:rsid w:val="00073BA2"/>
    <w:rsid w:val="000751EF"/>
    <w:rsid w:val="0007542A"/>
    <w:rsid w:val="00075567"/>
    <w:rsid w:val="000758C8"/>
    <w:rsid w:val="0007598F"/>
    <w:rsid w:val="00075A6F"/>
    <w:rsid w:val="00075C9A"/>
    <w:rsid w:val="000761C6"/>
    <w:rsid w:val="000763AE"/>
    <w:rsid w:val="00076BDF"/>
    <w:rsid w:val="000776D7"/>
    <w:rsid w:val="0007770E"/>
    <w:rsid w:val="000778AF"/>
    <w:rsid w:val="000803AD"/>
    <w:rsid w:val="00081613"/>
    <w:rsid w:val="00081F25"/>
    <w:rsid w:val="00083ADA"/>
    <w:rsid w:val="00084386"/>
    <w:rsid w:val="00084C88"/>
    <w:rsid w:val="00084DDB"/>
    <w:rsid w:val="00085484"/>
    <w:rsid w:val="00085CB2"/>
    <w:rsid w:val="00085E23"/>
    <w:rsid w:val="0008678F"/>
    <w:rsid w:val="00086A8F"/>
    <w:rsid w:val="00086F47"/>
    <w:rsid w:val="00087104"/>
    <w:rsid w:val="00087836"/>
    <w:rsid w:val="00087B69"/>
    <w:rsid w:val="00087C21"/>
    <w:rsid w:val="000914B2"/>
    <w:rsid w:val="0009194C"/>
    <w:rsid w:val="00091A11"/>
    <w:rsid w:val="00091D47"/>
    <w:rsid w:val="00092A77"/>
    <w:rsid w:val="00092EDE"/>
    <w:rsid w:val="000933E6"/>
    <w:rsid w:val="000936F0"/>
    <w:rsid w:val="000937CA"/>
    <w:rsid w:val="00094E55"/>
    <w:rsid w:val="000950B2"/>
    <w:rsid w:val="0009582C"/>
    <w:rsid w:val="000972EE"/>
    <w:rsid w:val="000A13B8"/>
    <w:rsid w:val="000A15A0"/>
    <w:rsid w:val="000A15DC"/>
    <w:rsid w:val="000A3532"/>
    <w:rsid w:val="000A4951"/>
    <w:rsid w:val="000A50AD"/>
    <w:rsid w:val="000A5AE7"/>
    <w:rsid w:val="000A5E00"/>
    <w:rsid w:val="000A6AC0"/>
    <w:rsid w:val="000A6F1F"/>
    <w:rsid w:val="000A70C1"/>
    <w:rsid w:val="000A75A9"/>
    <w:rsid w:val="000A760F"/>
    <w:rsid w:val="000A7F7F"/>
    <w:rsid w:val="000B0566"/>
    <w:rsid w:val="000B07FE"/>
    <w:rsid w:val="000B16C1"/>
    <w:rsid w:val="000B2AFB"/>
    <w:rsid w:val="000B2FB3"/>
    <w:rsid w:val="000B30DA"/>
    <w:rsid w:val="000B4756"/>
    <w:rsid w:val="000B6AA2"/>
    <w:rsid w:val="000C02C6"/>
    <w:rsid w:val="000C070D"/>
    <w:rsid w:val="000C13E8"/>
    <w:rsid w:val="000C1DBF"/>
    <w:rsid w:val="000C2279"/>
    <w:rsid w:val="000C3531"/>
    <w:rsid w:val="000C38C0"/>
    <w:rsid w:val="000C3A0B"/>
    <w:rsid w:val="000C3F18"/>
    <w:rsid w:val="000C40C1"/>
    <w:rsid w:val="000C610A"/>
    <w:rsid w:val="000C7623"/>
    <w:rsid w:val="000D08B2"/>
    <w:rsid w:val="000D128C"/>
    <w:rsid w:val="000D1BA0"/>
    <w:rsid w:val="000D1E18"/>
    <w:rsid w:val="000D2627"/>
    <w:rsid w:val="000D2AF9"/>
    <w:rsid w:val="000D35A9"/>
    <w:rsid w:val="000D3645"/>
    <w:rsid w:val="000D3F82"/>
    <w:rsid w:val="000D40DB"/>
    <w:rsid w:val="000D4121"/>
    <w:rsid w:val="000D4B0A"/>
    <w:rsid w:val="000D598B"/>
    <w:rsid w:val="000D5E3A"/>
    <w:rsid w:val="000D65BA"/>
    <w:rsid w:val="000D699A"/>
    <w:rsid w:val="000D6AB6"/>
    <w:rsid w:val="000D6E6A"/>
    <w:rsid w:val="000D6F3B"/>
    <w:rsid w:val="000D7211"/>
    <w:rsid w:val="000D7EF2"/>
    <w:rsid w:val="000E1001"/>
    <w:rsid w:val="000E11B6"/>
    <w:rsid w:val="000E1821"/>
    <w:rsid w:val="000E2BC6"/>
    <w:rsid w:val="000E3FD0"/>
    <w:rsid w:val="000E50CE"/>
    <w:rsid w:val="000E637C"/>
    <w:rsid w:val="000E65EC"/>
    <w:rsid w:val="000E698A"/>
    <w:rsid w:val="000E6C47"/>
    <w:rsid w:val="000E706A"/>
    <w:rsid w:val="000E7B03"/>
    <w:rsid w:val="000F0072"/>
    <w:rsid w:val="000F0871"/>
    <w:rsid w:val="000F092F"/>
    <w:rsid w:val="000F220C"/>
    <w:rsid w:val="000F39C4"/>
    <w:rsid w:val="000F3A01"/>
    <w:rsid w:val="000F4A90"/>
    <w:rsid w:val="000F5236"/>
    <w:rsid w:val="000F5AFB"/>
    <w:rsid w:val="000F60A3"/>
    <w:rsid w:val="000F6AB1"/>
    <w:rsid w:val="000F6ADF"/>
    <w:rsid w:val="000F6AFE"/>
    <w:rsid w:val="000F6D07"/>
    <w:rsid w:val="00100305"/>
    <w:rsid w:val="00101945"/>
    <w:rsid w:val="00102D99"/>
    <w:rsid w:val="001031F1"/>
    <w:rsid w:val="0010360D"/>
    <w:rsid w:val="00103EBD"/>
    <w:rsid w:val="00105299"/>
    <w:rsid w:val="00105654"/>
    <w:rsid w:val="001056CD"/>
    <w:rsid w:val="001057A1"/>
    <w:rsid w:val="00105CF5"/>
    <w:rsid w:val="00106352"/>
    <w:rsid w:val="0010713C"/>
    <w:rsid w:val="00107A12"/>
    <w:rsid w:val="00110B55"/>
    <w:rsid w:val="00111CC4"/>
    <w:rsid w:val="00111DD7"/>
    <w:rsid w:val="001123FD"/>
    <w:rsid w:val="00112D7E"/>
    <w:rsid w:val="00113F78"/>
    <w:rsid w:val="00115E51"/>
    <w:rsid w:val="00116C9A"/>
    <w:rsid w:val="00116E92"/>
    <w:rsid w:val="00117ECE"/>
    <w:rsid w:val="00120564"/>
    <w:rsid w:val="0012073D"/>
    <w:rsid w:val="00120F78"/>
    <w:rsid w:val="00121591"/>
    <w:rsid w:val="00121748"/>
    <w:rsid w:val="00121C2C"/>
    <w:rsid w:val="00121C95"/>
    <w:rsid w:val="00121D51"/>
    <w:rsid w:val="00122139"/>
    <w:rsid w:val="00122A68"/>
    <w:rsid w:val="001230AD"/>
    <w:rsid w:val="001230CA"/>
    <w:rsid w:val="00123140"/>
    <w:rsid w:val="001238ED"/>
    <w:rsid w:val="001245C4"/>
    <w:rsid w:val="001250F9"/>
    <w:rsid w:val="00125430"/>
    <w:rsid w:val="001256C8"/>
    <w:rsid w:val="00126E87"/>
    <w:rsid w:val="00127E58"/>
    <w:rsid w:val="00130757"/>
    <w:rsid w:val="001307CF"/>
    <w:rsid w:val="00131812"/>
    <w:rsid w:val="00131826"/>
    <w:rsid w:val="00131B70"/>
    <w:rsid w:val="001328FF"/>
    <w:rsid w:val="0013309B"/>
    <w:rsid w:val="00134816"/>
    <w:rsid w:val="00134C10"/>
    <w:rsid w:val="00135345"/>
    <w:rsid w:val="001361E0"/>
    <w:rsid w:val="00136A36"/>
    <w:rsid w:val="001373A1"/>
    <w:rsid w:val="00137D33"/>
    <w:rsid w:val="0014000D"/>
    <w:rsid w:val="001409E8"/>
    <w:rsid w:val="00140D56"/>
    <w:rsid w:val="00141165"/>
    <w:rsid w:val="00141836"/>
    <w:rsid w:val="00141929"/>
    <w:rsid w:val="00141FEB"/>
    <w:rsid w:val="00143368"/>
    <w:rsid w:val="00143765"/>
    <w:rsid w:val="00143FBE"/>
    <w:rsid w:val="00144075"/>
    <w:rsid w:val="00144662"/>
    <w:rsid w:val="0014478E"/>
    <w:rsid w:val="00144BFD"/>
    <w:rsid w:val="001457D9"/>
    <w:rsid w:val="0014617D"/>
    <w:rsid w:val="00146463"/>
    <w:rsid w:val="0014669A"/>
    <w:rsid w:val="0014730B"/>
    <w:rsid w:val="001474A3"/>
    <w:rsid w:val="001477B8"/>
    <w:rsid w:val="001477DA"/>
    <w:rsid w:val="0014793B"/>
    <w:rsid w:val="00147BB3"/>
    <w:rsid w:val="00147BE3"/>
    <w:rsid w:val="00150541"/>
    <w:rsid w:val="00151A46"/>
    <w:rsid w:val="00151A6A"/>
    <w:rsid w:val="0015229F"/>
    <w:rsid w:val="0015292D"/>
    <w:rsid w:val="001535C1"/>
    <w:rsid w:val="00153F1B"/>
    <w:rsid w:val="00154562"/>
    <w:rsid w:val="00154740"/>
    <w:rsid w:val="00154827"/>
    <w:rsid w:val="00154E96"/>
    <w:rsid w:val="001557EA"/>
    <w:rsid w:val="0015580F"/>
    <w:rsid w:val="00155B00"/>
    <w:rsid w:val="00156857"/>
    <w:rsid w:val="00157E98"/>
    <w:rsid w:val="00157F47"/>
    <w:rsid w:val="001600CD"/>
    <w:rsid w:val="00160BDC"/>
    <w:rsid w:val="00160C3F"/>
    <w:rsid w:val="00160C5F"/>
    <w:rsid w:val="00160D2C"/>
    <w:rsid w:val="0016130E"/>
    <w:rsid w:val="001621B2"/>
    <w:rsid w:val="00162A7E"/>
    <w:rsid w:val="00163260"/>
    <w:rsid w:val="00163800"/>
    <w:rsid w:val="00164168"/>
    <w:rsid w:val="0016506E"/>
    <w:rsid w:val="00165205"/>
    <w:rsid w:val="0016532D"/>
    <w:rsid w:val="00165DAF"/>
    <w:rsid w:val="00166412"/>
    <w:rsid w:val="001665D5"/>
    <w:rsid w:val="001667D4"/>
    <w:rsid w:val="00166D38"/>
    <w:rsid w:val="00167969"/>
    <w:rsid w:val="00170079"/>
    <w:rsid w:val="0017059D"/>
    <w:rsid w:val="00171433"/>
    <w:rsid w:val="00171BDC"/>
    <w:rsid w:val="00171E97"/>
    <w:rsid w:val="00174702"/>
    <w:rsid w:val="001748BA"/>
    <w:rsid w:val="00174BAF"/>
    <w:rsid w:val="00174D51"/>
    <w:rsid w:val="001754C8"/>
    <w:rsid w:val="00175810"/>
    <w:rsid w:val="00176330"/>
    <w:rsid w:val="0017684C"/>
    <w:rsid w:val="00177881"/>
    <w:rsid w:val="00177CF3"/>
    <w:rsid w:val="00180099"/>
    <w:rsid w:val="00180BA4"/>
    <w:rsid w:val="001816AE"/>
    <w:rsid w:val="00181998"/>
    <w:rsid w:val="00182386"/>
    <w:rsid w:val="0018264C"/>
    <w:rsid w:val="0018389F"/>
    <w:rsid w:val="00183CF7"/>
    <w:rsid w:val="00184380"/>
    <w:rsid w:val="00184AFE"/>
    <w:rsid w:val="001856A9"/>
    <w:rsid w:val="00185C92"/>
    <w:rsid w:val="00186173"/>
    <w:rsid w:val="00186526"/>
    <w:rsid w:val="001868B4"/>
    <w:rsid w:val="00186E9C"/>
    <w:rsid w:val="0018706F"/>
    <w:rsid w:val="00190040"/>
    <w:rsid w:val="00190180"/>
    <w:rsid w:val="00190780"/>
    <w:rsid w:val="001908F6"/>
    <w:rsid w:val="0019097F"/>
    <w:rsid w:val="001912EC"/>
    <w:rsid w:val="0019152F"/>
    <w:rsid w:val="00191700"/>
    <w:rsid w:val="00192173"/>
    <w:rsid w:val="00192C58"/>
    <w:rsid w:val="001941ED"/>
    <w:rsid w:val="00196882"/>
    <w:rsid w:val="00196C64"/>
    <w:rsid w:val="00196F5A"/>
    <w:rsid w:val="0019702B"/>
    <w:rsid w:val="001975CE"/>
    <w:rsid w:val="00197669"/>
    <w:rsid w:val="00197A1D"/>
    <w:rsid w:val="001A0488"/>
    <w:rsid w:val="001A06EB"/>
    <w:rsid w:val="001A07D0"/>
    <w:rsid w:val="001A0C7A"/>
    <w:rsid w:val="001A1120"/>
    <w:rsid w:val="001A196B"/>
    <w:rsid w:val="001A254C"/>
    <w:rsid w:val="001A2B34"/>
    <w:rsid w:val="001A2E7A"/>
    <w:rsid w:val="001A3B6D"/>
    <w:rsid w:val="001A4150"/>
    <w:rsid w:val="001A4558"/>
    <w:rsid w:val="001A4BBD"/>
    <w:rsid w:val="001A4BCF"/>
    <w:rsid w:val="001A4DFD"/>
    <w:rsid w:val="001A50F6"/>
    <w:rsid w:val="001A50FD"/>
    <w:rsid w:val="001A55DA"/>
    <w:rsid w:val="001A5D5F"/>
    <w:rsid w:val="001A7013"/>
    <w:rsid w:val="001A7536"/>
    <w:rsid w:val="001A75EA"/>
    <w:rsid w:val="001B04DC"/>
    <w:rsid w:val="001B0A31"/>
    <w:rsid w:val="001B0B13"/>
    <w:rsid w:val="001B0FD9"/>
    <w:rsid w:val="001B1877"/>
    <w:rsid w:val="001B1D6B"/>
    <w:rsid w:val="001B1F91"/>
    <w:rsid w:val="001B217A"/>
    <w:rsid w:val="001B2602"/>
    <w:rsid w:val="001B2B37"/>
    <w:rsid w:val="001B2B9B"/>
    <w:rsid w:val="001B35FB"/>
    <w:rsid w:val="001B3886"/>
    <w:rsid w:val="001B3998"/>
    <w:rsid w:val="001B3C7E"/>
    <w:rsid w:val="001B412F"/>
    <w:rsid w:val="001B4AA4"/>
    <w:rsid w:val="001B5358"/>
    <w:rsid w:val="001B5D56"/>
    <w:rsid w:val="001B785F"/>
    <w:rsid w:val="001C02AB"/>
    <w:rsid w:val="001C067F"/>
    <w:rsid w:val="001C1521"/>
    <w:rsid w:val="001C1800"/>
    <w:rsid w:val="001C1E4D"/>
    <w:rsid w:val="001C34EE"/>
    <w:rsid w:val="001C3FE3"/>
    <w:rsid w:val="001C445A"/>
    <w:rsid w:val="001C4641"/>
    <w:rsid w:val="001C46B2"/>
    <w:rsid w:val="001C51E0"/>
    <w:rsid w:val="001C5507"/>
    <w:rsid w:val="001C7D30"/>
    <w:rsid w:val="001C803F"/>
    <w:rsid w:val="001D00CC"/>
    <w:rsid w:val="001D01B5"/>
    <w:rsid w:val="001D0B9C"/>
    <w:rsid w:val="001D12D0"/>
    <w:rsid w:val="001D18FD"/>
    <w:rsid w:val="001D1C11"/>
    <w:rsid w:val="001D1C4D"/>
    <w:rsid w:val="001D1DD9"/>
    <w:rsid w:val="001D2DC7"/>
    <w:rsid w:val="001D3F48"/>
    <w:rsid w:val="001D5838"/>
    <w:rsid w:val="001D5DFA"/>
    <w:rsid w:val="001D67A5"/>
    <w:rsid w:val="001D6BA8"/>
    <w:rsid w:val="001D6C76"/>
    <w:rsid w:val="001D6F10"/>
    <w:rsid w:val="001D7D9B"/>
    <w:rsid w:val="001D7DD0"/>
    <w:rsid w:val="001E06AC"/>
    <w:rsid w:val="001E19B8"/>
    <w:rsid w:val="001E25FE"/>
    <w:rsid w:val="001E26E3"/>
    <w:rsid w:val="001E2897"/>
    <w:rsid w:val="001E3563"/>
    <w:rsid w:val="001E4424"/>
    <w:rsid w:val="001E4685"/>
    <w:rsid w:val="001E4B00"/>
    <w:rsid w:val="001E508F"/>
    <w:rsid w:val="001E5F9B"/>
    <w:rsid w:val="001E5FB8"/>
    <w:rsid w:val="001E6513"/>
    <w:rsid w:val="001E66A7"/>
    <w:rsid w:val="001F022F"/>
    <w:rsid w:val="001F0E6D"/>
    <w:rsid w:val="001F110D"/>
    <w:rsid w:val="001F11E5"/>
    <w:rsid w:val="001F1574"/>
    <w:rsid w:val="001F1654"/>
    <w:rsid w:val="001F19D1"/>
    <w:rsid w:val="001F1B7F"/>
    <w:rsid w:val="001F1FEC"/>
    <w:rsid w:val="001F28A2"/>
    <w:rsid w:val="001F2E60"/>
    <w:rsid w:val="001F373D"/>
    <w:rsid w:val="001F42CB"/>
    <w:rsid w:val="001F4AA9"/>
    <w:rsid w:val="001F4ADE"/>
    <w:rsid w:val="001F547D"/>
    <w:rsid w:val="001F57B7"/>
    <w:rsid w:val="001F5EFD"/>
    <w:rsid w:val="001F6227"/>
    <w:rsid w:val="001F6F17"/>
    <w:rsid w:val="001F7F71"/>
    <w:rsid w:val="00200097"/>
    <w:rsid w:val="00200267"/>
    <w:rsid w:val="00200868"/>
    <w:rsid w:val="002010D4"/>
    <w:rsid w:val="0020173B"/>
    <w:rsid w:val="0020201A"/>
    <w:rsid w:val="00202031"/>
    <w:rsid w:val="0020244D"/>
    <w:rsid w:val="00202BB2"/>
    <w:rsid w:val="00203302"/>
    <w:rsid w:val="00204AC9"/>
    <w:rsid w:val="00205105"/>
    <w:rsid w:val="00205192"/>
    <w:rsid w:val="00205F61"/>
    <w:rsid w:val="00206C3D"/>
    <w:rsid w:val="00207080"/>
    <w:rsid w:val="00207D65"/>
    <w:rsid w:val="0021055C"/>
    <w:rsid w:val="0021091B"/>
    <w:rsid w:val="002116F4"/>
    <w:rsid w:val="002122D5"/>
    <w:rsid w:val="00212589"/>
    <w:rsid w:val="00212BC9"/>
    <w:rsid w:val="00212E66"/>
    <w:rsid w:val="0021305E"/>
    <w:rsid w:val="00213612"/>
    <w:rsid w:val="0021374F"/>
    <w:rsid w:val="00213DE2"/>
    <w:rsid w:val="00213F72"/>
    <w:rsid w:val="00214172"/>
    <w:rsid w:val="00214575"/>
    <w:rsid w:val="002149BE"/>
    <w:rsid w:val="0021646C"/>
    <w:rsid w:val="00216C23"/>
    <w:rsid w:val="0021749A"/>
    <w:rsid w:val="00217516"/>
    <w:rsid w:val="00217654"/>
    <w:rsid w:val="00217AE7"/>
    <w:rsid w:val="00217E39"/>
    <w:rsid w:val="00220660"/>
    <w:rsid w:val="00221E1C"/>
    <w:rsid w:val="002225C3"/>
    <w:rsid w:val="002227D1"/>
    <w:rsid w:val="00222C44"/>
    <w:rsid w:val="002232BF"/>
    <w:rsid w:val="00223425"/>
    <w:rsid w:val="002242FE"/>
    <w:rsid w:val="0022433F"/>
    <w:rsid w:val="002245CB"/>
    <w:rsid w:val="00225A67"/>
    <w:rsid w:val="00225AC8"/>
    <w:rsid w:val="00225EAD"/>
    <w:rsid w:val="00226FA8"/>
    <w:rsid w:val="002306A1"/>
    <w:rsid w:val="00230857"/>
    <w:rsid w:val="0023283D"/>
    <w:rsid w:val="002338D5"/>
    <w:rsid w:val="00233B56"/>
    <w:rsid w:val="00233F4F"/>
    <w:rsid w:val="002345A3"/>
    <w:rsid w:val="00234663"/>
    <w:rsid w:val="002347A4"/>
    <w:rsid w:val="00234885"/>
    <w:rsid w:val="00234BB4"/>
    <w:rsid w:val="00234D3E"/>
    <w:rsid w:val="002350B3"/>
    <w:rsid w:val="00235443"/>
    <w:rsid w:val="002357B5"/>
    <w:rsid w:val="00236EEF"/>
    <w:rsid w:val="0023708C"/>
    <w:rsid w:val="0023749B"/>
    <w:rsid w:val="002375C6"/>
    <w:rsid w:val="00237A9F"/>
    <w:rsid w:val="00237BFD"/>
    <w:rsid w:val="002402F5"/>
    <w:rsid w:val="00241474"/>
    <w:rsid w:val="002426A0"/>
    <w:rsid w:val="002439DB"/>
    <w:rsid w:val="0024441D"/>
    <w:rsid w:val="00244859"/>
    <w:rsid w:val="00244DEA"/>
    <w:rsid w:val="00245F26"/>
    <w:rsid w:val="002461B2"/>
    <w:rsid w:val="00246ECD"/>
    <w:rsid w:val="0024789D"/>
    <w:rsid w:val="00247E70"/>
    <w:rsid w:val="0025006D"/>
    <w:rsid w:val="00250A8E"/>
    <w:rsid w:val="00251B24"/>
    <w:rsid w:val="00251D75"/>
    <w:rsid w:val="0025389C"/>
    <w:rsid w:val="00253AF4"/>
    <w:rsid w:val="00253AFF"/>
    <w:rsid w:val="002540EF"/>
    <w:rsid w:val="00254BAE"/>
    <w:rsid w:val="00254C52"/>
    <w:rsid w:val="00254FB5"/>
    <w:rsid w:val="002551CF"/>
    <w:rsid w:val="00255608"/>
    <w:rsid w:val="00256095"/>
    <w:rsid w:val="00256856"/>
    <w:rsid w:val="00257F32"/>
    <w:rsid w:val="0026015E"/>
    <w:rsid w:val="00260934"/>
    <w:rsid w:val="002614FF"/>
    <w:rsid w:val="002622C3"/>
    <w:rsid w:val="002627A9"/>
    <w:rsid w:val="00262A48"/>
    <w:rsid w:val="00262B43"/>
    <w:rsid w:val="002630B9"/>
    <w:rsid w:val="0026331B"/>
    <w:rsid w:val="002635C2"/>
    <w:rsid w:val="002659CD"/>
    <w:rsid w:val="00266086"/>
    <w:rsid w:val="002660DD"/>
    <w:rsid w:val="002664BF"/>
    <w:rsid w:val="002668B3"/>
    <w:rsid w:val="00266BD4"/>
    <w:rsid w:val="002678E8"/>
    <w:rsid w:val="00270152"/>
    <w:rsid w:val="00270382"/>
    <w:rsid w:val="002709E7"/>
    <w:rsid w:val="00270ADE"/>
    <w:rsid w:val="00271870"/>
    <w:rsid w:val="0027546A"/>
    <w:rsid w:val="00277017"/>
    <w:rsid w:val="00277025"/>
    <w:rsid w:val="002772F1"/>
    <w:rsid w:val="0027764E"/>
    <w:rsid w:val="00280934"/>
    <w:rsid w:val="0028096E"/>
    <w:rsid w:val="00280D2D"/>
    <w:rsid w:val="00281C8C"/>
    <w:rsid w:val="002823A7"/>
    <w:rsid w:val="0028297A"/>
    <w:rsid w:val="00282A8F"/>
    <w:rsid w:val="00282DE6"/>
    <w:rsid w:val="002834D6"/>
    <w:rsid w:val="00284425"/>
    <w:rsid w:val="00284B2B"/>
    <w:rsid w:val="00284CFE"/>
    <w:rsid w:val="0028574F"/>
    <w:rsid w:val="0029010A"/>
    <w:rsid w:val="00290351"/>
    <w:rsid w:val="00290B19"/>
    <w:rsid w:val="00290D48"/>
    <w:rsid w:val="00291006"/>
    <w:rsid w:val="002911B5"/>
    <w:rsid w:val="00291601"/>
    <w:rsid w:val="00291723"/>
    <w:rsid w:val="00292080"/>
    <w:rsid w:val="002920C3"/>
    <w:rsid w:val="0029283A"/>
    <w:rsid w:val="00292B1B"/>
    <w:rsid w:val="00292CA9"/>
    <w:rsid w:val="0029362F"/>
    <w:rsid w:val="00293703"/>
    <w:rsid w:val="002938CE"/>
    <w:rsid w:val="00293ABF"/>
    <w:rsid w:val="00294473"/>
    <w:rsid w:val="00294AE0"/>
    <w:rsid w:val="0029504B"/>
    <w:rsid w:val="0029512D"/>
    <w:rsid w:val="002958E1"/>
    <w:rsid w:val="00295B8D"/>
    <w:rsid w:val="002963F4"/>
    <w:rsid w:val="00296722"/>
    <w:rsid w:val="0029683A"/>
    <w:rsid w:val="00296B74"/>
    <w:rsid w:val="00296C3F"/>
    <w:rsid w:val="00296D7D"/>
    <w:rsid w:val="00296FC1"/>
    <w:rsid w:val="002971EA"/>
    <w:rsid w:val="002976F2"/>
    <w:rsid w:val="002A011D"/>
    <w:rsid w:val="002A091C"/>
    <w:rsid w:val="002A112C"/>
    <w:rsid w:val="002A145A"/>
    <w:rsid w:val="002A1514"/>
    <w:rsid w:val="002A1EFF"/>
    <w:rsid w:val="002A2133"/>
    <w:rsid w:val="002A2146"/>
    <w:rsid w:val="002A2783"/>
    <w:rsid w:val="002A4964"/>
    <w:rsid w:val="002A5236"/>
    <w:rsid w:val="002A70BA"/>
    <w:rsid w:val="002B1253"/>
    <w:rsid w:val="002B18F7"/>
    <w:rsid w:val="002B2395"/>
    <w:rsid w:val="002B2485"/>
    <w:rsid w:val="002B2D41"/>
    <w:rsid w:val="002B2D77"/>
    <w:rsid w:val="002B2F0D"/>
    <w:rsid w:val="002B3065"/>
    <w:rsid w:val="002B3B0E"/>
    <w:rsid w:val="002B4F7A"/>
    <w:rsid w:val="002B53C9"/>
    <w:rsid w:val="002B576F"/>
    <w:rsid w:val="002B5C78"/>
    <w:rsid w:val="002B64E9"/>
    <w:rsid w:val="002B7246"/>
    <w:rsid w:val="002B734B"/>
    <w:rsid w:val="002B7CC8"/>
    <w:rsid w:val="002C02DF"/>
    <w:rsid w:val="002C0A2B"/>
    <w:rsid w:val="002C0A85"/>
    <w:rsid w:val="002C16DE"/>
    <w:rsid w:val="002C1AC9"/>
    <w:rsid w:val="002C1BB4"/>
    <w:rsid w:val="002C1BF6"/>
    <w:rsid w:val="002C2852"/>
    <w:rsid w:val="002C290D"/>
    <w:rsid w:val="002C3C6F"/>
    <w:rsid w:val="002C4A4F"/>
    <w:rsid w:val="002C50CC"/>
    <w:rsid w:val="002C57D5"/>
    <w:rsid w:val="002C5D92"/>
    <w:rsid w:val="002C6F10"/>
    <w:rsid w:val="002C7037"/>
    <w:rsid w:val="002C7065"/>
    <w:rsid w:val="002C71F0"/>
    <w:rsid w:val="002D0A54"/>
    <w:rsid w:val="002D12CE"/>
    <w:rsid w:val="002D1939"/>
    <w:rsid w:val="002D1A13"/>
    <w:rsid w:val="002D31EE"/>
    <w:rsid w:val="002D3324"/>
    <w:rsid w:val="002D34E4"/>
    <w:rsid w:val="002D3B9C"/>
    <w:rsid w:val="002D466A"/>
    <w:rsid w:val="002D5175"/>
    <w:rsid w:val="002D5A40"/>
    <w:rsid w:val="002D6326"/>
    <w:rsid w:val="002D6BB6"/>
    <w:rsid w:val="002D71B3"/>
    <w:rsid w:val="002D72FD"/>
    <w:rsid w:val="002D7EA9"/>
    <w:rsid w:val="002E0392"/>
    <w:rsid w:val="002E0D64"/>
    <w:rsid w:val="002E1CDE"/>
    <w:rsid w:val="002E1EC7"/>
    <w:rsid w:val="002E2367"/>
    <w:rsid w:val="002E29C6"/>
    <w:rsid w:val="002E2D03"/>
    <w:rsid w:val="002E3707"/>
    <w:rsid w:val="002E39B0"/>
    <w:rsid w:val="002E3F41"/>
    <w:rsid w:val="002E4007"/>
    <w:rsid w:val="002E479D"/>
    <w:rsid w:val="002E4AAB"/>
    <w:rsid w:val="002E4CA1"/>
    <w:rsid w:val="002E6F30"/>
    <w:rsid w:val="002E7F8A"/>
    <w:rsid w:val="002F0487"/>
    <w:rsid w:val="002F0F5E"/>
    <w:rsid w:val="002F12CE"/>
    <w:rsid w:val="002F14C7"/>
    <w:rsid w:val="002F1764"/>
    <w:rsid w:val="002F198A"/>
    <w:rsid w:val="002F217A"/>
    <w:rsid w:val="002F2D01"/>
    <w:rsid w:val="002F2E01"/>
    <w:rsid w:val="002F2E45"/>
    <w:rsid w:val="002F385C"/>
    <w:rsid w:val="002F4071"/>
    <w:rsid w:val="002F43ED"/>
    <w:rsid w:val="002F4D90"/>
    <w:rsid w:val="002F5328"/>
    <w:rsid w:val="002F537A"/>
    <w:rsid w:val="002F538F"/>
    <w:rsid w:val="002F5868"/>
    <w:rsid w:val="002F5FB0"/>
    <w:rsid w:val="002F659F"/>
    <w:rsid w:val="002F7199"/>
    <w:rsid w:val="002F73C1"/>
    <w:rsid w:val="002F7FA1"/>
    <w:rsid w:val="00300927"/>
    <w:rsid w:val="00300D72"/>
    <w:rsid w:val="00302BC1"/>
    <w:rsid w:val="003044EB"/>
    <w:rsid w:val="0030565D"/>
    <w:rsid w:val="003056C3"/>
    <w:rsid w:val="00306876"/>
    <w:rsid w:val="00307B39"/>
    <w:rsid w:val="00307CA6"/>
    <w:rsid w:val="00307D2B"/>
    <w:rsid w:val="00307D5B"/>
    <w:rsid w:val="00307F12"/>
    <w:rsid w:val="00311403"/>
    <w:rsid w:val="0031144B"/>
    <w:rsid w:val="003117FF"/>
    <w:rsid w:val="00311BBC"/>
    <w:rsid w:val="0031236D"/>
    <w:rsid w:val="00312A95"/>
    <w:rsid w:val="00312CB4"/>
    <w:rsid w:val="003133FA"/>
    <w:rsid w:val="00313B27"/>
    <w:rsid w:val="00313B65"/>
    <w:rsid w:val="003140CB"/>
    <w:rsid w:val="00314151"/>
    <w:rsid w:val="00314284"/>
    <w:rsid w:val="003145A1"/>
    <w:rsid w:val="003145AB"/>
    <w:rsid w:val="003147E7"/>
    <w:rsid w:val="00314A70"/>
    <w:rsid w:val="00315723"/>
    <w:rsid w:val="00317177"/>
    <w:rsid w:val="00317591"/>
    <w:rsid w:val="00317755"/>
    <w:rsid w:val="00320165"/>
    <w:rsid w:val="003202EC"/>
    <w:rsid w:val="00320506"/>
    <w:rsid w:val="003206B2"/>
    <w:rsid w:val="0032269B"/>
    <w:rsid w:val="003232E1"/>
    <w:rsid w:val="003234A2"/>
    <w:rsid w:val="003234CE"/>
    <w:rsid w:val="00323C3F"/>
    <w:rsid w:val="00324596"/>
    <w:rsid w:val="003247C3"/>
    <w:rsid w:val="00325184"/>
    <w:rsid w:val="00325981"/>
    <w:rsid w:val="00326658"/>
    <w:rsid w:val="003266C6"/>
    <w:rsid w:val="00326745"/>
    <w:rsid w:val="003268D8"/>
    <w:rsid w:val="00326D5C"/>
    <w:rsid w:val="00330089"/>
    <w:rsid w:val="00330A64"/>
    <w:rsid w:val="00332B98"/>
    <w:rsid w:val="00332D50"/>
    <w:rsid w:val="00332DEA"/>
    <w:rsid w:val="00332F3A"/>
    <w:rsid w:val="0033324D"/>
    <w:rsid w:val="00333B03"/>
    <w:rsid w:val="00333BA7"/>
    <w:rsid w:val="003343DB"/>
    <w:rsid w:val="003349D2"/>
    <w:rsid w:val="00334EB3"/>
    <w:rsid w:val="003359C7"/>
    <w:rsid w:val="00335AEB"/>
    <w:rsid w:val="00336152"/>
    <w:rsid w:val="00336517"/>
    <w:rsid w:val="00336A19"/>
    <w:rsid w:val="00336C8C"/>
    <w:rsid w:val="00336FAA"/>
    <w:rsid w:val="00337519"/>
    <w:rsid w:val="00337530"/>
    <w:rsid w:val="00337E8F"/>
    <w:rsid w:val="00340350"/>
    <w:rsid w:val="00340598"/>
    <w:rsid w:val="00340BF4"/>
    <w:rsid w:val="003413E3"/>
    <w:rsid w:val="0034161A"/>
    <w:rsid w:val="00341B3D"/>
    <w:rsid w:val="003424DA"/>
    <w:rsid w:val="00342C3C"/>
    <w:rsid w:val="00343D81"/>
    <w:rsid w:val="00345392"/>
    <w:rsid w:val="003466FB"/>
    <w:rsid w:val="00346CCB"/>
    <w:rsid w:val="00347770"/>
    <w:rsid w:val="00351240"/>
    <w:rsid w:val="0035226E"/>
    <w:rsid w:val="00352558"/>
    <w:rsid w:val="003529F3"/>
    <w:rsid w:val="00352D6D"/>
    <w:rsid w:val="00352E08"/>
    <w:rsid w:val="00352F41"/>
    <w:rsid w:val="003537C3"/>
    <w:rsid w:val="00353F4A"/>
    <w:rsid w:val="0035458B"/>
    <w:rsid w:val="0035474E"/>
    <w:rsid w:val="00354E8B"/>
    <w:rsid w:val="00355059"/>
    <w:rsid w:val="003558D9"/>
    <w:rsid w:val="00356212"/>
    <w:rsid w:val="0035773D"/>
    <w:rsid w:val="00357A14"/>
    <w:rsid w:val="003602BF"/>
    <w:rsid w:val="00360581"/>
    <w:rsid w:val="0036104B"/>
    <w:rsid w:val="00361C74"/>
    <w:rsid w:val="00362385"/>
    <w:rsid w:val="003624CF"/>
    <w:rsid w:val="00362BE0"/>
    <w:rsid w:val="003647C4"/>
    <w:rsid w:val="00364C43"/>
    <w:rsid w:val="00364F51"/>
    <w:rsid w:val="00365FB0"/>
    <w:rsid w:val="0036620C"/>
    <w:rsid w:val="00366B12"/>
    <w:rsid w:val="00366B3C"/>
    <w:rsid w:val="00366BD4"/>
    <w:rsid w:val="003676C8"/>
    <w:rsid w:val="00367DD2"/>
    <w:rsid w:val="003704AD"/>
    <w:rsid w:val="00370B01"/>
    <w:rsid w:val="00371CEB"/>
    <w:rsid w:val="00372494"/>
    <w:rsid w:val="003728E5"/>
    <w:rsid w:val="0037359F"/>
    <w:rsid w:val="00373BFD"/>
    <w:rsid w:val="0037484B"/>
    <w:rsid w:val="00376B71"/>
    <w:rsid w:val="003776FD"/>
    <w:rsid w:val="003813FB"/>
    <w:rsid w:val="00382476"/>
    <w:rsid w:val="00384607"/>
    <w:rsid w:val="00384CEC"/>
    <w:rsid w:val="003853B9"/>
    <w:rsid w:val="003856E9"/>
    <w:rsid w:val="00385B7E"/>
    <w:rsid w:val="0038723C"/>
    <w:rsid w:val="003876EE"/>
    <w:rsid w:val="003879C7"/>
    <w:rsid w:val="00387A60"/>
    <w:rsid w:val="00387C5E"/>
    <w:rsid w:val="003905BB"/>
    <w:rsid w:val="00391054"/>
    <w:rsid w:val="003923B8"/>
    <w:rsid w:val="0039247D"/>
    <w:rsid w:val="0039278F"/>
    <w:rsid w:val="0039359D"/>
    <w:rsid w:val="00396189"/>
    <w:rsid w:val="00396240"/>
    <w:rsid w:val="003965D4"/>
    <w:rsid w:val="00397273"/>
    <w:rsid w:val="0039764E"/>
    <w:rsid w:val="00397DD7"/>
    <w:rsid w:val="003A0066"/>
    <w:rsid w:val="003A0778"/>
    <w:rsid w:val="003A0EC9"/>
    <w:rsid w:val="003A1409"/>
    <w:rsid w:val="003A1A65"/>
    <w:rsid w:val="003A1B66"/>
    <w:rsid w:val="003A32FE"/>
    <w:rsid w:val="003A33D4"/>
    <w:rsid w:val="003A38BE"/>
    <w:rsid w:val="003A3A60"/>
    <w:rsid w:val="003A5485"/>
    <w:rsid w:val="003A6988"/>
    <w:rsid w:val="003A6B62"/>
    <w:rsid w:val="003A7BE7"/>
    <w:rsid w:val="003A7D6E"/>
    <w:rsid w:val="003B0219"/>
    <w:rsid w:val="003B093D"/>
    <w:rsid w:val="003B094A"/>
    <w:rsid w:val="003B1116"/>
    <w:rsid w:val="003B140C"/>
    <w:rsid w:val="003B181B"/>
    <w:rsid w:val="003B19FF"/>
    <w:rsid w:val="003B1AE0"/>
    <w:rsid w:val="003B2320"/>
    <w:rsid w:val="003B241B"/>
    <w:rsid w:val="003B3AA9"/>
    <w:rsid w:val="003B3ECF"/>
    <w:rsid w:val="003B51BE"/>
    <w:rsid w:val="003B54AF"/>
    <w:rsid w:val="003B55A7"/>
    <w:rsid w:val="003B5DB4"/>
    <w:rsid w:val="003B6B50"/>
    <w:rsid w:val="003B6F14"/>
    <w:rsid w:val="003B7907"/>
    <w:rsid w:val="003B7C3C"/>
    <w:rsid w:val="003B7FA5"/>
    <w:rsid w:val="003C09D3"/>
    <w:rsid w:val="003C1C7D"/>
    <w:rsid w:val="003C3077"/>
    <w:rsid w:val="003C3435"/>
    <w:rsid w:val="003C390A"/>
    <w:rsid w:val="003C413A"/>
    <w:rsid w:val="003C423E"/>
    <w:rsid w:val="003C48FA"/>
    <w:rsid w:val="003C4D29"/>
    <w:rsid w:val="003C5735"/>
    <w:rsid w:val="003C5984"/>
    <w:rsid w:val="003C5BAF"/>
    <w:rsid w:val="003C6C0E"/>
    <w:rsid w:val="003C6D73"/>
    <w:rsid w:val="003C7233"/>
    <w:rsid w:val="003C725E"/>
    <w:rsid w:val="003D153A"/>
    <w:rsid w:val="003D2DA9"/>
    <w:rsid w:val="003D2FDF"/>
    <w:rsid w:val="003D30D1"/>
    <w:rsid w:val="003D32FC"/>
    <w:rsid w:val="003D3E49"/>
    <w:rsid w:val="003D456B"/>
    <w:rsid w:val="003D45EF"/>
    <w:rsid w:val="003D469D"/>
    <w:rsid w:val="003D5254"/>
    <w:rsid w:val="003D729A"/>
    <w:rsid w:val="003D74ED"/>
    <w:rsid w:val="003D774E"/>
    <w:rsid w:val="003D7792"/>
    <w:rsid w:val="003D7A0C"/>
    <w:rsid w:val="003D7A77"/>
    <w:rsid w:val="003E04E9"/>
    <w:rsid w:val="003E0911"/>
    <w:rsid w:val="003E0FA8"/>
    <w:rsid w:val="003E1778"/>
    <w:rsid w:val="003E187A"/>
    <w:rsid w:val="003E1EEC"/>
    <w:rsid w:val="003E2031"/>
    <w:rsid w:val="003E28F4"/>
    <w:rsid w:val="003E2BBF"/>
    <w:rsid w:val="003E2F93"/>
    <w:rsid w:val="003E4918"/>
    <w:rsid w:val="003E49D9"/>
    <w:rsid w:val="003E5D1E"/>
    <w:rsid w:val="003E5E7A"/>
    <w:rsid w:val="003E68D0"/>
    <w:rsid w:val="003E6B27"/>
    <w:rsid w:val="003E6CA9"/>
    <w:rsid w:val="003E7126"/>
    <w:rsid w:val="003E7591"/>
    <w:rsid w:val="003E7ABB"/>
    <w:rsid w:val="003F0559"/>
    <w:rsid w:val="003F2FD8"/>
    <w:rsid w:val="003F4CAB"/>
    <w:rsid w:val="003F562E"/>
    <w:rsid w:val="003F5E02"/>
    <w:rsid w:val="003F6242"/>
    <w:rsid w:val="003F64AE"/>
    <w:rsid w:val="003F678E"/>
    <w:rsid w:val="003F6C32"/>
    <w:rsid w:val="003F6DD9"/>
    <w:rsid w:val="003F7310"/>
    <w:rsid w:val="003F78BB"/>
    <w:rsid w:val="003F7D69"/>
    <w:rsid w:val="00401072"/>
    <w:rsid w:val="00401395"/>
    <w:rsid w:val="004015B4"/>
    <w:rsid w:val="004015CD"/>
    <w:rsid w:val="00402EED"/>
    <w:rsid w:val="00403424"/>
    <w:rsid w:val="00403450"/>
    <w:rsid w:val="00403591"/>
    <w:rsid w:val="00403CC6"/>
    <w:rsid w:val="0040433A"/>
    <w:rsid w:val="00405B36"/>
    <w:rsid w:val="00405E11"/>
    <w:rsid w:val="004061EA"/>
    <w:rsid w:val="00406679"/>
    <w:rsid w:val="00410231"/>
    <w:rsid w:val="004103F3"/>
    <w:rsid w:val="0041129A"/>
    <w:rsid w:val="00411CDF"/>
    <w:rsid w:val="00412704"/>
    <w:rsid w:val="004132C2"/>
    <w:rsid w:val="00413610"/>
    <w:rsid w:val="0041377A"/>
    <w:rsid w:val="00413D25"/>
    <w:rsid w:val="00414656"/>
    <w:rsid w:val="00414C61"/>
    <w:rsid w:val="00414E90"/>
    <w:rsid w:val="004151BB"/>
    <w:rsid w:val="004156BF"/>
    <w:rsid w:val="004158BB"/>
    <w:rsid w:val="00415BD9"/>
    <w:rsid w:val="004160D9"/>
    <w:rsid w:val="00416501"/>
    <w:rsid w:val="0041692F"/>
    <w:rsid w:val="00416D5C"/>
    <w:rsid w:val="00416DF1"/>
    <w:rsid w:val="00416FC9"/>
    <w:rsid w:val="0041742D"/>
    <w:rsid w:val="00420489"/>
    <w:rsid w:val="00420C21"/>
    <w:rsid w:val="004210C3"/>
    <w:rsid w:val="00421167"/>
    <w:rsid w:val="00421CF6"/>
    <w:rsid w:val="00422549"/>
    <w:rsid w:val="00423362"/>
    <w:rsid w:val="004236AC"/>
    <w:rsid w:val="004238E4"/>
    <w:rsid w:val="0042449A"/>
    <w:rsid w:val="0042456B"/>
    <w:rsid w:val="00425DD0"/>
    <w:rsid w:val="004273DE"/>
    <w:rsid w:val="00427495"/>
    <w:rsid w:val="0042780A"/>
    <w:rsid w:val="004303E7"/>
    <w:rsid w:val="004305E0"/>
    <w:rsid w:val="00430821"/>
    <w:rsid w:val="00430922"/>
    <w:rsid w:val="00430CBB"/>
    <w:rsid w:val="00430DC3"/>
    <w:rsid w:val="00430F86"/>
    <w:rsid w:val="004315B6"/>
    <w:rsid w:val="00431E08"/>
    <w:rsid w:val="00432646"/>
    <w:rsid w:val="004327C3"/>
    <w:rsid w:val="00433B25"/>
    <w:rsid w:val="00434B42"/>
    <w:rsid w:val="00434F12"/>
    <w:rsid w:val="004353F3"/>
    <w:rsid w:val="004355CC"/>
    <w:rsid w:val="00435BA7"/>
    <w:rsid w:val="00435ECC"/>
    <w:rsid w:val="0043601E"/>
    <w:rsid w:val="0043634C"/>
    <w:rsid w:val="00436931"/>
    <w:rsid w:val="004379FC"/>
    <w:rsid w:val="004405DC"/>
    <w:rsid w:val="00440983"/>
    <w:rsid w:val="004409CE"/>
    <w:rsid w:val="0044300E"/>
    <w:rsid w:val="00443555"/>
    <w:rsid w:val="00443F9F"/>
    <w:rsid w:val="004442B0"/>
    <w:rsid w:val="004449CA"/>
    <w:rsid w:val="00444FD5"/>
    <w:rsid w:val="004453B4"/>
    <w:rsid w:val="004453F9"/>
    <w:rsid w:val="00446878"/>
    <w:rsid w:val="004475EC"/>
    <w:rsid w:val="00447AFA"/>
    <w:rsid w:val="0045002C"/>
    <w:rsid w:val="004507B7"/>
    <w:rsid w:val="00450A43"/>
    <w:rsid w:val="00450FC1"/>
    <w:rsid w:val="00450FCD"/>
    <w:rsid w:val="00451ACB"/>
    <w:rsid w:val="00451C48"/>
    <w:rsid w:val="00451F1C"/>
    <w:rsid w:val="004521DD"/>
    <w:rsid w:val="00452DB7"/>
    <w:rsid w:val="004533F3"/>
    <w:rsid w:val="00454020"/>
    <w:rsid w:val="0045482E"/>
    <w:rsid w:val="00454A81"/>
    <w:rsid w:val="004551C1"/>
    <w:rsid w:val="004553C7"/>
    <w:rsid w:val="00455438"/>
    <w:rsid w:val="004556AF"/>
    <w:rsid w:val="00456A1E"/>
    <w:rsid w:val="00460127"/>
    <w:rsid w:val="00460318"/>
    <w:rsid w:val="00460B11"/>
    <w:rsid w:val="00461A2B"/>
    <w:rsid w:val="00462171"/>
    <w:rsid w:val="004629F2"/>
    <w:rsid w:val="00462E7C"/>
    <w:rsid w:val="00462F23"/>
    <w:rsid w:val="0046300B"/>
    <w:rsid w:val="0046352C"/>
    <w:rsid w:val="00463D80"/>
    <w:rsid w:val="00463F2C"/>
    <w:rsid w:val="00465AC7"/>
    <w:rsid w:val="00466849"/>
    <w:rsid w:val="00466C7B"/>
    <w:rsid w:val="00466EB4"/>
    <w:rsid w:val="00467476"/>
    <w:rsid w:val="00467489"/>
    <w:rsid w:val="00470095"/>
    <w:rsid w:val="0047047A"/>
    <w:rsid w:val="004705E8"/>
    <w:rsid w:val="004706BF"/>
    <w:rsid w:val="00471B70"/>
    <w:rsid w:val="00472D7F"/>
    <w:rsid w:val="00473395"/>
    <w:rsid w:val="004735B4"/>
    <w:rsid w:val="00473948"/>
    <w:rsid w:val="00473CD9"/>
    <w:rsid w:val="00473EA0"/>
    <w:rsid w:val="00476B3A"/>
    <w:rsid w:val="00476CFE"/>
    <w:rsid w:val="004777F7"/>
    <w:rsid w:val="00477C5A"/>
    <w:rsid w:val="004806EE"/>
    <w:rsid w:val="0048073F"/>
    <w:rsid w:val="00480F98"/>
    <w:rsid w:val="00482884"/>
    <w:rsid w:val="00482DB4"/>
    <w:rsid w:val="00483A04"/>
    <w:rsid w:val="00483EFF"/>
    <w:rsid w:val="00484B52"/>
    <w:rsid w:val="0048502C"/>
    <w:rsid w:val="004854CE"/>
    <w:rsid w:val="00485542"/>
    <w:rsid w:val="00485BA2"/>
    <w:rsid w:val="00486B2D"/>
    <w:rsid w:val="00487686"/>
    <w:rsid w:val="004876CB"/>
    <w:rsid w:val="00487A53"/>
    <w:rsid w:val="00487B69"/>
    <w:rsid w:val="00487DE7"/>
    <w:rsid w:val="004901C3"/>
    <w:rsid w:val="0049097C"/>
    <w:rsid w:val="00490D2D"/>
    <w:rsid w:val="004918B5"/>
    <w:rsid w:val="004920D9"/>
    <w:rsid w:val="0049217A"/>
    <w:rsid w:val="004924A9"/>
    <w:rsid w:val="004927B9"/>
    <w:rsid w:val="00492800"/>
    <w:rsid w:val="004929EE"/>
    <w:rsid w:val="00492B4A"/>
    <w:rsid w:val="00494875"/>
    <w:rsid w:val="00495634"/>
    <w:rsid w:val="00495E7F"/>
    <w:rsid w:val="0049650D"/>
    <w:rsid w:val="004966C8"/>
    <w:rsid w:val="004A0B4B"/>
    <w:rsid w:val="004A0E30"/>
    <w:rsid w:val="004A1096"/>
    <w:rsid w:val="004A11E6"/>
    <w:rsid w:val="004A2166"/>
    <w:rsid w:val="004A2938"/>
    <w:rsid w:val="004A3805"/>
    <w:rsid w:val="004A4042"/>
    <w:rsid w:val="004A4587"/>
    <w:rsid w:val="004A46D6"/>
    <w:rsid w:val="004A552C"/>
    <w:rsid w:val="004A5B20"/>
    <w:rsid w:val="004A5DF4"/>
    <w:rsid w:val="004A69C3"/>
    <w:rsid w:val="004A71B1"/>
    <w:rsid w:val="004A7FA1"/>
    <w:rsid w:val="004B2B5E"/>
    <w:rsid w:val="004B3092"/>
    <w:rsid w:val="004B30AA"/>
    <w:rsid w:val="004B30DC"/>
    <w:rsid w:val="004B4AE3"/>
    <w:rsid w:val="004B55EA"/>
    <w:rsid w:val="004B579C"/>
    <w:rsid w:val="004B5C28"/>
    <w:rsid w:val="004B5C8F"/>
    <w:rsid w:val="004B633D"/>
    <w:rsid w:val="004B67CB"/>
    <w:rsid w:val="004B706B"/>
    <w:rsid w:val="004B76F8"/>
    <w:rsid w:val="004C015F"/>
    <w:rsid w:val="004C01E1"/>
    <w:rsid w:val="004C1794"/>
    <w:rsid w:val="004C1E8F"/>
    <w:rsid w:val="004C2693"/>
    <w:rsid w:val="004C3D17"/>
    <w:rsid w:val="004C41A2"/>
    <w:rsid w:val="004C48D3"/>
    <w:rsid w:val="004C4BFA"/>
    <w:rsid w:val="004C53E6"/>
    <w:rsid w:val="004C58B0"/>
    <w:rsid w:val="004C5D5A"/>
    <w:rsid w:val="004C5FF3"/>
    <w:rsid w:val="004C69C9"/>
    <w:rsid w:val="004C7942"/>
    <w:rsid w:val="004C7C61"/>
    <w:rsid w:val="004C7EA1"/>
    <w:rsid w:val="004C7F99"/>
    <w:rsid w:val="004D204E"/>
    <w:rsid w:val="004D364B"/>
    <w:rsid w:val="004D4DBF"/>
    <w:rsid w:val="004D511D"/>
    <w:rsid w:val="004D5730"/>
    <w:rsid w:val="004D6238"/>
    <w:rsid w:val="004D6ED4"/>
    <w:rsid w:val="004D77F9"/>
    <w:rsid w:val="004D7AAB"/>
    <w:rsid w:val="004D7CEF"/>
    <w:rsid w:val="004E1C2D"/>
    <w:rsid w:val="004E211E"/>
    <w:rsid w:val="004E25CA"/>
    <w:rsid w:val="004E26E9"/>
    <w:rsid w:val="004E3260"/>
    <w:rsid w:val="004E36CD"/>
    <w:rsid w:val="004E46E3"/>
    <w:rsid w:val="004E4A1C"/>
    <w:rsid w:val="004E4A9E"/>
    <w:rsid w:val="004E4CB3"/>
    <w:rsid w:val="004E5654"/>
    <w:rsid w:val="004E6153"/>
    <w:rsid w:val="004E64EB"/>
    <w:rsid w:val="004E66ED"/>
    <w:rsid w:val="004E709D"/>
    <w:rsid w:val="004E7255"/>
    <w:rsid w:val="004E739C"/>
    <w:rsid w:val="004F0730"/>
    <w:rsid w:val="004F07B4"/>
    <w:rsid w:val="004F08C6"/>
    <w:rsid w:val="004F0F02"/>
    <w:rsid w:val="004F1B9D"/>
    <w:rsid w:val="004F276B"/>
    <w:rsid w:val="004F2834"/>
    <w:rsid w:val="004F479A"/>
    <w:rsid w:val="004F5507"/>
    <w:rsid w:val="004F6392"/>
    <w:rsid w:val="004F63CC"/>
    <w:rsid w:val="004F65AF"/>
    <w:rsid w:val="004F6A3E"/>
    <w:rsid w:val="004F73FF"/>
    <w:rsid w:val="004F7D48"/>
    <w:rsid w:val="004F7F55"/>
    <w:rsid w:val="005002BD"/>
    <w:rsid w:val="00500CF6"/>
    <w:rsid w:val="00500E36"/>
    <w:rsid w:val="0050143C"/>
    <w:rsid w:val="00501E52"/>
    <w:rsid w:val="00502255"/>
    <w:rsid w:val="00502C35"/>
    <w:rsid w:val="00503325"/>
    <w:rsid w:val="00503E15"/>
    <w:rsid w:val="00503EB9"/>
    <w:rsid w:val="00505C9A"/>
    <w:rsid w:val="0050612F"/>
    <w:rsid w:val="005066D0"/>
    <w:rsid w:val="0050679C"/>
    <w:rsid w:val="00506FF1"/>
    <w:rsid w:val="00507076"/>
    <w:rsid w:val="00507536"/>
    <w:rsid w:val="0051013C"/>
    <w:rsid w:val="00510349"/>
    <w:rsid w:val="0051034F"/>
    <w:rsid w:val="0051074A"/>
    <w:rsid w:val="00510F54"/>
    <w:rsid w:val="00511931"/>
    <w:rsid w:val="00512076"/>
    <w:rsid w:val="005127CA"/>
    <w:rsid w:val="00514432"/>
    <w:rsid w:val="00514528"/>
    <w:rsid w:val="00514E71"/>
    <w:rsid w:val="0051530F"/>
    <w:rsid w:val="0051578C"/>
    <w:rsid w:val="00515D3E"/>
    <w:rsid w:val="00516A15"/>
    <w:rsid w:val="00516FA0"/>
    <w:rsid w:val="005173F4"/>
    <w:rsid w:val="00517CA0"/>
    <w:rsid w:val="0051EAFB"/>
    <w:rsid w:val="005200B4"/>
    <w:rsid w:val="00521247"/>
    <w:rsid w:val="00521399"/>
    <w:rsid w:val="0052157A"/>
    <w:rsid w:val="0052186E"/>
    <w:rsid w:val="00521A5C"/>
    <w:rsid w:val="00522EAF"/>
    <w:rsid w:val="00523A90"/>
    <w:rsid w:val="00523F50"/>
    <w:rsid w:val="0052436C"/>
    <w:rsid w:val="005246BE"/>
    <w:rsid w:val="00524AC3"/>
    <w:rsid w:val="00524CEA"/>
    <w:rsid w:val="00525408"/>
    <w:rsid w:val="005255DA"/>
    <w:rsid w:val="00525C5F"/>
    <w:rsid w:val="005263DB"/>
    <w:rsid w:val="005273D4"/>
    <w:rsid w:val="005276D3"/>
    <w:rsid w:val="00527E23"/>
    <w:rsid w:val="00527E71"/>
    <w:rsid w:val="00527F21"/>
    <w:rsid w:val="005303AF"/>
    <w:rsid w:val="0053041A"/>
    <w:rsid w:val="005310F7"/>
    <w:rsid w:val="00532454"/>
    <w:rsid w:val="00532AA9"/>
    <w:rsid w:val="0053349A"/>
    <w:rsid w:val="00533F1D"/>
    <w:rsid w:val="00534807"/>
    <w:rsid w:val="00534D3F"/>
    <w:rsid w:val="005355B8"/>
    <w:rsid w:val="00535A95"/>
    <w:rsid w:val="005368F7"/>
    <w:rsid w:val="00536B70"/>
    <w:rsid w:val="00537D66"/>
    <w:rsid w:val="00540600"/>
    <w:rsid w:val="00540691"/>
    <w:rsid w:val="00541456"/>
    <w:rsid w:val="0054172F"/>
    <w:rsid w:val="00542433"/>
    <w:rsid w:val="00542479"/>
    <w:rsid w:val="00542FE3"/>
    <w:rsid w:val="00543584"/>
    <w:rsid w:val="005436E9"/>
    <w:rsid w:val="00543C45"/>
    <w:rsid w:val="00543D29"/>
    <w:rsid w:val="005443E4"/>
    <w:rsid w:val="00544750"/>
    <w:rsid w:val="005447A0"/>
    <w:rsid w:val="00544DA0"/>
    <w:rsid w:val="005452CF"/>
    <w:rsid w:val="00545570"/>
    <w:rsid w:val="00545EAC"/>
    <w:rsid w:val="00546763"/>
    <w:rsid w:val="00550BF1"/>
    <w:rsid w:val="00551431"/>
    <w:rsid w:val="00551A68"/>
    <w:rsid w:val="00551D88"/>
    <w:rsid w:val="0055215B"/>
    <w:rsid w:val="00552B43"/>
    <w:rsid w:val="005548C8"/>
    <w:rsid w:val="00554B85"/>
    <w:rsid w:val="00554B9F"/>
    <w:rsid w:val="00555C0C"/>
    <w:rsid w:val="00556D79"/>
    <w:rsid w:val="00557446"/>
    <w:rsid w:val="0055750F"/>
    <w:rsid w:val="00560FC2"/>
    <w:rsid w:val="005612BC"/>
    <w:rsid w:val="00561DA3"/>
    <w:rsid w:val="00562D82"/>
    <w:rsid w:val="0056357C"/>
    <w:rsid w:val="0056379F"/>
    <w:rsid w:val="00563D87"/>
    <w:rsid w:val="005642BE"/>
    <w:rsid w:val="0056431B"/>
    <w:rsid w:val="00565068"/>
    <w:rsid w:val="00565384"/>
    <w:rsid w:val="00565684"/>
    <w:rsid w:val="005657AD"/>
    <w:rsid w:val="00566AFC"/>
    <w:rsid w:val="00567882"/>
    <w:rsid w:val="00567884"/>
    <w:rsid w:val="00567BFB"/>
    <w:rsid w:val="00569185"/>
    <w:rsid w:val="005705BC"/>
    <w:rsid w:val="005720D9"/>
    <w:rsid w:val="00572408"/>
    <w:rsid w:val="0057379C"/>
    <w:rsid w:val="00573F07"/>
    <w:rsid w:val="0057426B"/>
    <w:rsid w:val="00574E9E"/>
    <w:rsid w:val="005751AF"/>
    <w:rsid w:val="0057586F"/>
    <w:rsid w:val="00575B00"/>
    <w:rsid w:val="00576159"/>
    <w:rsid w:val="00576793"/>
    <w:rsid w:val="005772CE"/>
    <w:rsid w:val="00577A1C"/>
    <w:rsid w:val="005802BC"/>
    <w:rsid w:val="00580386"/>
    <w:rsid w:val="00580772"/>
    <w:rsid w:val="00580A71"/>
    <w:rsid w:val="00581D3E"/>
    <w:rsid w:val="0058217B"/>
    <w:rsid w:val="005822DD"/>
    <w:rsid w:val="00582633"/>
    <w:rsid w:val="00582B6D"/>
    <w:rsid w:val="005831D1"/>
    <w:rsid w:val="00584AF6"/>
    <w:rsid w:val="00585868"/>
    <w:rsid w:val="005859F3"/>
    <w:rsid w:val="00585F37"/>
    <w:rsid w:val="005861D8"/>
    <w:rsid w:val="0058645B"/>
    <w:rsid w:val="00586600"/>
    <w:rsid w:val="00586D95"/>
    <w:rsid w:val="00587096"/>
    <w:rsid w:val="00591237"/>
    <w:rsid w:val="0059128F"/>
    <w:rsid w:val="00591F85"/>
    <w:rsid w:val="0059311A"/>
    <w:rsid w:val="0059325E"/>
    <w:rsid w:val="005935A0"/>
    <w:rsid w:val="00593985"/>
    <w:rsid w:val="00594382"/>
    <w:rsid w:val="00594970"/>
    <w:rsid w:val="00594CD0"/>
    <w:rsid w:val="005959CC"/>
    <w:rsid w:val="00595D6E"/>
    <w:rsid w:val="00596F40"/>
    <w:rsid w:val="00597145"/>
    <w:rsid w:val="00597274"/>
    <w:rsid w:val="005978F5"/>
    <w:rsid w:val="00597AB0"/>
    <w:rsid w:val="00597CB8"/>
    <w:rsid w:val="00597FC4"/>
    <w:rsid w:val="005A00FC"/>
    <w:rsid w:val="005A0F6A"/>
    <w:rsid w:val="005A1123"/>
    <w:rsid w:val="005A1512"/>
    <w:rsid w:val="005A1F6C"/>
    <w:rsid w:val="005A2260"/>
    <w:rsid w:val="005A2A25"/>
    <w:rsid w:val="005A30F3"/>
    <w:rsid w:val="005A45A9"/>
    <w:rsid w:val="005A4B5C"/>
    <w:rsid w:val="005A5615"/>
    <w:rsid w:val="005A6815"/>
    <w:rsid w:val="005A6BD7"/>
    <w:rsid w:val="005B0039"/>
    <w:rsid w:val="005B11AC"/>
    <w:rsid w:val="005B1EBF"/>
    <w:rsid w:val="005B2605"/>
    <w:rsid w:val="005B3A4F"/>
    <w:rsid w:val="005B49F3"/>
    <w:rsid w:val="005B5759"/>
    <w:rsid w:val="005B5AE2"/>
    <w:rsid w:val="005B63F5"/>
    <w:rsid w:val="005B6BC6"/>
    <w:rsid w:val="005B6E89"/>
    <w:rsid w:val="005C0733"/>
    <w:rsid w:val="005C097D"/>
    <w:rsid w:val="005C0CA9"/>
    <w:rsid w:val="005C1823"/>
    <w:rsid w:val="005C1C59"/>
    <w:rsid w:val="005C2057"/>
    <w:rsid w:val="005C2434"/>
    <w:rsid w:val="005C2461"/>
    <w:rsid w:val="005C3C8D"/>
    <w:rsid w:val="005C3FC9"/>
    <w:rsid w:val="005C5E5E"/>
    <w:rsid w:val="005C66FB"/>
    <w:rsid w:val="005C6F41"/>
    <w:rsid w:val="005C7CC7"/>
    <w:rsid w:val="005C7E9D"/>
    <w:rsid w:val="005D0210"/>
    <w:rsid w:val="005D0769"/>
    <w:rsid w:val="005D08DE"/>
    <w:rsid w:val="005D0938"/>
    <w:rsid w:val="005D21CE"/>
    <w:rsid w:val="005D2452"/>
    <w:rsid w:val="005D25A6"/>
    <w:rsid w:val="005D287D"/>
    <w:rsid w:val="005D352A"/>
    <w:rsid w:val="005D388B"/>
    <w:rsid w:val="005D3962"/>
    <w:rsid w:val="005D3A1D"/>
    <w:rsid w:val="005D3CBB"/>
    <w:rsid w:val="005D3E05"/>
    <w:rsid w:val="005D43B1"/>
    <w:rsid w:val="005D48F3"/>
    <w:rsid w:val="005D568C"/>
    <w:rsid w:val="005D61EA"/>
    <w:rsid w:val="005D64CA"/>
    <w:rsid w:val="005D653C"/>
    <w:rsid w:val="005D6BF5"/>
    <w:rsid w:val="005D754A"/>
    <w:rsid w:val="005D7DBA"/>
    <w:rsid w:val="005D7FC0"/>
    <w:rsid w:val="005E0C0D"/>
    <w:rsid w:val="005E117B"/>
    <w:rsid w:val="005E157E"/>
    <w:rsid w:val="005E32A5"/>
    <w:rsid w:val="005E3E53"/>
    <w:rsid w:val="005E44E9"/>
    <w:rsid w:val="005E52CA"/>
    <w:rsid w:val="005E57E9"/>
    <w:rsid w:val="005E5C0D"/>
    <w:rsid w:val="005E6239"/>
    <w:rsid w:val="005E6529"/>
    <w:rsid w:val="005E743C"/>
    <w:rsid w:val="005E7D35"/>
    <w:rsid w:val="005F0656"/>
    <w:rsid w:val="005F2C29"/>
    <w:rsid w:val="005F2DA9"/>
    <w:rsid w:val="005F39ED"/>
    <w:rsid w:val="005F5616"/>
    <w:rsid w:val="005F5950"/>
    <w:rsid w:val="005F5C26"/>
    <w:rsid w:val="005F6A36"/>
    <w:rsid w:val="005F7A5B"/>
    <w:rsid w:val="005F7C1F"/>
    <w:rsid w:val="005F7E05"/>
    <w:rsid w:val="00600044"/>
    <w:rsid w:val="00600CD4"/>
    <w:rsid w:val="00600EFD"/>
    <w:rsid w:val="0060172B"/>
    <w:rsid w:val="00602113"/>
    <w:rsid w:val="00602399"/>
    <w:rsid w:val="00602E43"/>
    <w:rsid w:val="0060314E"/>
    <w:rsid w:val="00603BFE"/>
    <w:rsid w:val="00603E87"/>
    <w:rsid w:val="006049E4"/>
    <w:rsid w:val="00605D20"/>
    <w:rsid w:val="00605DD4"/>
    <w:rsid w:val="00607ACB"/>
    <w:rsid w:val="006102E8"/>
    <w:rsid w:val="006108AE"/>
    <w:rsid w:val="0061165D"/>
    <w:rsid w:val="0061313A"/>
    <w:rsid w:val="006134C7"/>
    <w:rsid w:val="006141DF"/>
    <w:rsid w:val="00614714"/>
    <w:rsid w:val="00614AEC"/>
    <w:rsid w:val="00614EAC"/>
    <w:rsid w:val="006157A7"/>
    <w:rsid w:val="00615C87"/>
    <w:rsid w:val="00617394"/>
    <w:rsid w:val="006175F5"/>
    <w:rsid w:val="00617795"/>
    <w:rsid w:val="00617B9D"/>
    <w:rsid w:val="00617C03"/>
    <w:rsid w:val="00617E95"/>
    <w:rsid w:val="00620564"/>
    <w:rsid w:val="00621053"/>
    <w:rsid w:val="00621114"/>
    <w:rsid w:val="0062290B"/>
    <w:rsid w:val="00623215"/>
    <w:rsid w:val="006235BD"/>
    <w:rsid w:val="0062369E"/>
    <w:rsid w:val="00623BD9"/>
    <w:rsid w:val="00623C78"/>
    <w:rsid w:val="006240A7"/>
    <w:rsid w:val="006241B7"/>
    <w:rsid w:val="00624D73"/>
    <w:rsid w:val="00626254"/>
    <w:rsid w:val="00626E8E"/>
    <w:rsid w:val="00627248"/>
    <w:rsid w:val="00627FBA"/>
    <w:rsid w:val="0063051D"/>
    <w:rsid w:val="00630665"/>
    <w:rsid w:val="006306FE"/>
    <w:rsid w:val="00630CC2"/>
    <w:rsid w:val="00630E22"/>
    <w:rsid w:val="00630FE8"/>
    <w:rsid w:val="0063186B"/>
    <w:rsid w:val="006318AE"/>
    <w:rsid w:val="00631B05"/>
    <w:rsid w:val="00632422"/>
    <w:rsid w:val="00632A93"/>
    <w:rsid w:val="00633182"/>
    <w:rsid w:val="0063355C"/>
    <w:rsid w:val="006340E8"/>
    <w:rsid w:val="00634510"/>
    <w:rsid w:val="006346DE"/>
    <w:rsid w:val="00634AEB"/>
    <w:rsid w:val="00634D3F"/>
    <w:rsid w:val="0063562A"/>
    <w:rsid w:val="00635648"/>
    <w:rsid w:val="006362EE"/>
    <w:rsid w:val="006366A1"/>
    <w:rsid w:val="00637483"/>
    <w:rsid w:val="0063766C"/>
    <w:rsid w:val="0063788E"/>
    <w:rsid w:val="006378CE"/>
    <w:rsid w:val="00640C14"/>
    <w:rsid w:val="0064163D"/>
    <w:rsid w:val="0064273C"/>
    <w:rsid w:val="006432C9"/>
    <w:rsid w:val="00643C90"/>
    <w:rsid w:val="0064468C"/>
    <w:rsid w:val="00644FFD"/>
    <w:rsid w:val="00645072"/>
    <w:rsid w:val="00647342"/>
    <w:rsid w:val="00647846"/>
    <w:rsid w:val="006479F8"/>
    <w:rsid w:val="0065075C"/>
    <w:rsid w:val="006513CF"/>
    <w:rsid w:val="00651455"/>
    <w:rsid w:val="00651B52"/>
    <w:rsid w:val="00651C99"/>
    <w:rsid w:val="00653D83"/>
    <w:rsid w:val="006542EB"/>
    <w:rsid w:val="0065495F"/>
    <w:rsid w:val="00654C0F"/>
    <w:rsid w:val="00655F7A"/>
    <w:rsid w:val="0065632E"/>
    <w:rsid w:val="006564B8"/>
    <w:rsid w:val="0065696B"/>
    <w:rsid w:val="006569C3"/>
    <w:rsid w:val="006600D0"/>
    <w:rsid w:val="00660E7B"/>
    <w:rsid w:val="0066156B"/>
    <w:rsid w:val="0066187E"/>
    <w:rsid w:val="006629DA"/>
    <w:rsid w:val="00662B38"/>
    <w:rsid w:val="00663689"/>
    <w:rsid w:val="00664071"/>
    <w:rsid w:val="0066435E"/>
    <w:rsid w:val="006650A2"/>
    <w:rsid w:val="006651A6"/>
    <w:rsid w:val="0066564A"/>
    <w:rsid w:val="006670AA"/>
    <w:rsid w:val="00667484"/>
    <w:rsid w:val="006705F8"/>
    <w:rsid w:val="00670A66"/>
    <w:rsid w:val="00670FD5"/>
    <w:rsid w:val="0067132F"/>
    <w:rsid w:val="00672709"/>
    <w:rsid w:val="00672990"/>
    <w:rsid w:val="0067301F"/>
    <w:rsid w:val="0067373E"/>
    <w:rsid w:val="006745D0"/>
    <w:rsid w:val="00675914"/>
    <w:rsid w:val="00676424"/>
    <w:rsid w:val="006777D4"/>
    <w:rsid w:val="00681652"/>
    <w:rsid w:val="00681D65"/>
    <w:rsid w:val="00681DC5"/>
    <w:rsid w:val="006822CD"/>
    <w:rsid w:val="006834F7"/>
    <w:rsid w:val="00685A1B"/>
    <w:rsid w:val="00686D92"/>
    <w:rsid w:val="00687067"/>
    <w:rsid w:val="00690409"/>
    <w:rsid w:val="006919A6"/>
    <w:rsid w:val="00691FB4"/>
    <w:rsid w:val="00692173"/>
    <w:rsid w:val="006922EF"/>
    <w:rsid w:val="0069231C"/>
    <w:rsid w:val="00692616"/>
    <w:rsid w:val="006927F1"/>
    <w:rsid w:val="00694B42"/>
    <w:rsid w:val="00696230"/>
    <w:rsid w:val="00696666"/>
    <w:rsid w:val="006A0165"/>
    <w:rsid w:val="006A0D96"/>
    <w:rsid w:val="006A1B5D"/>
    <w:rsid w:val="006A28FD"/>
    <w:rsid w:val="006A357C"/>
    <w:rsid w:val="006A37B8"/>
    <w:rsid w:val="006A3E83"/>
    <w:rsid w:val="006A5E4C"/>
    <w:rsid w:val="006A6068"/>
    <w:rsid w:val="006A6E10"/>
    <w:rsid w:val="006A72CC"/>
    <w:rsid w:val="006A736A"/>
    <w:rsid w:val="006A7391"/>
    <w:rsid w:val="006A7417"/>
    <w:rsid w:val="006A74F1"/>
    <w:rsid w:val="006A794D"/>
    <w:rsid w:val="006A7D8A"/>
    <w:rsid w:val="006A7EB7"/>
    <w:rsid w:val="006B0022"/>
    <w:rsid w:val="006B210A"/>
    <w:rsid w:val="006B321A"/>
    <w:rsid w:val="006B43A5"/>
    <w:rsid w:val="006B5E4F"/>
    <w:rsid w:val="006B6077"/>
    <w:rsid w:val="006B7100"/>
    <w:rsid w:val="006B72EC"/>
    <w:rsid w:val="006B76D6"/>
    <w:rsid w:val="006B776A"/>
    <w:rsid w:val="006C09B1"/>
    <w:rsid w:val="006C0EA2"/>
    <w:rsid w:val="006C1D4E"/>
    <w:rsid w:val="006C26B5"/>
    <w:rsid w:val="006C28DB"/>
    <w:rsid w:val="006C313A"/>
    <w:rsid w:val="006C3A87"/>
    <w:rsid w:val="006C4A45"/>
    <w:rsid w:val="006C4BD8"/>
    <w:rsid w:val="006C4E1D"/>
    <w:rsid w:val="006C53A0"/>
    <w:rsid w:val="006C5504"/>
    <w:rsid w:val="006C55E4"/>
    <w:rsid w:val="006C6B9E"/>
    <w:rsid w:val="006C7382"/>
    <w:rsid w:val="006C788B"/>
    <w:rsid w:val="006C7B1B"/>
    <w:rsid w:val="006C7E5F"/>
    <w:rsid w:val="006C7FFD"/>
    <w:rsid w:val="006D0508"/>
    <w:rsid w:val="006D0838"/>
    <w:rsid w:val="006D0B9D"/>
    <w:rsid w:val="006D0E53"/>
    <w:rsid w:val="006D10A2"/>
    <w:rsid w:val="006D13D2"/>
    <w:rsid w:val="006D196F"/>
    <w:rsid w:val="006D226B"/>
    <w:rsid w:val="006D2C6E"/>
    <w:rsid w:val="006D33E2"/>
    <w:rsid w:val="006D3632"/>
    <w:rsid w:val="006D3E82"/>
    <w:rsid w:val="006D495E"/>
    <w:rsid w:val="006D5007"/>
    <w:rsid w:val="006D59DC"/>
    <w:rsid w:val="006D68F4"/>
    <w:rsid w:val="006D6D6F"/>
    <w:rsid w:val="006D7CFC"/>
    <w:rsid w:val="006D7FC0"/>
    <w:rsid w:val="006E0775"/>
    <w:rsid w:val="006E0F73"/>
    <w:rsid w:val="006E11F0"/>
    <w:rsid w:val="006E1E06"/>
    <w:rsid w:val="006E1E37"/>
    <w:rsid w:val="006E1F60"/>
    <w:rsid w:val="006E1FF2"/>
    <w:rsid w:val="006E292E"/>
    <w:rsid w:val="006E2D94"/>
    <w:rsid w:val="006E3A74"/>
    <w:rsid w:val="006E411E"/>
    <w:rsid w:val="006E51CF"/>
    <w:rsid w:val="006E58E6"/>
    <w:rsid w:val="006E5BD8"/>
    <w:rsid w:val="006E60A0"/>
    <w:rsid w:val="006E6665"/>
    <w:rsid w:val="006E682F"/>
    <w:rsid w:val="006E683E"/>
    <w:rsid w:val="006E6B32"/>
    <w:rsid w:val="006E765C"/>
    <w:rsid w:val="006F0680"/>
    <w:rsid w:val="006F070B"/>
    <w:rsid w:val="006F1E88"/>
    <w:rsid w:val="006F3EB6"/>
    <w:rsid w:val="006F4727"/>
    <w:rsid w:val="006F4903"/>
    <w:rsid w:val="006F4CD1"/>
    <w:rsid w:val="006F530E"/>
    <w:rsid w:val="006F62D4"/>
    <w:rsid w:val="006F69C5"/>
    <w:rsid w:val="006F6D3A"/>
    <w:rsid w:val="006F73BD"/>
    <w:rsid w:val="006F740B"/>
    <w:rsid w:val="007002E7"/>
    <w:rsid w:val="00700D22"/>
    <w:rsid w:val="00700FF7"/>
    <w:rsid w:val="007015B3"/>
    <w:rsid w:val="00701687"/>
    <w:rsid w:val="00701CF1"/>
    <w:rsid w:val="00701E55"/>
    <w:rsid w:val="00701E80"/>
    <w:rsid w:val="0070248A"/>
    <w:rsid w:val="0070262C"/>
    <w:rsid w:val="00702E82"/>
    <w:rsid w:val="00702EE6"/>
    <w:rsid w:val="0070355F"/>
    <w:rsid w:val="00703A1F"/>
    <w:rsid w:val="00704399"/>
    <w:rsid w:val="007044A9"/>
    <w:rsid w:val="007045A4"/>
    <w:rsid w:val="0070493E"/>
    <w:rsid w:val="00704E68"/>
    <w:rsid w:val="00704F69"/>
    <w:rsid w:val="0070657C"/>
    <w:rsid w:val="007066C5"/>
    <w:rsid w:val="00706FFB"/>
    <w:rsid w:val="00707432"/>
    <w:rsid w:val="0070744C"/>
    <w:rsid w:val="007077E0"/>
    <w:rsid w:val="00707D85"/>
    <w:rsid w:val="00710390"/>
    <w:rsid w:val="00710E41"/>
    <w:rsid w:val="00710FFD"/>
    <w:rsid w:val="007112A2"/>
    <w:rsid w:val="0071182C"/>
    <w:rsid w:val="00711930"/>
    <w:rsid w:val="00711B08"/>
    <w:rsid w:val="00711FB8"/>
    <w:rsid w:val="007121F2"/>
    <w:rsid w:val="0071231D"/>
    <w:rsid w:val="00713497"/>
    <w:rsid w:val="00713893"/>
    <w:rsid w:val="00715C1D"/>
    <w:rsid w:val="00717220"/>
    <w:rsid w:val="0071731A"/>
    <w:rsid w:val="007176C0"/>
    <w:rsid w:val="00717D67"/>
    <w:rsid w:val="00720580"/>
    <w:rsid w:val="00720C3D"/>
    <w:rsid w:val="00721C59"/>
    <w:rsid w:val="007226B8"/>
    <w:rsid w:val="00723ADB"/>
    <w:rsid w:val="0072637D"/>
    <w:rsid w:val="007268A8"/>
    <w:rsid w:val="007278E3"/>
    <w:rsid w:val="0073098F"/>
    <w:rsid w:val="007310C8"/>
    <w:rsid w:val="00731ACA"/>
    <w:rsid w:val="00731D50"/>
    <w:rsid w:val="00731FA0"/>
    <w:rsid w:val="00732555"/>
    <w:rsid w:val="00732B0F"/>
    <w:rsid w:val="00732B5E"/>
    <w:rsid w:val="00732BA8"/>
    <w:rsid w:val="00732F95"/>
    <w:rsid w:val="00732FCF"/>
    <w:rsid w:val="007332BC"/>
    <w:rsid w:val="007337C4"/>
    <w:rsid w:val="00733A3F"/>
    <w:rsid w:val="00733FA8"/>
    <w:rsid w:val="00734081"/>
    <w:rsid w:val="0073452A"/>
    <w:rsid w:val="00734F60"/>
    <w:rsid w:val="00736AF7"/>
    <w:rsid w:val="00736B45"/>
    <w:rsid w:val="00736C41"/>
    <w:rsid w:val="007372CD"/>
    <w:rsid w:val="00740067"/>
    <w:rsid w:val="0074109D"/>
    <w:rsid w:val="00741B6A"/>
    <w:rsid w:val="00741D74"/>
    <w:rsid w:val="00741E74"/>
    <w:rsid w:val="00742C1C"/>
    <w:rsid w:val="00742D37"/>
    <w:rsid w:val="00743826"/>
    <w:rsid w:val="00746A35"/>
    <w:rsid w:val="00746A7B"/>
    <w:rsid w:val="00747AC6"/>
    <w:rsid w:val="00750284"/>
    <w:rsid w:val="00750A19"/>
    <w:rsid w:val="00750AE2"/>
    <w:rsid w:val="00751921"/>
    <w:rsid w:val="0075265F"/>
    <w:rsid w:val="00752743"/>
    <w:rsid w:val="0075288F"/>
    <w:rsid w:val="007530E7"/>
    <w:rsid w:val="00753F4E"/>
    <w:rsid w:val="00754E87"/>
    <w:rsid w:val="00755669"/>
    <w:rsid w:val="00755D5F"/>
    <w:rsid w:val="00757295"/>
    <w:rsid w:val="00757CA7"/>
    <w:rsid w:val="00757F7F"/>
    <w:rsid w:val="00761346"/>
    <w:rsid w:val="0076149F"/>
    <w:rsid w:val="00761937"/>
    <w:rsid w:val="007620F1"/>
    <w:rsid w:val="00762D9C"/>
    <w:rsid w:val="00762DE0"/>
    <w:rsid w:val="00762DE7"/>
    <w:rsid w:val="0076320A"/>
    <w:rsid w:val="00763327"/>
    <w:rsid w:val="0076413B"/>
    <w:rsid w:val="00764D19"/>
    <w:rsid w:val="00764D4E"/>
    <w:rsid w:val="00764DFF"/>
    <w:rsid w:val="00764FDA"/>
    <w:rsid w:val="00765007"/>
    <w:rsid w:val="00765041"/>
    <w:rsid w:val="007657D3"/>
    <w:rsid w:val="007657F3"/>
    <w:rsid w:val="00771392"/>
    <w:rsid w:val="0077226B"/>
    <w:rsid w:val="00773078"/>
    <w:rsid w:val="0077339D"/>
    <w:rsid w:val="0077354B"/>
    <w:rsid w:val="00773BF4"/>
    <w:rsid w:val="007741A2"/>
    <w:rsid w:val="007741FF"/>
    <w:rsid w:val="00774C0B"/>
    <w:rsid w:val="00775544"/>
    <w:rsid w:val="0077601B"/>
    <w:rsid w:val="00776F79"/>
    <w:rsid w:val="007770A3"/>
    <w:rsid w:val="00777BBA"/>
    <w:rsid w:val="00777EAB"/>
    <w:rsid w:val="00780ACA"/>
    <w:rsid w:val="00781379"/>
    <w:rsid w:val="00781882"/>
    <w:rsid w:val="007828E2"/>
    <w:rsid w:val="00782B68"/>
    <w:rsid w:val="00782BFB"/>
    <w:rsid w:val="0078304C"/>
    <w:rsid w:val="00783DBE"/>
    <w:rsid w:val="00785713"/>
    <w:rsid w:val="0078643D"/>
    <w:rsid w:val="00786885"/>
    <w:rsid w:val="00787481"/>
    <w:rsid w:val="00787A8D"/>
    <w:rsid w:val="00787B78"/>
    <w:rsid w:val="00787D02"/>
    <w:rsid w:val="007903F8"/>
    <w:rsid w:val="00791DAC"/>
    <w:rsid w:val="00791DBB"/>
    <w:rsid w:val="007927A6"/>
    <w:rsid w:val="00792FCC"/>
    <w:rsid w:val="00793BB7"/>
    <w:rsid w:val="007947F6"/>
    <w:rsid w:val="00795853"/>
    <w:rsid w:val="00795F76"/>
    <w:rsid w:val="00796A6F"/>
    <w:rsid w:val="00797E85"/>
    <w:rsid w:val="007A01C6"/>
    <w:rsid w:val="007A029D"/>
    <w:rsid w:val="007A043F"/>
    <w:rsid w:val="007A0BA0"/>
    <w:rsid w:val="007A23E3"/>
    <w:rsid w:val="007A2C99"/>
    <w:rsid w:val="007A30D2"/>
    <w:rsid w:val="007A3971"/>
    <w:rsid w:val="007A4A5A"/>
    <w:rsid w:val="007A64A3"/>
    <w:rsid w:val="007A6A4F"/>
    <w:rsid w:val="007A703C"/>
    <w:rsid w:val="007A74E3"/>
    <w:rsid w:val="007A76A4"/>
    <w:rsid w:val="007A7825"/>
    <w:rsid w:val="007A7E82"/>
    <w:rsid w:val="007B0C00"/>
    <w:rsid w:val="007B0D6C"/>
    <w:rsid w:val="007B0E06"/>
    <w:rsid w:val="007B1AB3"/>
    <w:rsid w:val="007B1B4F"/>
    <w:rsid w:val="007B2248"/>
    <w:rsid w:val="007B2423"/>
    <w:rsid w:val="007B37C1"/>
    <w:rsid w:val="007B382F"/>
    <w:rsid w:val="007B3CB5"/>
    <w:rsid w:val="007B3FA5"/>
    <w:rsid w:val="007B441C"/>
    <w:rsid w:val="007B4DA2"/>
    <w:rsid w:val="007B54A1"/>
    <w:rsid w:val="007B5881"/>
    <w:rsid w:val="007B6C0A"/>
    <w:rsid w:val="007B6CD9"/>
    <w:rsid w:val="007B6E89"/>
    <w:rsid w:val="007B7017"/>
    <w:rsid w:val="007B714E"/>
    <w:rsid w:val="007B7810"/>
    <w:rsid w:val="007B7D68"/>
    <w:rsid w:val="007C09DC"/>
    <w:rsid w:val="007C11C3"/>
    <w:rsid w:val="007C2FD9"/>
    <w:rsid w:val="007C3A79"/>
    <w:rsid w:val="007C3BC3"/>
    <w:rsid w:val="007C4A67"/>
    <w:rsid w:val="007C5520"/>
    <w:rsid w:val="007C646E"/>
    <w:rsid w:val="007C6657"/>
    <w:rsid w:val="007C672F"/>
    <w:rsid w:val="007C6C73"/>
    <w:rsid w:val="007C709D"/>
    <w:rsid w:val="007C7E9C"/>
    <w:rsid w:val="007D0CD6"/>
    <w:rsid w:val="007D1D21"/>
    <w:rsid w:val="007D1EE7"/>
    <w:rsid w:val="007D2152"/>
    <w:rsid w:val="007D31DA"/>
    <w:rsid w:val="007D3E0E"/>
    <w:rsid w:val="007D4240"/>
    <w:rsid w:val="007D485D"/>
    <w:rsid w:val="007D4962"/>
    <w:rsid w:val="007D4C97"/>
    <w:rsid w:val="007D4E5F"/>
    <w:rsid w:val="007D62C1"/>
    <w:rsid w:val="007D69E1"/>
    <w:rsid w:val="007D6B5B"/>
    <w:rsid w:val="007E0249"/>
    <w:rsid w:val="007E0750"/>
    <w:rsid w:val="007E0AF6"/>
    <w:rsid w:val="007E12B5"/>
    <w:rsid w:val="007E1E2C"/>
    <w:rsid w:val="007E2B8B"/>
    <w:rsid w:val="007E2DD7"/>
    <w:rsid w:val="007E3A69"/>
    <w:rsid w:val="007E3C1D"/>
    <w:rsid w:val="007E4286"/>
    <w:rsid w:val="007E4FA9"/>
    <w:rsid w:val="007E6A62"/>
    <w:rsid w:val="007E780F"/>
    <w:rsid w:val="007F04EC"/>
    <w:rsid w:val="007F10C1"/>
    <w:rsid w:val="007F1410"/>
    <w:rsid w:val="007F2093"/>
    <w:rsid w:val="007F262A"/>
    <w:rsid w:val="007F337D"/>
    <w:rsid w:val="007F4053"/>
    <w:rsid w:val="007F4523"/>
    <w:rsid w:val="007F4970"/>
    <w:rsid w:val="007F4BEE"/>
    <w:rsid w:val="007F4F9B"/>
    <w:rsid w:val="007F554E"/>
    <w:rsid w:val="007F61BD"/>
    <w:rsid w:val="007F651A"/>
    <w:rsid w:val="007F66E6"/>
    <w:rsid w:val="007F6C84"/>
    <w:rsid w:val="007F6E85"/>
    <w:rsid w:val="007F75FE"/>
    <w:rsid w:val="00800628"/>
    <w:rsid w:val="00800DF3"/>
    <w:rsid w:val="008010DE"/>
    <w:rsid w:val="008013B8"/>
    <w:rsid w:val="00801667"/>
    <w:rsid w:val="008016FD"/>
    <w:rsid w:val="00801828"/>
    <w:rsid w:val="00801DAD"/>
    <w:rsid w:val="008022C0"/>
    <w:rsid w:val="008025E7"/>
    <w:rsid w:val="00803344"/>
    <w:rsid w:val="008034E7"/>
    <w:rsid w:val="00804965"/>
    <w:rsid w:val="0080500A"/>
    <w:rsid w:val="008050A6"/>
    <w:rsid w:val="00805519"/>
    <w:rsid w:val="00805946"/>
    <w:rsid w:val="00805AFC"/>
    <w:rsid w:val="00806D13"/>
    <w:rsid w:val="00806EFF"/>
    <w:rsid w:val="0080734B"/>
    <w:rsid w:val="00807AF2"/>
    <w:rsid w:val="008088D2"/>
    <w:rsid w:val="00810129"/>
    <w:rsid w:val="00810229"/>
    <w:rsid w:val="008103A9"/>
    <w:rsid w:val="00810447"/>
    <w:rsid w:val="0081046F"/>
    <w:rsid w:val="00810AAD"/>
    <w:rsid w:val="00810C0E"/>
    <w:rsid w:val="008113D8"/>
    <w:rsid w:val="00811920"/>
    <w:rsid w:val="00811C84"/>
    <w:rsid w:val="0081233B"/>
    <w:rsid w:val="00812B28"/>
    <w:rsid w:val="00813465"/>
    <w:rsid w:val="00813713"/>
    <w:rsid w:val="0081411E"/>
    <w:rsid w:val="00814615"/>
    <w:rsid w:val="00814A03"/>
    <w:rsid w:val="00816064"/>
    <w:rsid w:val="00816CF8"/>
    <w:rsid w:val="00817305"/>
    <w:rsid w:val="008175E1"/>
    <w:rsid w:val="00817B72"/>
    <w:rsid w:val="00817BD9"/>
    <w:rsid w:val="0081C67A"/>
    <w:rsid w:val="008204B9"/>
    <w:rsid w:val="00820B3B"/>
    <w:rsid w:val="00820DA1"/>
    <w:rsid w:val="00821829"/>
    <w:rsid w:val="008219E9"/>
    <w:rsid w:val="00822120"/>
    <w:rsid w:val="008221E9"/>
    <w:rsid w:val="008223DC"/>
    <w:rsid w:val="00823016"/>
    <w:rsid w:val="00823249"/>
    <w:rsid w:val="00823923"/>
    <w:rsid w:val="00823963"/>
    <w:rsid w:val="00823BD9"/>
    <w:rsid w:val="00823F64"/>
    <w:rsid w:val="00825524"/>
    <w:rsid w:val="0082561C"/>
    <w:rsid w:val="00825D3C"/>
    <w:rsid w:val="00826158"/>
    <w:rsid w:val="008262B7"/>
    <w:rsid w:val="0082674E"/>
    <w:rsid w:val="0082699F"/>
    <w:rsid w:val="00827746"/>
    <w:rsid w:val="00827DF3"/>
    <w:rsid w:val="0083077A"/>
    <w:rsid w:val="00832F24"/>
    <w:rsid w:val="008340A8"/>
    <w:rsid w:val="00834A94"/>
    <w:rsid w:val="00834F30"/>
    <w:rsid w:val="008356FF"/>
    <w:rsid w:val="008358CB"/>
    <w:rsid w:val="00836C04"/>
    <w:rsid w:val="00840BB3"/>
    <w:rsid w:val="00841071"/>
    <w:rsid w:val="00841101"/>
    <w:rsid w:val="00841554"/>
    <w:rsid w:val="00841AA7"/>
    <w:rsid w:val="00841B9E"/>
    <w:rsid w:val="00841E42"/>
    <w:rsid w:val="00842454"/>
    <w:rsid w:val="008427D6"/>
    <w:rsid w:val="00842FDF"/>
    <w:rsid w:val="00843280"/>
    <w:rsid w:val="0084366C"/>
    <w:rsid w:val="00843744"/>
    <w:rsid w:val="008439A6"/>
    <w:rsid w:val="008440EF"/>
    <w:rsid w:val="0084476D"/>
    <w:rsid w:val="00844B05"/>
    <w:rsid w:val="0084566C"/>
    <w:rsid w:val="008461A9"/>
    <w:rsid w:val="008462AE"/>
    <w:rsid w:val="008465E3"/>
    <w:rsid w:val="00846C56"/>
    <w:rsid w:val="00846D92"/>
    <w:rsid w:val="00846F6C"/>
    <w:rsid w:val="00847831"/>
    <w:rsid w:val="008503EA"/>
    <w:rsid w:val="008506B3"/>
    <w:rsid w:val="00850E00"/>
    <w:rsid w:val="00850ED8"/>
    <w:rsid w:val="00851792"/>
    <w:rsid w:val="008543FA"/>
    <w:rsid w:val="00854719"/>
    <w:rsid w:val="008552FA"/>
    <w:rsid w:val="00855986"/>
    <w:rsid w:val="00855F55"/>
    <w:rsid w:val="008561C4"/>
    <w:rsid w:val="00856718"/>
    <w:rsid w:val="008572D1"/>
    <w:rsid w:val="008575DE"/>
    <w:rsid w:val="00857708"/>
    <w:rsid w:val="00857BC4"/>
    <w:rsid w:val="00857D81"/>
    <w:rsid w:val="00857F23"/>
    <w:rsid w:val="008608BA"/>
    <w:rsid w:val="008614EE"/>
    <w:rsid w:val="00861A05"/>
    <w:rsid w:val="00861B6E"/>
    <w:rsid w:val="00861E20"/>
    <w:rsid w:val="008636B0"/>
    <w:rsid w:val="008639FC"/>
    <w:rsid w:val="0086477F"/>
    <w:rsid w:val="008654D1"/>
    <w:rsid w:val="00865E6C"/>
    <w:rsid w:val="0086618D"/>
    <w:rsid w:val="00867D21"/>
    <w:rsid w:val="00867FF7"/>
    <w:rsid w:val="008717B5"/>
    <w:rsid w:val="00871D8D"/>
    <w:rsid w:val="008727FC"/>
    <w:rsid w:val="00873C47"/>
    <w:rsid w:val="00873EC6"/>
    <w:rsid w:val="00873F0B"/>
    <w:rsid w:val="00874A7F"/>
    <w:rsid w:val="00874B73"/>
    <w:rsid w:val="00874C9D"/>
    <w:rsid w:val="008752FA"/>
    <w:rsid w:val="00875A29"/>
    <w:rsid w:val="00875F87"/>
    <w:rsid w:val="00876406"/>
    <w:rsid w:val="00877B7D"/>
    <w:rsid w:val="00877F51"/>
    <w:rsid w:val="00880344"/>
    <w:rsid w:val="008804E6"/>
    <w:rsid w:val="00880A44"/>
    <w:rsid w:val="00880E16"/>
    <w:rsid w:val="00881435"/>
    <w:rsid w:val="00881E26"/>
    <w:rsid w:val="00881F4F"/>
    <w:rsid w:val="00882391"/>
    <w:rsid w:val="0088344C"/>
    <w:rsid w:val="00884C07"/>
    <w:rsid w:val="00884FEC"/>
    <w:rsid w:val="0088512A"/>
    <w:rsid w:val="00886F8F"/>
    <w:rsid w:val="0088714B"/>
    <w:rsid w:val="008878E1"/>
    <w:rsid w:val="00890F70"/>
    <w:rsid w:val="0089113C"/>
    <w:rsid w:val="00891D07"/>
    <w:rsid w:val="00891DF8"/>
    <w:rsid w:val="008929CC"/>
    <w:rsid w:val="008931FD"/>
    <w:rsid w:val="0089450A"/>
    <w:rsid w:val="00894FE0"/>
    <w:rsid w:val="0089502C"/>
    <w:rsid w:val="0089562A"/>
    <w:rsid w:val="008957CA"/>
    <w:rsid w:val="00895A83"/>
    <w:rsid w:val="00895EB9"/>
    <w:rsid w:val="00896100"/>
    <w:rsid w:val="0089687C"/>
    <w:rsid w:val="00896AC7"/>
    <w:rsid w:val="008978FE"/>
    <w:rsid w:val="00897D67"/>
    <w:rsid w:val="00897F06"/>
    <w:rsid w:val="008A01B2"/>
    <w:rsid w:val="008A11F7"/>
    <w:rsid w:val="008A12E6"/>
    <w:rsid w:val="008A19D7"/>
    <w:rsid w:val="008A26C8"/>
    <w:rsid w:val="008A28EA"/>
    <w:rsid w:val="008A295B"/>
    <w:rsid w:val="008A2AAB"/>
    <w:rsid w:val="008A2E74"/>
    <w:rsid w:val="008A43A3"/>
    <w:rsid w:val="008A4B2E"/>
    <w:rsid w:val="008A4C42"/>
    <w:rsid w:val="008A4C84"/>
    <w:rsid w:val="008A4ED5"/>
    <w:rsid w:val="008A578D"/>
    <w:rsid w:val="008A57F0"/>
    <w:rsid w:val="008A61C5"/>
    <w:rsid w:val="008A630C"/>
    <w:rsid w:val="008A6A66"/>
    <w:rsid w:val="008A74AD"/>
    <w:rsid w:val="008A79F8"/>
    <w:rsid w:val="008A7EEA"/>
    <w:rsid w:val="008B0363"/>
    <w:rsid w:val="008B05F4"/>
    <w:rsid w:val="008B09F3"/>
    <w:rsid w:val="008B1602"/>
    <w:rsid w:val="008B1B13"/>
    <w:rsid w:val="008B2F0D"/>
    <w:rsid w:val="008B327E"/>
    <w:rsid w:val="008B3369"/>
    <w:rsid w:val="008B3459"/>
    <w:rsid w:val="008B470E"/>
    <w:rsid w:val="008B4D62"/>
    <w:rsid w:val="008B5644"/>
    <w:rsid w:val="008B56BD"/>
    <w:rsid w:val="008B5C18"/>
    <w:rsid w:val="008B5E54"/>
    <w:rsid w:val="008B62ED"/>
    <w:rsid w:val="008B7046"/>
    <w:rsid w:val="008B7053"/>
    <w:rsid w:val="008B756D"/>
    <w:rsid w:val="008B7C15"/>
    <w:rsid w:val="008C0215"/>
    <w:rsid w:val="008C0432"/>
    <w:rsid w:val="008C260C"/>
    <w:rsid w:val="008C27E2"/>
    <w:rsid w:val="008C28F7"/>
    <w:rsid w:val="008C3100"/>
    <w:rsid w:val="008C3423"/>
    <w:rsid w:val="008C38C9"/>
    <w:rsid w:val="008C4186"/>
    <w:rsid w:val="008C49F0"/>
    <w:rsid w:val="008C6130"/>
    <w:rsid w:val="008C65ED"/>
    <w:rsid w:val="008C6A3B"/>
    <w:rsid w:val="008C6B81"/>
    <w:rsid w:val="008C7771"/>
    <w:rsid w:val="008C788A"/>
    <w:rsid w:val="008C7B31"/>
    <w:rsid w:val="008D0BF6"/>
    <w:rsid w:val="008D0D92"/>
    <w:rsid w:val="008D127C"/>
    <w:rsid w:val="008D12D6"/>
    <w:rsid w:val="008D15CF"/>
    <w:rsid w:val="008D1CE6"/>
    <w:rsid w:val="008D282B"/>
    <w:rsid w:val="008D2B2C"/>
    <w:rsid w:val="008D2D56"/>
    <w:rsid w:val="008D2EFA"/>
    <w:rsid w:val="008D2F0C"/>
    <w:rsid w:val="008D3434"/>
    <w:rsid w:val="008D3797"/>
    <w:rsid w:val="008D3C95"/>
    <w:rsid w:val="008D44C0"/>
    <w:rsid w:val="008D5826"/>
    <w:rsid w:val="008D584C"/>
    <w:rsid w:val="008D6263"/>
    <w:rsid w:val="008D6835"/>
    <w:rsid w:val="008D6DDE"/>
    <w:rsid w:val="008D75A3"/>
    <w:rsid w:val="008E0643"/>
    <w:rsid w:val="008E0999"/>
    <w:rsid w:val="008E0E9E"/>
    <w:rsid w:val="008E12FA"/>
    <w:rsid w:val="008E29BD"/>
    <w:rsid w:val="008E373D"/>
    <w:rsid w:val="008E3EF2"/>
    <w:rsid w:val="008E402D"/>
    <w:rsid w:val="008E43D4"/>
    <w:rsid w:val="008E467E"/>
    <w:rsid w:val="008E50B3"/>
    <w:rsid w:val="008E5BAC"/>
    <w:rsid w:val="008E6391"/>
    <w:rsid w:val="008E6C77"/>
    <w:rsid w:val="008E7D2A"/>
    <w:rsid w:val="008F122C"/>
    <w:rsid w:val="008F33A1"/>
    <w:rsid w:val="008F4613"/>
    <w:rsid w:val="008F47A8"/>
    <w:rsid w:val="008F48D8"/>
    <w:rsid w:val="008F5E13"/>
    <w:rsid w:val="008F686F"/>
    <w:rsid w:val="008F698E"/>
    <w:rsid w:val="008F6E71"/>
    <w:rsid w:val="008F7349"/>
    <w:rsid w:val="008F75E1"/>
    <w:rsid w:val="008F7934"/>
    <w:rsid w:val="008F7A81"/>
    <w:rsid w:val="009003EF"/>
    <w:rsid w:val="00900756"/>
    <w:rsid w:val="009010BA"/>
    <w:rsid w:val="00901368"/>
    <w:rsid w:val="0090170F"/>
    <w:rsid w:val="00901AC4"/>
    <w:rsid w:val="009020AD"/>
    <w:rsid w:val="00902B3D"/>
    <w:rsid w:val="00903B52"/>
    <w:rsid w:val="00905010"/>
    <w:rsid w:val="009051C5"/>
    <w:rsid w:val="00905586"/>
    <w:rsid w:val="009068CA"/>
    <w:rsid w:val="00906D69"/>
    <w:rsid w:val="00906EFB"/>
    <w:rsid w:val="009076F4"/>
    <w:rsid w:val="009101C7"/>
    <w:rsid w:val="0091082A"/>
    <w:rsid w:val="009112D6"/>
    <w:rsid w:val="0091293D"/>
    <w:rsid w:val="00912E84"/>
    <w:rsid w:val="00912EB3"/>
    <w:rsid w:val="00914432"/>
    <w:rsid w:val="0091454C"/>
    <w:rsid w:val="009147F1"/>
    <w:rsid w:val="009149D0"/>
    <w:rsid w:val="0091530B"/>
    <w:rsid w:val="00915ED3"/>
    <w:rsid w:val="00916013"/>
    <w:rsid w:val="009166E8"/>
    <w:rsid w:val="009166EC"/>
    <w:rsid w:val="009167B8"/>
    <w:rsid w:val="00916B7F"/>
    <w:rsid w:val="00916DAA"/>
    <w:rsid w:val="0091759F"/>
    <w:rsid w:val="00917BE4"/>
    <w:rsid w:val="00917EBD"/>
    <w:rsid w:val="0092047D"/>
    <w:rsid w:val="00920CA8"/>
    <w:rsid w:val="00921788"/>
    <w:rsid w:val="00922518"/>
    <w:rsid w:val="00922AE7"/>
    <w:rsid w:val="00922B12"/>
    <w:rsid w:val="0092327D"/>
    <w:rsid w:val="009234E9"/>
    <w:rsid w:val="00923A21"/>
    <w:rsid w:val="00923D99"/>
    <w:rsid w:val="009246DF"/>
    <w:rsid w:val="00924825"/>
    <w:rsid w:val="0092507D"/>
    <w:rsid w:val="00925322"/>
    <w:rsid w:val="0092696B"/>
    <w:rsid w:val="00926DDC"/>
    <w:rsid w:val="00926E0B"/>
    <w:rsid w:val="009272AD"/>
    <w:rsid w:val="009305C1"/>
    <w:rsid w:val="0093124A"/>
    <w:rsid w:val="00931715"/>
    <w:rsid w:val="00932B51"/>
    <w:rsid w:val="00932DC5"/>
    <w:rsid w:val="00933B42"/>
    <w:rsid w:val="00933BFF"/>
    <w:rsid w:val="0093403B"/>
    <w:rsid w:val="0093499D"/>
    <w:rsid w:val="00935D45"/>
    <w:rsid w:val="00936617"/>
    <w:rsid w:val="00936636"/>
    <w:rsid w:val="009366E0"/>
    <w:rsid w:val="00936F14"/>
    <w:rsid w:val="009371A7"/>
    <w:rsid w:val="00937209"/>
    <w:rsid w:val="00940561"/>
    <w:rsid w:val="00941249"/>
    <w:rsid w:val="009413F5"/>
    <w:rsid w:val="009414F6"/>
    <w:rsid w:val="00941927"/>
    <w:rsid w:val="0094310C"/>
    <w:rsid w:val="0094313B"/>
    <w:rsid w:val="00944C71"/>
    <w:rsid w:val="00944DD0"/>
    <w:rsid w:val="009454D9"/>
    <w:rsid w:val="00945B7E"/>
    <w:rsid w:val="00946330"/>
    <w:rsid w:val="00946B5E"/>
    <w:rsid w:val="00946C8F"/>
    <w:rsid w:val="00947B10"/>
    <w:rsid w:val="00947CEC"/>
    <w:rsid w:val="0094A716"/>
    <w:rsid w:val="0095419E"/>
    <w:rsid w:val="00954508"/>
    <w:rsid w:val="00955EE1"/>
    <w:rsid w:val="00955F02"/>
    <w:rsid w:val="00955FE2"/>
    <w:rsid w:val="0095605C"/>
    <w:rsid w:val="00956EBD"/>
    <w:rsid w:val="009570DC"/>
    <w:rsid w:val="00957AAD"/>
    <w:rsid w:val="00957C15"/>
    <w:rsid w:val="009602E9"/>
    <w:rsid w:val="00960B71"/>
    <w:rsid w:val="00960B8F"/>
    <w:rsid w:val="009613F9"/>
    <w:rsid w:val="00961613"/>
    <w:rsid w:val="00962D20"/>
    <w:rsid w:val="00963361"/>
    <w:rsid w:val="00963741"/>
    <w:rsid w:val="00963A67"/>
    <w:rsid w:val="00964403"/>
    <w:rsid w:val="0096528A"/>
    <w:rsid w:val="00966368"/>
    <w:rsid w:val="0096698C"/>
    <w:rsid w:val="009672BF"/>
    <w:rsid w:val="00971D0D"/>
    <w:rsid w:val="009721A3"/>
    <w:rsid w:val="00973BAE"/>
    <w:rsid w:val="00973C8C"/>
    <w:rsid w:val="00973FE0"/>
    <w:rsid w:val="0097509E"/>
    <w:rsid w:val="00975170"/>
    <w:rsid w:val="009755C3"/>
    <w:rsid w:val="00976054"/>
    <w:rsid w:val="00976569"/>
    <w:rsid w:val="009765A5"/>
    <w:rsid w:val="00977133"/>
    <w:rsid w:val="009772BE"/>
    <w:rsid w:val="00977387"/>
    <w:rsid w:val="00981D65"/>
    <w:rsid w:val="00982501"/>
    <w:rsid w:val="00982C34"/>
    <w:rsid w:val="00984273"/>
    <w:rsid w:val="00984D44"/>
    <w:rsid w:val="00984DFD"/>
    <w:rsid w:val="009855F7"/>
    <w:rsid w:val="0098575B"/>
    <w:rsid w:val="00986563"/>
    <w:rsid w:val="00987A10"/>
    <w:rsid w:val="00990A78"/>
    <w:rsid w:val="00990E70"/>
    <w:rsid w:val="00991FBF"/>
    <w:rsid w:val="00992E26"/>
    <w:rsid w:val="00992E6E"/>
    <w:rsid w:val="009934E8"/>
    <w:rsid w:val="0099487D"/>
    <w:rsid w:val="009957F2"/>
    <w:rsid w:val="009961B4"/>
    <w:rsid w:val="009966D8"/>
    <w:rsid w:val="00997795"/>
    <w:rsid w:val="00997E50"/>
    <w:rsid w:val="009A01FD"/>
    <w:rsid w:val="009A0480"/>
    <w:rsid w:val="009A08EA"/>
    <w:rsid w:val="009A3FF7"/>
    <w:rsid w:val="009A4024"/>
    <w:rsid w:val="009A44AF"/>
    <w:rsid w:val="009A481F"/>
    <w:rsid w:val="009A4C13"/>
    <w:rsid w:val="009A516A"/>
    <w:rsid w:val="009A5D5F"/>
    <w:rsid w:val="009A5F16"/>
    <w:rsid w:val="009A6243"/>
    <w:rsid w:val="009A66D0"/>
    <w:rsid w:val="009A79DF"/>
    <w:rsid w:val="009A7AD3"/>
    <w:rsid w:val="009A7E67"/>
    <w:rsid w:val="009B0FCB"/>
    <w:rsid w:val="009B122A"/>
    <w:rsid w:val="009B1E5A"/>
    <w:rsid w:val="009B22FF"/>
    <w:rsid w:val="009B24F1"/>
    <w:rsid w:val="009B2597"/>
    <w:rsid w:val="009B2E73"/>
    <w:rsid w:val="009B2EB9"/>
    <w:rsid w:val="009B313C"/>
    <w:rsid w:val="009B348E"/>
    <w:rsid w:val="009B377A"/>
    <w:rsid w:val="009B388F"/>
    <w:rsid w:val="009B3B5D"/>
    <w:rsid w:val="009B3F47"/>
    <w:rsid w:val="009B40A8"/>
    <w:rsid w:val="009B4396"/>
    <w:rsid w:val="009B499F"/>
    <w:rsid w:val="009B4C25"/>
    <w:rsid w:val="009B5E14"/>
    <w:rsid w:val="009B6B44"/>
    <w:rsid w:val="009B7282"/>
    <w:rsid w:val="009B757F"/>
    <w:rsid w:val="009B7C8D"/>
    <w:rsid w:val="009B7DB4"/>
    <w:rsid w:val="009C0010"/>
    <w:rsid w:val="009C057F"/>
    <w:rsid w:val="009C06AC"/>
    <w:rsid w:val="009C0B13"/>
    <w:rsid w:val="009C0CA0"/>
    <w:rsid w:val="009C13D9"/>
    <w:rsid w:val="009C164F"/>
    <w:rsid w:val="009C1A73"/>
    <w:rsid w:val="009C1B9A"/>
    <w:rsid w:val="009C1CB4"/>
    <w:rsid w:val="009C2478"/>
    <w:rsid w:val="009C26F8"/>
    <w:rsid w:val="009C3321"/>
    <w:rsid w:val="009C3CB6"/>
    <w:rsid w:val="009C46C2"/>
    <w:rsid w:val="009C4B49"/>
    <w:rsid w:val="009C5B9F"/>
    <w:rsid w:val="009C67CE"/>
    <w:rsid w:val="009C6863"/>
    <w:rsid w:val="009C6E85"/>
    <w:rsid w:val="009C73F2"/>
    <w:rsid w:val="009C78BF"/>
    <w:rsid w:val="009C7907"/>
    <w:rsid w:val="009C7AC0"/>
    <w:rsid w:val="009D0200"/>
    <w:rsid w:val="009D0202"/>
    <w:rsid w:val="009D0221"/>
    <w:rsid w:val="009D1CE4"/>
    <w:rsid w:val="009D269B"/>
    <w:rsid w:val="009D33C2"/>
    <w:rsid w:val="009D341C"/>
    <w:rsid w:val="009D3A01"/>
    <w:rsid w:val="009D3D6F"/>
    <w:rsid w:val="009D49A5"/>
    <w:rsid w:val="009D5CF4"/>
    <w:rsid w:val="009D6257"/>
    <w:rsid w:val="009D6D5C"/>
    <w:rsid w:val="009D6DCB"/>
    <w:rsid w:val="009E0733"/>
    <w:rsid w:val="009E0961"/>
    <w:rsid w:val="009E0BCE"/>
    <w:rsid w:val="009E12CE"/>
    <w:rsid w:val="009E178B"/>
    <w:rsid w:val="009E28D9"/>
    <w:rsid w:val="009E54CF"/>
    <w:rsid w:val="009E5BE0"/>
    <w:rsid w:val="009E6051"/>
    <w:rsid w:val="009E6B52"/>
    <w:rsid w:val="009E794A"/>
    <w:rsid w:val="009F0F60"/>
    <w:rsid w:val="009F10BC"/>
    <w:rsid w:val="009F14F8"/>
    <w:rsid w:val="009F163A"/>
    <w:rsid w:val="009F1700"/>
    <w:rsid w:val="009F29EF"/>
    <w:rsid w:val="009F2F21"/>
    <w:rsid w:val="009F365D"/>
    <w:rsid w:val="009F38F8"/>
    <w:rsid w:val="009F3CA6"/>
    <w:rsid w:val="009F3DBB"/>
    <w:rsid w:val="009F4826"/>
    <w:rsid w:val="009F4AC9"/>
    <w:rsid w:val="009F54BD"/>
    <w:rsid w:val="009F689D"/>
    <w:rsid w:val="00A00320"/>
    <w:rsid w:val="00A00826"/>
    <w:rsid w:val="00A00E3B"/>
    <w:rsid w:val="00A00EAA"/>
    <w:rsid w:val="00A01650"/>
    <w:rsid w:val="00A01708"/>
    <w:rsid w:val="00A017A3"/>
    <w:rsid w:val="00A02A3E"/>
    <w:rsid w:val="00A03493"/>
    <w:rsid w:val="00A04525"/>
    <w:rsid w:val="00A04A1C"/>
    <w:rsid w:val="00A05580"/>
    <w:rsid w:val="00A0601D"/>
    <w:rsid w:val="00A06327"/>
    <w:rsid w:val="00A06689"/>
    <w:rsid w:val="00A06928"/>
    <w:rsid w:val="00A06937"/>
    <w:rsid w:val="00A06CE7"/>
    <w:rsid w:val="00A06D5C"/>
    <w:rsid w:val="00A072B1"/>
    <w:rsid w:val="00A072BD"/>
    <w:rsid w:val="00A0797E"/>
    <w:rsid w:val="00A07CC0"/>
    <w:rsid w:val="00A10052"/>
    <w:rsid w:val="00A10187"/>
    <w:rsid w:val="00A109A1"/>
    <w:rsid w:val="00A10E1A"/>
    <w:rsid w:val="00A11B00"/>
    <w:rsid w:val="00A12801"/>
    <w:rsid w:val="00A129BD"/>
    <w:rsid w:val="00A129D9"/>
    <w:rsid w:val="00A12A21"/>
    <w:rsid w:val="00A1310F"/>
    <w:rsid w:val="00A13ACB"/>
    <w:rsid w:val="00A13BA5"/>
    <w:rsid w:val="00A14B9E"/>
    <w:rsid w:val="00A1561B"/>
    <w:rsid w:val="00A15B5B"/>
    <w:rsid w:val="00A16AF1"/>
    <w:rsid w:val="00A16CCF"/>
    <w:rsid w:val="00A179D8"/>
    <w:rsid w:val="00A20328"/>
    <w:rsid w:val="00A2072D"/>
    <w:rsid w:val="00A20755"/>
    <w:rsid w:val="00A20A7F"/>
    <w:rsid w:val="00A21174"/>
    <w:rsid w:val="00A21195"/>
    <w:rsid w:val="00A21A0B"/>
    <w:rsid w:val="00A2398D"/>
    <w:rsid w:val="00A2417F"/>
    <w:rsid w:val="00A24AC8"/>
    <w:rsid w:val="00A2500F"/>
    <w:rsid w:val="00A253F8"/>
    <w:rsid w:val="00A25455"/>
    <w:rsid w:val="00A25B02"/>
    <w:rsid w:val="00A277A8"/>
    <w:rsid w:val="00A27C77"/>
    <w:rsid w:val="00A305E8"/>
    <w:rsid w:val="00A309FE"/>
    <w:rsid w:val="00A30BEE"/>
    <w:rsid w:val="00A30E62"/>
    <w:rsid w:val="00A32DE9"/>
    <w:rsid w:val="00A332A2"/>
    <w:rsid w:val="00A33500"/>
    <w:rsid w:val="00A33B02"/>
    <w:rsid w:val="00A34451"/>
    <w:rsid w:val="00A359B7"/>
    <w:rsid w:val="00A35AA0"/>
    <w:rsid w:val="00A35EA2"/>
    <w:rsid w:val="00A35F50"/>
    <w:rsid w:val="00A36E47"/>
    <w:rsid w:val="00A3797C"/>
    <w:rsid w:val="00A41794"/>
    <w:rsid w:val="00A42206"/>
    <w:rsid w:val="00A42AAB"/>
    <w:rsid w:val="00A43DBB"/>
    <w:rsid w:val="00A444AC"/>
    <w:rsid w:val="00A448DA"/>
    <w:rsid w:val="00A44CB3"/>
    <w:rsid w:val="00A454D7"/>
    <w:rsid w:val="00A45538"/>
    <w:rsid w:val="00A463BF"/>
    <w:rsid w:val="00A47781"/>
    <w:rsid w:val="00A508B1"/>
    <w:rsid w:val="00A51000"/>
    <w:rsid w:val="00A527CA"/>
    <w:rsid w:val="00A52DDB"/>
    <w:rsid w:val="00A535BD"/>
    <w:rsid w:val="00A537B9"/>
    <w:rsid w:val="00A538C1"/>
    <w:rsid w:val="00A53CF5"/>
    <w:rsid w:val="00A564FE"/>
    <w:rsid w:val="00A56555"/>
    <w:rsid w:val="00A5746B"/>
    <w:rsid w:val="00A60C00"/>
    <w:rsid w:val="00A60E2B"/>
    <w:rsid w:val="00A60EFB"/>
    <w:rsid w:val="00A610CE"/>
    <w:rsid w:val="00A612BC"/>
    <w:rsid w:val="00A616C2"/>
    <w:rsid w:val="00A616E7"/>
    <w:rsid w:val="00A61F37"/>
    <w:rsid w:val="00A62883"/>
    <w:rsid w:val="00A628E4"/>
    <w:rsid w:val="00A639EE"/>
    <w:rsid w:val="00A63B59"/>
    <w:rsid w:val="00A64FDC"/>
    <w:rsid w:val="00A65142"/>
    <w:rsid w:val="00A65923"/>
    <w:rsid w:val="00A65BE0"/>
    <w:rsid w:val="00A66CF2"/>
    <w:rsid w:val="00A67189"/>
    <w:rsid w:val="00A6776A"/>
    <w:rsid w:val="00A67CFB"/>
    <w:rsid w:val="00A700AB"/>
    <w:rsid w:val="00A7070B"/>
    <w:rsid w:val="00A70CB2"/>
    <w:rsid w:val="00A713D0"/>
    <w:rsid w:val="00A715AC"/>
    <w:rsid w:val="00A71C17"/>
    <w:rsid w:val="00A71F6D"/>
    <w:rsid w:val="00A725E9"/>
    <w:rsid w:val="00A735A7"/>
    <w:rsid w:val="00A739AA"/>
    <w:rsid w:val="00A74314"/>
    <w:rsid w:val="00A7446A"/>
    <w:rsid w:val="00A766EE"/>
    <w:rsid w:val="00A77B0B"/>
    <w:rsid w:val="00A77DA9"/>
    <w:rsid w:val="00A77FDD"/>
    <w:rsid w:val="00A80101"/>
    <w:rsid w:val="00A80426"/>
    <w:rsid w:val="00A811DB"/>
    <w:rsid w:val="00A813AF"/>
    <w:rsid w:val="00A81660"/>
    <w:rsid w:val="00A82240"/>
    <w:rsid w:val="00A824DA"/>
    <w:rsid w:val="00A82870"/>
    <w:rsid w:val="00A830AC"/>
    <w:rsid w:val="00A83270"/>
    <w:rsid w:val="00A8330E"/>
    <w:rsid w:val="00A83683"/>
    <w:rsid w:val="00A8372A"/>
    <w:rsid w:val="00A84600"/>
    <w:rsid w:val="00A84CBB"/>
    <w:rsid w:val="00A851AA"/>
    <w:rsid w:val="00A85255"/>
    <w:rsid w:val="00A85B26"/>
    <w:rsid w:val="00A8637C"/>
    <w:rsid w:val="00A86B4B"/>
    <w:rsid w:val="00A86FCA"/>
    <w:rsid w:val="00A87778"/>
    <w:rsid w:val="00A90AEF"/>
    <w:rsid w:val="00A917ED"/>
    <w:rsid w:val="00A922B4"/>
    <w:rsid w:val="00A93799"/>
    <w:rsid w:val="00A93FB0"/>
    <w:rsid w:val="00A94233"/>
    <w:rsid w:val="00A944E4"/>
    <w:rsid w:val="00A94A6E"/>
    <w:rsid w:val="00A95281"/>
    <w:rsid w:val="00A96097"/>
    <w:rsid w:val="00A96271"/>
    <w:rsid w:val="00A9664F"/>
    <w:rsid w:val="00A970B6"/>
    <w:rsid w:val="00A97BD5"/>
    <w:rsid w:val="00AA02E2"/>
    <w:rsid w:val="00AA05C3"/>
    <w:rsid w:val="00AA13A9"/>
    <w:rsid w:val="00AA1639"/>
    <w:rsid w:val="00AA1645"/>
    <w:rsid w:val="00AA2385"/>
    <w:rsid w:val="00AA2896"/>
    <w:rsid w:val="00AA28A3"/>
    <w:rsid w:val="00AA2E6E"/>
    <w:rsid w:val="00AA4B1D"/>
    <w:rsid w:val="00AA56C7"/>
    <w:rsid w:val="00AA60FE"/>
    <w:rsid w:val="00AA6975"/>
    <w:rsid w:val="00AA7D0B"/>
    <w:rsid w:val="00AB14CB"/>
    <w:rsid w:val="00AB1AB0"/>
    <w:rsid w:val="00AB2333"/>
    <w:rsid w:val="00AB23E6"/>
    <w:rsid w:val="00AB2FBE"/>
    <w:rsid w:val="00AB3AD2"/>
    <w:rsid w:val="00AB3D7E"/>
    <w:rsid w:val="00AB447A"/>
    <w:rsid w:val="00AB522B"/>
    <w:rsid w:val="00AB5EA8"/>
    <w:rsid w:val="00AB7CCD"/>
    <w:rsid w:val="00AB7D0E"/>
    <w:rsid w:val="00AC16FD"/>
    <w:rsid w:val="00AC197E"/>
    <w:rsid w:val="00AC1DB5"/>
    <w:rsid w:val="00AC2584"/>
    <w:rsid w:val="00AC307E"/>
    <w:rsid w:val="00AC393A"/>
    <w:rsid w:val="00AC3C6D"/>
    <w:rsid w:val="00AC3FED"/>
    <w:rsid w:val="00AC490B"/>
    <w:rsid w:val="00AC4BA2"/>
    <w:rsid w:val="00AC4D47"/>
    <w:rsid w:val="00AC5917"/>
    <w:rsid w:val="00AC5B22"/>
    <w:rsid w:val="00AC5D32"/>
    <w:rsid w:val="00AC5FC6"/>
    <w:rsid w:val="00AC6B4C"/>
    <w:rsid w:val="00AC6FBB"/>
    <w:rsid w:val="00AC7066"/>
    <w:rsid w:val="00AC75AC"/>
    <w:rsid w:val="00AC7B8F"/>
    <w:rsid w:val="00AC7D51"/>
    <w:rsid w:val="00AD02FD"/>
    <w:rsid w:val="00AD07A6"/>
    <w:rsid w:val="00AD0982"/>
    <w:rsid w:val="00AD0C6D"/>
    <w:rsid w:val="00AD1380"/>
    <w:rsid w:val="00AD20C6"/>
    <w:rsid w:val="00AD2601"/>
    <w:rsid w:val="00AD27A2"/>
    <w:rsid w:val="00AD2897"/>
    <w:rsid w:val="00AD2EB4"/>
    <w:rsid w:val="00AD3607"/>
    <w:rsid w:val="00AD3863"/>
    <w:rsid w:val="00AD389C"/>
    <w:rsid w:val="00AD4039"/>
    <w:rsid w:val="00AD55D2"/>
    <w:rsid w:val="00AD5AB8"/>
    <w:rsid w:val="00AD6783"/>
    <w:rsid w:val="00AD6EC5"/>
    <w:rsid w:val="00AD7613"/>
    <w:rsid w:val="00AD77B1"/>
    <w:rsid w:val="00AE07FF"/>
    <w:rsid w:val="00AE0808"/>
    <w:rsid w:val="00AE0A79"/>
    <w:rsid w:val="00AE0EAC"/>
    <w:rsid w:val="00AE12E4"/>
    <w:rsid w:val="00AE1576"/>
    <w:rsid w:val="00AE15AD"/>
    <w:rsid w:val="00AE19AB"/>
    <w:rsid w:val="00AE19F9"/>
    <w:rsid w:val="00AE2149"/>
    <w:rsid w:val="00AE240B"/>
    <w:rsid w:val="00AE252A"/>
    <w:rsid w:val="00AE4E65"/>
    <w:rsid w:val="00AE4FCD"/>
    <w:rsid w:val="00AE5908"/>
    <w:rsid w:val="00AE5FD1"/>
    <w:rsid w:val="00AE6CD9"/>
    <w:rsid w:val="00AF0E7C"/>
    <w:rsid w:val="00AF0EBD"/>
    <w:rsid w:val="00AF0F0F"/>
    <w:rsid w:val="00AF21AE"/>
    <w:rsid w:val="00AF2536"/>
    <w:rsid w:val="00AF34E2"/>
    <w:rsid w:val="00AF37B4"/>
    <w:rsid w:val="00AF4363"/>
    <w:rsid w:val="00AF4394"/>
    <w:rsid w:val="00AF4DCC"/>
    <w:rsid w:val="00AF4F83"/>
    <w:rsid w:val="00AF614E"/>
    <w:rsid w:val="00AF6AC5"/>
    <w:rsid w:val="00AF6B21"/>
    <w:rsid w:val="00AF6F62"/>
    <w:rsid w:val="00AF7501"/>
    <w:rsid w:val="00AF7A79"/>
    <w:rsid w:val="00AF7E69"/>
    <w:rsid w:val="00B00007"/>
    <w:rsid w:val="00B00B04"/>
    <w:rsid w:val="00B00E97"/>
    <w:rsid w:val="00B00EF4"/>
    <w:rsid w:val="00B01688"/>
    <w:rsid w:val="00B02CD9"/>
    <w:rsid w:val="00B030A8"/>
    <w:rsid w:val="00B038E3"/>
    <w:rsid w:val="00B03B9D"/>
    <w:rsid w:val="00B04CE6"/>
    <w:rsid w:val="00B05782"/>
    <w:rsid w:val="00B05BF7"/>
    <w:rsid w:val="00B05E70"/>
    <w:rsid w:val="00B06556"/>
    <w:rsid w:val="00B10037"/>
    <w:rsid w:val="00B10941"/>
    <w:rsid w:val="00B11B68"/>
    <w:rsid w:val="00B11E82"/>
    <w:rsid w:val="00B1290F"/>
    <w:rsid w:val="00B12ABB"/>
    <w:rsid w:val="00B13242"/>
    <w:rsid w:val="00B136EA"/>
    <w:rsid w:val="00B13745"/>
    <w:rsid w:val="00B13B76"/>
    <w:rsid w:val="00B14F5E"/>
    <w:rsid w:val="00B15422"/>
    <w:rsid w:val="00B155DC"/>
    <w:rsid w:val="00B161CE"/>
    <w:rsid w:val="00B165F3"/>
    <w:rsid w:val="00B17120"/>
    <w:rsid w:val="00B2257B"/>
    <w:rsid w:val="00B2267A"/>
    <w:rsid w:val="00B22835"/>
    <w:rsid w:val="00B23EBA"/>
    <w:rsid w:val="00B23F57"/>
    <w:rsid w:val="00B243E2"/>
    <w:rsid w:val="00B247EF"/>
    <w:rsid w:val="00B26034"/>
    <w:rsid w:val="00B2754E"/>
    <w:rsid w:val="00B27A2A"/>
    <w:rsid w:val="00B31961"/>
    <w:rsid w:val="00B31999"/>
    <w:rsid w:val="00B31ADE"/>
    <w:rsid w:val="00B31C2E"/>
    <w:rsid w:val="00B3223C"/>
    <w:rsid w:val="00B32506"/>
    <w:rsid w:val="00B32FB8"/>
    <w:rsid w:val="00B3313E"/>
    <w:rsid w:val="00B33675"/>
    <w:rsid w:val="00B3389F"/>
    <w:rsid w:val="00B33B6C"/>
    <w:rsid w:val="00B33FC7"/>
    <w:rsid w:val="00B34DCE"/>
    <w:rsid w:val="00B3528F"/>
    <w:rsid w:val="00B352CB"/>
    <w:rsid w:val="00B3671C"/>
    <w:rsid w:val="00B36835"/>
    <w:rsid w:val="00B36E5A"/>
    <w:rsid w:val="00B40353"/>
    <w:rsid w:val="00B40726"/>
    <w:rsid w:val="00B40CE4"/>
    <w:rsid w:val="00B40FD3"/>
    <w:rsid w:val="00B410E6"/>
    <w:rsid w:val="00B41231"/>
    <w:rsid w:val="00B4166D"/>
    <w:rsid w:val="00B41857"/>
    <w:rsid w:val="00B42176"/>
    <w:rsid w:val="00B429A3"/>
    <w:rsid w:val="00B433CE"/>
    <w:rsid w:val="00B439E3"/>
    <w:rsid w:val="00B43A51"/>
    <w:rsid w:val="00B43BD4"/>
    <w:rsid w:val="00B440CD"/>
    <w:rsid w:val="00B44514"/>
    <w:rsid w:val="00B4562F"/>
    <w:rsid w:val="00B45AE9"/>
    <w:rsid w:val="00B467ED"/>
    <w:rsid w:val="00B46F48"/>
    <w:rsid w:val="00B470B6"/>
    <w:rsid w:val="00B4770C"/>
    <w:rsid w:val="00B47994"/>
    <w:rsid w:val="00B47EB0"/>
    <w:rsid w:val="00B501BA"/>
    <w:rsid w:val="00B50469"/>
    <w:rsid w:val="00B50551"/>
    <w:rsid w:val="00B50E41"/>
    <w:rsid w:val="00B50E53"/>
    <w:rsid w:val="00B51C80"/>
    <w:rsid w:val="00B52433"/>
    <w:rsid w:val="00B52F8C"/>
    <w:rsid w:val="00B53168"/>
    <w:rsid w:val="00B53A61"/>
    <w:rsid w:val="00B53AFD"/>
    <w:rsid w:val="00B53E0F"/>
    <w:rsid w:val="00B53FEC"/>
    <w:rsid w:val="00B54D16"/>
    <w:rsid w:val="00B56402"/>
    <w:rsid w:val="00B5644F"/>
    <w:rsid w:val="00B56ED3"/>
    <w:rsid w:val="00B571E6"/>
    <w:rsid w:val="00B574D0"/>
    <w:rsid w:val="00B577B7"/>
    <w:rsid w:val="00B5798A"/>
    <w:rsid w:val="00B60499"/>
    <w:rsid w:val="00B605D6"/>
    <w:rsid w:val="00B60E79"/>
    <w:rsid w:val="00B62039"/>
    <w:rsid w:val="00B623DF"/>
    <w:rsid w:val="00B6271E"/>
    <w:rsid w:val="00B627A8"/>
    <w:rsid w:val="00B62C78"/>
    <w:rsid w:val="00B62F27"/>
    <w:rsid w:val="00B63F26"/>
    <w:rsid w:val="00B64EE6"/>
    <w:rsid w:val="00B65C96"/>
    <w:rsid w:val="00B66422"/>
    <w:rsid w:val="00B66597"/>
    <w:rsid w:val="00B66640"/>
    <w:rsid w:val="00B7021C"/>
    <w:rsid w:val="00B70282"/>
    <w:rsid w:val="00B70B59"/>
    <w:rsid w:val="00B731DD"/>
    <w:rsid w:val="00B739CB"/>
    <w:rsid w:val="00B739FD"/>
    <w:rsid w:val="00B74597"/>
    <w:rsid w:val="00B74865"/>
    <w:rsid w:val="00B751F8"/>
    <w:rsid w:val="00B75574"/>
    <w:rsid w:val="00B756AE"/>
    <w:rsid w:val="00B7570B"/>
    <w:rsid w:val="00B75E06"/>
    <w:rsid w:val="00B75F12"/>
    <w:rsid w:val="00B76CF9"/>
    <w:rsid w:val="00B7772A"/>
    <w:rsid w:val="00B77C01"/>
    <w:rsid w:val="00B805B3"/>
    <w:rsid w:val="00B80E73"/>
    <w:rsid w:val="00B8158D"/>
    <w:rsid w:val="00B81B5F"/>
    <w:rsid w:val="00B81D5F"/>
    <w:rsid w:val="00B81EA0"/>
    <w:rsid w:val="00B82C6D"/>
    <w:rsid w:val="00B8403B"/>
    <w:rsid w:val="00B84476"/>
    <w:rsid w:val="00B84DBB"/>
    <w:rsid w:val="00B84DBF"/>
    <w:rsid w:val="00B8503B"/>
    <w:rsid w:val="00B85AF7"/>
    <w:rsid w:val="00B8704B"/>
    <w:rsid w:val="00B87062"/>
    <w:rsid w:val="00B872C7"/>
    <w:rsid w:val="00B876ED"/>
    <w:rsid w:val="00B907C1"/>
    <w:rsid w:val="00B917F3"/>
    <w:rsid w:val="00B921FE"/>
    <w:rsid w:val="00B92A10"/>
    <w:rsid w:val="00B931D7"/>
    <w:rsid w:val="00B933B0"/>
    <w:rsid w:val="00B935BC"/>
    <w:rsid w:val="00B93B31"/>
    <w:rsid w:val="00B9476A"/>
    <w:rsid w:val="00B94C41"/>
    <w:rsid w:val="00B96493"/>
    <w:rsid w:val="00B96699"/>
    <w:rsid w:val="00B9747C"/>
    <w:rsid w:val="00BA0780"/>
    <w:rsid w:val="00BA08C8"/>
    <w:rsid w:val="00BA267A"/>
    <w:rsid w:val="00BA29B2"/>
    <w:rsid w:val="00BA4025"/>
    <w:rsid w:val="00BA458B"/>
    <w:rsid w:val="00BA4762"/>
    <w:rsid w:val="00BA48C4"/>
    <w:rsid w:val="00BA5DD6"/>
    <w:rsid w:val="00BA6662"/>
    <w:rsid w:val="00BA6E1E"/>
    <w:rsid w:val="00BA7D3A"/>
    <w:rsid w:val="00BB046D"/>
    <w:rsid w:val="00BB05B5"/>
    <w:rsid w:val="00BB0A36"/>
    <w:rsid w:val="00BB0CFA"/>
    <w:rsid w:val="00BB0D7A"/>
    <w:rsid w:val="00BB191F"/>
    <w:rsid w:val="00BB1D4D"/>
    <w:rsid w:val="00BB4453"/>
    <w:rsid w:val="00BB5073"/>
    <w:rsid w:val="00BB6D0B"/>
    <w:rsid w:val="00BB7169"/>
    <w:rsid w:val="00BC017A"/>
    <w:rsid w:val="00BC0248"/>
    <w:rsid w:val="00BC162E"/>
    <w:rsid w:val="00BC1B41"/>
    <w:rsid w:val="00BC2D1C"/>
    <w:rsid w:val="00BC34F6"/>
    <w:rsid w:val="00BC4257"/>
    <w:rsid w:val="00BC4347"/>
    <w:rsid w:val="00BC4864"/>
    <w:rsid w:val="00BC61B1"/>
    <w:rsid w:val="00BC6A40"/>
    <w:rsid w:val="00BC713B"/>
    <w:rsid w:val="00BC76A9"/>
    <w:rsid w:val="00BC7C0A"/>
    <w:rsid w:val="00BD0D7A"/>
    <w:rsid w:val="00BD0F74"/>
    <w:rsid w:val="00BD14DA"/>
    <w:rsid w:val="00BD1593"/>
    <w:rsid w:val="00BD2197"/>
    <w:rsid w:val="00BD2434"/>
    <w:rsid w:val="00BD25B4"/>
    <w:rsid w:val="00BD2770"/>
    <w:rsid w:val="00BD27D3"/>
    <w:rsid w:val="00BD2AAD"/>
    <w:rsid w:val="00BD2D61"/>
    <w:rsid w:val="00BD2D9A"/>
    <w:rsid w:val="00BD3DC0"/>
    <w:rsid w:val="00BD44F1"/>
    <w:rsid w:val="00BD4AC5"/>
    <w:rsid w:val="00BD4F54"/>
    <w:rsid w:val="00BD54BA"/>
    <w:rsid w:val="00BD567E"/>
    <w:rsid w:val="00BD5798"/>
    <w:rsid w:val="00BD57BA"/>
    <w:rsid w:val="00BD5DCB"/>
    <w:rsid w:val="00BD6CB6"/>
    <w:rsid w:val="00BD6DCA"/>
    <w:rsid w:val="00BE0A00"/>
    <w:rsid w:val="00BE0A50"/>
    <w:rsid w:val="00BE0DFF"/>
    <w:rsid w:val="00BE185D"/>
    <w:rsid w:val="00BE262B"/>
    <w:rsid w:val="00BE2BC7"/>
    <w:rsid w:val="00BE3548"/>
    <w:rsid w:val="00BE37E4"/>
    <w:rsid w:val="00BE39D8"/>
    <w:rsid w:val="00BE46AA"/>
    <w:rsid w:val="00BE4F63"/>
    <w:rsid w:val="00BE552A"/>
    <w:rsid w:val="00BE59B2"/>
    <w:rsid w:val="00BE63CD"/>
    <w:rsid w:val="00BE7048"/>
    <w:rsid w:val="00BE7201"/>
    <w:rsid w:val="00BE7465"/>
    <w:rsid w:val="00BE7BAD"/>
    <w:rsid w:val="00BF1105"/>
    <w:rsid w:val="00BF1C8F"/>
    <w:rsid w:val="00BF1D98"/>
    <w:rsid w:val="00BF2269"/>
    <w:rsid w:val="00BF2DF3"/>
    <w:rsid w:val="00BF37D1"/>
    <w:rsid w:val="00BF3CE0"/>
    <w:rsid w:val="00BF4160"/>
    <w:rsid w:val="00BF5634"/>
    <w:rsid w:val="00BF5B07"/>
    <w:rsid w:val="00BF63E6"/>
    <w:rsid w:val="00BF7149"/>
    <w:rsid w:val="00BF7F7D"/>
    <w:rsid w:val="00C00E0F"/>
    <w:rsid w:val="00C01271"/>
    <w:rsid w:val="00C01D3B"/>
    <w:rsid w:val="00C0287D"/>
    <w:rsid w:val="00C03068"/>
    <w:rsid w:val="00C05578"/>
    <w:rsid w:val="00C05936"/>
    <w:rsid w:val="00C06366"/>
    <w:rsid w:val="00C064D1"/>
    <w:rsid w:val="00C065D2"/>
    <w:rsid w:val="00C06888"/>
    <w:rsid w:val="00C075A0"/>
    <w:rsid w:val="00C07893"/>
    <w:rsid w:val="00C07CE6"/>
    <w:rsid w:val="00C07FC8"/>
    <w:rsid w:val="00C1035C"/>
    <w:rsid w:val="00C10D37"/>
    <w:rsid w:val="00C11316"/>
    <w:rsid w:val="00C1261D"/>
    <w:rsid w:val="00C131D9"/>
    <w:rsid w:val="00C136DF"/>
    <w:rsid w:val="00C13B96"/>
    <w:rsid w:val="00C167FC"/>
    <w:rsid w:val="00C1750C"/>
    <w:rsid w:val="00C17BC7"/>
    <w:rsid w:val="00C17EFB"/>
    <w:rsid w:val="00C20564"/>
    <w:rsid w:val="00C205F5"/>
    <w:rsid w:val="00C20DB2"/>
    <w:rsid w:val="00C2190D"/>
    <w:rsid w:val="00C22187"/>
    <w:rsid w:val="00C221CB"/>
    <w:rsid w:val="00C224B6"/>
    <w:rsid w:val="00C22D74"/>
    <w:rsid w:val="00C24AF1"/>
    <w:rsid w:val="00C24E6E"/>
    <w:rsid w:val="00C25661"/>
    <w:rsid w:val="00C25886"/>
    <w:rsid w:val="00C25BC8"/>
    <w:rsid w:val="00C25BF7"/>
    <w:rsid w:val="00C25F77"/>
    <w:rsid w:val="00C266A2"/>
    <w:rsid w:val="00C2682E"/>
    <w:rsid w:val="00C26DFB"/>
    <w:rsid w:val="00C27B01"/>
    <w:rsid w:val="00C30E37"/>
    <w:rsid w:val="00C31127"/>
    <w:rsid w:val="00C32943"/>
    <w:rsid w:val="00C32BD5"/>
    <w:rsid w:val="00C337C0"/>
    <w:rsid w:val="00C33B20"/>
    <w:rsid w:val="00C33C24"/>
    <w:rsid w:val="00C3413D"/>
    <w:rsid w:val="00C34962"/>
    <w:rsid w:val="00C34DA2"/>
    <w:rsid w:val="00C358E6"/>
    <w:rsid w:val="00C35B8F"/>
    <w:rsid w:val="00C35C73"/>
    <w:rsid w:val="00C363AD"/>
    <w:rsid w:val="00C365FE"/>
    <w:rsid w:val="00C36911"/>
    <w:rsid w:val="00C36C45"/>
    <w:rsid w:val="00C37E2A"/>
    <w:rsid w:val="00C4026B"/>
    <w:rsid w:val="00C40270"/>
    <w:rsid w:val="00C4062F"/>
    <w:rsid w:val="00C40F89"/>
    <w:rsid w:val="00C41A36"/>
    <w:rsid w:val="00C41D39"/>
    <w:rsid w:val="00C42002"/>
    <w:rsid w:val="00C42928"/>
    <w:rsid w:val="00C43BDB"/>
    <w:rsid w:val="00C43DEA"/>
    <w:rsid w:val="00C44812"/>
    <w:rsid w:val="00C448B1"/>
    <w:rsid w:val="00C44CBE"/>
    <w:rsid w:val="00C456F4"/>
    <w:rsid w:val="00C4579A"/>
    <w:rsid w:val="00C45EA2"/>
    <w:rsid w:val="00C46224"/>
    <w:rsid w:val="00C462D9"/>
    <w:rsid w:val="00C46364"/>
    <w:rsid w:val="00C46B50"/>
    <w:rsid w:val="00C46F43"/>
    <w:rsid w:val="00C47348"/>
    <w:rsid w:val="00C47FB8"/>
    <w:rsid w:val="00C5222E"/>
    <w:rsid w:val="00C5285B"/>
    <w:rsid w:val="00C53EC0"/>
    <w:rsid w:val="00C543A6"/>
    <w:rsid w:val="00C549E8"/>
    <w:rsid w:val="00C55704"/>
    <w:rsid w:val="00C56FB0"/>
    <w:rsid w:val="00C57474"/>
    <w:rsid w:val="00C574C5"/>
    <w:rsid w:val="00C57F83"/>
    <w:rsid w:val="00C602F1"/>
    <w:rsid w:val="00C60E98"/>
    <w:rsid w:val="00C60EE1"/>
    <w:rsid w:val="00C61EF9"/>
    <w:rsid w:val="00C6376F"/>
    <w:rsid w:val="00C63A3C"/>
    <w:rsid w:val="00C6479C"/>
    <w:rsid w:val="00C6484A"/>
    <w:rsid w:val="00C65C39"/>
    <w:rsid w:val="00C65D3A"/>
    <w:rsid w:val="00C65E59"/>
    <w:rsid w:val="00C66EE6"/>
    <w:rsid w:val="00C7151A"/>
    <w:rsid w:val="00C718AC"/>
    <w:rsid w:val="00C71B2D"/>
    <w:rsid w:val="00C71E1E"/>
    <w:rsid w:val="00C72069"/>
    <w:rsid w:val="00C72FE6"/>
    <w:rsid w:val="00C738AE"/>
    <w:rsid w:val="00C739D7"/>
    <w:rsid w:val="00C73FBD"/>
    <w:rsid w:val="00C7720A"/>
    <w:rsid w:val="00C779DA"/>
    <w:rsid w:val="00C8000A"/>
    <w:rsid w:val="00C80F32"/>
    <w:rsid w:val="00C8123F"/>
    <w:rsid w:val="00C82C24"/>
    <w:rsid w:val="00C83D97"/>
    <w:rsid w:val="00C84B68"/>
    <w:rsid w:val="00C854B8"/>
    <w:rsid w:val="00C860B0"/>
    <w:rsid w:val="00C87511"/>
    <w:rsid w:val="00C906CD"/>
    <w:rsid w:val="00C90DFE"/>
    <w:rsid w:val="00C90E90"/>
    <w:rsid w:val="00C91BD3"/>
    <w:rsid w:val="00C91BFE"/>
    <w:rsid w:val="00C92409"/>
    <w:rsid w:val="00C92AF0"/>
    <w:rsid w:val="00C931CE"/>
    <w:rsid w:val="00C93431"/>
    <w:rsid w:val="00C93999"/>
    <w:rsid w:val="00C93C44"/>
    <w:rsid w:val="00C93EEF"/>
    <w:rsid w:val="00C94452"/>
    <w:rsid w:val="00C944FC"/>
    <w:rsid w:val="00C9469C"/>
    <w:rsid w:val="00C94871"/>
    <w:rsid w:val="00C94B57"/>
    <w:rsid w:val="00C9517E"/>
    <w:rsid w:val="00C95E1C"/>
    <w:rsid w:val="00C96C67"/>
    <w:rsid w:val="00C96F10"/>
    <w:rsid w:val="00CA18C3"/>
    <w:rsid w:val="00CA1959"/>
    <w:rsid w:val="00CA21A2"/>
    <w:rsid w:val="00CA324A"/>
    <w:rsid w:val="00CA4298"/>
    <w:rsid w:val="00CA4342"/>
    <w:rsid w:val="00CA48BB"/>
    <w:rsid w:val="00CA4AF2"/>
    <w:rsid w:val="00CA5732"/>
    <w:rsid w:val="00CA5990"/>
    <w:rsid w:val="00CA6405"/>
    <w:rsid w:val="00CA64A5"/>
    <w:rsid w:val="00CA6F33"/>
    <w:rsid w:val="00CA7082"/>
    <w:rsid w:val="00CA7293"/>
    <w:rsid w:val="00CA7A7C"/>
    <w:rsid w:val="00CA7DE2"/>
    <w:rsid w:val="00CA7F81"/>
    <w:rsid w:val="00CB0016"/>
    <w:rsid w:val="00CB074F"/>
    <w:rsid w:val="00CB0F45"/>
    <w:rsid w:val="00CB1472"/>
    <w:rsid w:val="00CB1804"/>
    <w:rsid w:val="00CB2622"/>
    <w:rsid w:val="00CB4629"/>
    <w:rsid w:val="00CB52D6"/>
    <w:rsid w:val="00CB574E"/>
    <w:rsid w:val="00CB6196"/>
    <w:rsid w:val="00CB6CDD"/>
    <w:rsid w:val="00CB6D91"/>
    <w:rsid w:val="00CB6EBA"/>
    <w:rsid w:val="00CB725A"/>
    <w:rsid w:val="00CC10EF"/>
    <w:rsid w:val="00CC187C"/>
    <w:rsid w:val="00CC1B5D"/>
    <w:rsid w:val="00CC1B9E"/>
    <w:rsid w:val="00CC2A38"/>
    <w:rsid w:val="00CC304C"/>
    <w:rsid w:val="00CC3B44"/>
    <w:rsid w:val="00CC3F0A"/>
    <w:rsid w:val="00CC5188"/>
    <w:rsid w:val="00CC58F6"/>
    <w:rsid w:val="00CC6ED1"/>
    <w:rsid w:val="00CC6F98"/>
    <w:rsid w:val="00CC717F"/>
    <w:rsid w:val="00CC72A6"/>
    <w:rsid w:val="00CC73A9"/>
    <w:rsid w:val="00CC73EE"/>
    <w:rsid w:val="00CC7DF7"/>
    <w:rsid w:val="00CD0B18"/>
    <w:rsid w:val="00CD0B2A"/>
    <w:rsid w:val="00CD1360"/>
    <w:rsid w:val="00CD1536"/>
    <w:rsid w:val="00CD1777"/>
    <w:rsid w:val="00CD1C42"/>
    <w:rsid w:val="00CD1DD2"/>
    <w:rsid w:val="00CD2562"/>
    <w:rsid w:val="00CD2930"/>
    <w:rsid w:val="00CD2A05"/>
    <w:rsid w:val="00CD2A9B"/>
    <w:rsid w:val="00CD4458"/>
    <w:rsid w:val="00CD7A1A"/>
    <w:rsid w:val="00CD7C0E"/>
    <w:rsid w:val="00CD7D8A"/>
    <w:rsid w:val="00CE02FD"/>
    <w:rsid w:val="00CE1076"/>
    <w:rsid w:val="00CE13BD"/>
    <w:rsid w:val="00CE1774"/>
    <w:rsid w:val="00CE2157"/>
    <w:rsid w:val="00CE294E"/>
    <w:rsid w:val="00CE2A7B"/>
    <w:rsid w:val="00CE3177"/>
    <w:rsid w:val="00CE41C5"/>
    <w:rsid w:val="00CE5272"/>
    <w:rsid w:val="00CE6661"/>
    <w:rsid w:val="00CE7693"/>
    <w:rsid w:val="00CE7860"/>
    <w:rsid w:val="00CE7F46"/>
    <w:rsid w:val="00CF0094"/>
    <w:rsid w:val="00CF08A3"/>
    <w:rsid w:val="00CF0D47"/>
    <w:rsid w:val="00CF1199"/>
    <w:rsid w:val="00CF1242"/>
    <w:rsid w:val="00CF1DA0"/>
    <w:rsid w:val="00CF28E3"/>
    <w:rsid w:val="00CF2BB7"/>
    <w:rsid w:val="00CF380A"/>
    <w:rsid w:val="00CF5026"/>
    <w:rsid w:val="00CF5260"/>
    <w:rsid w:val="00CF541A"/>
    <w:rsid w:val="00CF57B1"/>
    <w:rsid w:val="00CF5A83"/>
    <w:rsid w:val="00CF5C9B"/>
    <w:rsid w:val="00CF7299"/>
    <w:rsid w:val="00CF744C"/>
    <w:rsid w:val="00D005FB"/>
    <w:rsid w:val="00D00610"/>
    <w:rsid w:val="00D00947"/>
    <w:rsid w:val="00D0305D"/>
    <w:rsid w:val="00D0439D"/>
    <w:rsid w:val="00D05140"/>
    <w:rsid w:val="00D05444"/>
    <w:rsid w:val="00D0681C"/>
    <w:rsid w:val="00D07AD5"/>
    <w:rsid w:val="00D10F96"/>
    <w:rsid w:val="00D118E3"/>
    <w:rsid w:val="00D124C0"/>
    <w:rsid w:val="00D12A80"/>
    <w:rsid w:val="00D13889"/>
    <w:rsid w:val="00D13941"/>
    <w:rsid w:val="00D14863"/>
    <w:rsid w:val="00D151D6"/>
    <w:rsid w:val="00D15C3C"/>
    <w:rsid w:val="00D1704A"/>
    <w:rsid w:val="00D1723B"/>
    <w:rsid w:val="00D174B0"/>
    <w:rsid w:val="00D176AC"/>
    <w:rsid w:val="00D20DAB"/>
    <w:rsid w:val="00D211E2"/>
    <w:rsid w:val="00D22399"/>
    <w:rsid w:val="00D22831"/>
    <w:rsid w:val="00D23D47"/>
    <w:rsid w:val="00D246E8"/>
    <w:rsid w:val="00D25EE7"/>
    <w:rsid w:val="00D2665C"/>
    <w:rsid w:val="00D2697E"/>
    <w:rsid w:val="00D269C1"/>
    <w:rsid w:val="00D26BB8"/>
    <w:rsid w:val="00D26EC9"/>
    <w:rsid w:val="00D27869"/>
    <w:rsid w:val="00D27963"/>
    <w:rsid w:val="00D27FD1"/>
    <w:rsid w:val="00D306F2"/>
    <w:rsid w:val="00D3082D"/>
    <w:rsid w:val="00D30862"/>
    <w:rsid w:val="00D30B2C"/>
    <w:rsid w:val="00D30CDE"/>
    <w:rsid w:val="00D31010"/>
    <w:rsid w:val="00D318D2"/>
    <w:rsid w:val="00D31EDF"/>
    <w:rsid w:val="00D31FEF"/>
    <w:rsid w:val="00D33653"/>
    <w:rsid w:val="00D34719"/>
    <w:rsid w:val="00D34A05"/>
    <w:rsid w:val="00D34B22"/>
    <w:rsid w:val="00D34E2C"/>
    <w:rsid w:val="00D352FE"/>
    <w:rsid w:val="00D35CF4"/>
    <w:rsid w:val="00D35F0B"/>
    <w:rsid w:val="00D361A8"/>
    <w:rsid w:val="00D36297"/>
    <w:rsid w:val="00D36429"/>
    <w:rsid w:val="00D370CC"/>
    <w:rsid w:val="00D37461"/>
    <w:rsid w:val="00D40048"/>
    <w:rsid w:val="00D40DA8"/>
    <w:rsid w:val="00D4153E"/>
    <w:rsid w:val="00D41A51"/>
    <w:rsid w:val="00D41B1A"/>
    <w:rsid w:val="00D42011"/>
    <w:rsid w:val="00D4214A"/>
    <w:rsid w:val="00D4313B"/>
    <w:rsid w:val="00D43204"/>
    <w:rsid w:val="00D4360B"/>
    <w:rsid w:val="00D44224"/>
    <w:rsid w:val="00D44380"/>
    <w:rsid w:val="00D444DE"/>
    <w:rsid w:val="00D44C5F"/>
    <w:rsid w:val="00D44F96"/>
    <w:rsid w:val="00D45BDA"/>
    <w:rsid w:val="00D469C5"/>
    <w:rsid w:val="00D47AD9"/>
    <w:rsid w:val="00D47C94"/>
    <w:rsid w:val="00D47DF8"/>
    <w:rsid w:val="00D50DB0"/>
    <w:rsid w:val="00D518C1"/>
    <w:rsid w:val="00D519DC"/>
    <w:rsid w:val="00D51E4E"/>
    <w:rsid w:val="00D52F26"/>
    <w:rsid w:val="00D53324"/>
    <w:rsid w:val="00D53BD2"/>
    <w:rsid w:val="00D53E33"/>
    <w:rsid w:val="00D5416C"/>
    <w:rsid w:val="00D54568"/>
    <w:rsid w:val="00D548A9"/>
    <w:rsid w:val="00D551A6"/>
    <w:rsid w:val="00D55BAE"/>
    <w:rsid w:val="00D57FF0"/>
    <w:rsid w:val="00D6018D"/>
    <w:rsid w:val="00D6048E"/>
    <w:rsid w:val="00D6051D"/>
    <w:rsid w:val="00D6135B"/>
    <w:rsid w:val="00D6169B"/>
    <w:rsid w:val="00D61B18"/>
    <w:rsid w:val="00D61C94"/>
    <w:rsid w:val="00D61FDE"/>
    <w:rsid w:val="00D62051"/>
    <w:rsid w:val="00D62553"/>
    <w:rsid w:val="00D6258B"/>
    <w:rsid w:val="00D62971"/>
    <w:rsid w:val="00D62CEB"/>
    <w:rsid w:val="00D62DDE"/>
    <w:rsid w:val="00D63037"/>
    <w:rsid w:val="00D6313B"/>
    <w:rsid w:val="00D632F9"/>
    <w:rsid w:val="00D639EB"/>
    <w:rsid w:val="00D63D5A"/>
    <w:rsid w:val="00D641CD"/>
    <w:rsid w:val="00D64479"/>
    <w:rsid w:val="00D6495F"/>
    <w:rsid w:val="00D65141"/>
    <w:rsid w:val="00D65FC0"/>
    <w:rsid w:val="00D66E50"/>
    <w:rsid w:val="00D67017"/>
    <w:rsid w:val="00D676F1"/>
    <w:rsid w:val="00D70DEE"/>
    <w:rsid w:val="00D70F09"/>
    <w:rsid w:val="00D712E7"/>
    <w:rsid w:val="00D72420"/>
    <w:rsid w:val="00D725D5"/>
    <w:rsid w:val="00D72DA9"/>
    <w:rsid w:val="00D73027"/>
    <w:rsid w:val="00D73114"/>
    <w:rsid w:val="00D73529"/>
    <w:rsid w:val="00D73713"/>
    <w:rsid w:val="00D73C99"/>
    <w:rsid w:val="00D74100"/>
    <w:rsid w:val="00D743F4"/>
    <w:rsid w:val="00D74DC9"/>
    <w:rsid w:val="00D75D35"/>
    <w:rsid w:val="00D76122"/>
    <w:rsid w:val="00D7612A"/>
    <w:rsid w:val="00D76336"/>
    <w:rsid w:val="00D765A9"/>
    <w:rsid w:val="00D7744E"/>
    <w:rsid w:val="00D777DB"/>
    <w:rsid w:val="00D777FF"/>
    <w:rsid w:val="00D77D5B"/>
    <w:rsid w:val="00D803E8"/>
    <w:rsid w:val="00D80466"/>
    <w:rsid w:val="00D8084B"/>
    <w:rsid w:val="00D80D9E"/>
    <w:rsid w:val="00D81B85"/>
    <w:rsid w:val="00D81D07"/>
    <w:rsid w:val="00D82521"/>
    <w:rsid w:val="00D82907"/>
    <w:rsid w:val="00D83663"/>
    <w:rsid w:val="00D83810"/>
    <w:rsid w:val="00D846BC"/>
    <w:rsid w:val="00D84807"/>
    <w:rsid w:val="00D84C7E"/>
    <w:rsid w:val="00D8590C"/>
    <w:rsid w:val="00D85ADB"/>
    <w:rsid w:val="00D86703"/>
    <w:rsid w:val="00D86B72"/>
    <w:rsid w:val="00D86E30"/>
    <w:rsid w:val="00D86EAB"/>
    <w:rsid w:val="00D8704D"/>
    <w:rsid w:val="00D87488"/>
    <w:rsid w:val="00D876C9"/>
    <w:rsid w:val="00D87937"/>
    <w:rsid w:val="00D90173"/>
    <w:rsid w:val="00D90C7B"/>
    <w:rsid w:val="00D90C96"/>
    <w:rsid w:val="00D90E2F"/>
    <w:rsid w:val="00D90EA9"/>
    <w:rsid w:val="00D91772"/>
    <w:rsid w:val="00D9199E"/>
    <w:rsid w:val="00D92459"/>
    <w:rsid w:val="00D92874"/>
    <w:rsid w:val="00D92CD5"/>
    <w:rsid w:val="00D94136"/>
    <w:rsid w:val="00D955C2"/>
    <w:rsid w:val="00D95916"/>
    <w:rsid w:val="00D95E94"/>
    <w:rsid w:val="00D962A1"/>
    <w:rsid w:val="00D975E5"/>
    <w:rsid w:val="00DA0224"/>
    <w:rsid w:val="00DA038D"/>
    <w:rsid w:val="00DA0E31"/>
    <w:rsid w:val="00DA10D8"/>
    <w:rsid w:val="00DA144E"/>
    <w:rsid w:val="00DA1A73"/>
    <w:rsid w:val="00DA1A75"/>
    <w:rsid w:val="00DA1BEE"/>
    <w:rsid w:val="00DA1BEF"/>
    <w:rsid w:val="00DA2A51"/>
    <w:rsid w:val="00DA4044"/>
    <w:rsid w:val="00DA41DC"/>
    <w:rsid w:val="00DA46C1"/>
    <w:rsid w:val="00DA4B79"/>
    <w:rsid w:val="00DA517B"/>
    <w:rsid w:val="00DA5C46"/>
    <w:rsid w:val="00DA5D0F"/>
    <w:rsid w:val="00DA5E77"/>
    <w:rsid w:val="00DA6F42"/>
    <w:rsid w:val="00DA720A"/>
    <w:rsid w:val="00DA7553"/>
    <w:rsid w:val="00DA7F56"/>
    <w:rsid w:val="00DB1E86"/>
    <w:rsid w:val="00DB214D"/>
    <w:rsid w:val="00DB2540"/>
    <w:rsid w:val="00DB2E75"/>
    <w:rsid w:val="00DB3C4A"/>
    <w:rsid w:val="00DB49C8"/>
    <w:rsid w:val="00DB4B87"/>
    <w:rsid w:val="00DB4E9C"/>
    <w:rsid w:val="00DB64EA"/>
    <w:rsid w:val="00DB6CEC"/>
    <w:rsid w:val="00DB6DD7"/>
    <w:rsid w:val="00DB7339"/>
    <w:rsid w:val="00DC073B"/>
    <w:rsid w:val="00DC0928"/>
    <w:rsid w:val="00DC09C7"/>
    <w:rsid w:val="00DC0D25"/>
    <w:rsid w:val="00DC24D6"/>
    <w:rsid w:val="00DC2F07"/>
    <w:rsid w:val="00DC2F4E"/>
    <w:rsid w:val="00DC3136"/>
    <w:rsid w:val="00DC3334"/>
    <w:rsid w:val="00DC33BA"/>
    <w:rsid w:val="00DC39C2"/>
    <w:rsid w:val="00DC4B41"/>
    <w:rsid w:val="00DC51EA"/>
    <w:rsid w:val="00DC579D"/>
    <w:rsid w:val="00DC5E9E"/>
    <w:rsid w:val="00DC61CB"/>
    <w:rsid w:val="00DC69E1"/>
    <w:rsid w:val="00DC717A"/>
    <w:rsid w:val="00DC7C20"/>
    <w:rsid w:val="00DC7CE2"/>
    <w:rsid w:val="00DD0D49"/>
    <w:rsid w:val="00DD201B"/>
    <w:rsid w:val="00DD44FD"/>
    <w:rsid w:val="00DD476F"/>
    <w:rsid w:val="00DD7380"/>
    <w:rsid w:val="00DD7AC3"/>
    <w:rsid w:val="00DD7FA8"/>
    <w:rsid w:val="00DE1975"/>
    <w:rsid w:val="00DE1EB6"/>
    <w:rsid w:val="00DE3A71"/>
    <w:rsid w:val="00DE3BDA"/>
    <w:rsid w:val="00DE43E0"/>
    <w:rsid w:val="00DE501A"/>
    <w:rsid w:val="00DE5130"/>
    <w:rsid w:val="00DE515D"/>
    <w:rsid w:val="00DE6262"/>
    <w:rsid w:val="00DE6FEC"/>
    <w:rsid w:val="00DF0936"/>
    <w:rsid w:val="00DF12D9"/>
    <w:rsid w:val="00DF167E"/>
    <w:rsid w:val="00DF198B"/>
    <w:rsid w:val="00DF19CB"/>
    <w:rsid w:val="00DF1E4B"/>
    <w:rsid w:val="00DF1EA3"/>
    <w:rsid w:val="00DF2208"/>
    <w:rsid w:val="00DF29F5"/>
    <w:rsid w:val="00DF2E88"/>
    <w:rsid w:val="00DF3018"/>
    <w:rsid w:val="00DF58C5"/>
    <w:rsid w:val="00DF664A"/>
    <w:rsid w:val="00DF69BA"/>
    <w:rsid w:val="00DF6A2D"/>
    <w:rsid w:val="00DF72A0"/>
    <w:rsid w:val="00DF76A6"/>
    <w:rsid w:val="00DF7A94"/>
    <w:rsid w:val="00DF7E33"/>
    <w:rsid w:val="00E00252"/>
    <w:rsid w:val="00E00F7E"/>
    <w:rsid w:val="00E01197"/>
    <w:rsid w:val="00E01C2E"/>
    <w:rsid w:val="00E01EB3"/>
    <w:rsid w:val="00E0288C"/>
    <w:rsid w:val="00E02F38"/>
    <w:rsid w:val="00E03794"/>
    <w:rsid w:val="00E04000"/>
    <w:rsid w:val="00E05412"/>
    <w:rsid w:val="00E05508"/>
    <w:rsid w:val="00E05E33"/>
    <w:rsid w:val="00E066CF"/>
    <w:rsid w:val="00E06B93"/>
    <w:rsid w:val="00E07E04"/>
    <w:rsid w:val="00E10289"/>
    <w:rsid w:val="00E10E97"/>
    <w:rsid w:val="00E114EC"/>
    <w:rsid w:val="00E124E9"/>
    <w:rsid w:val="00E127CC"/>
    <w:rsid w:val="00E13078"/>
    <w:rsid w:val="00E13B50"/>
    <w:rsid w:val="00E13DDA"/>
    <w:rsid w:val="00E149D9"/>
    <w:rsid w:val="00E14BE6"/>
    <w:rsid w:val="00E1559C"/>
    <w:rsid w:val="00E158B0"/>
    <w:rsid w:val="00E167CE"/>
    <w:rsid w:val="00E17A01"/>
    <w:rsid w:val="00E20D37"/>
    <w:rsid w:val="00E20E48"/>
    <w:rsid w:val="00E213A6"/>
    <w:rsid w:val="00E2170E"/>
    <w:rsid w:val="00E24038"/>
    <w:rsid w:val="00E2411C"/>
    <w:rsid w:val="00E24A9D"/>
    <w:rsid w:val="00E25297"/>
    <w:rsid w:val="00E253ED"/>
    <w:rsid w:val="00E262FB"/>
    <w:rsid w:val="00E264FF"/>
    <w:rsid w:val="00E26A76"/>
    <w:rsid w:val="00E3024E"/>
    <w:rsid w:val="00E3076F"/>
    <w:rsid w:val="00E308AC"/>
    <w:rsid w:val="00E30EDF"/>
    <w:rsid w:val="00E3102E"/>
    <w:rsid w:val="00E313D6"/>
    <w:rsid w:val="00E326FF"/>
    <w:rsid w:val="00E327D5"/>
    <w:rsid w:val="00E32B6B"/>
    <w:rsid w:val="00E32DC9"/>
    <w:rsid w:val="00E338EC"/>
    <w:rsid w:val="00E34366"/>
    <w:rsid w:val="00E34577"/>
    <w:rsid w:val="00E347D5"/>
    <w:rsid w:val="00E349E3"/>
    <w:rsid w:val="00E3589C"/>
    <w:rsid w:val="00E35B36"/>
    <w:rsid w:val="00E36983"/>
    <w:rsid w:val="00E37617"/>
    <w:rsid w:val="00E37F64"/>
    <w:rsid w:val="00E4008B"/>
    <w:rsid w:val="00E40C07"/>
    <w:rsid w:val="00E40D30"/>
    <w:rsid w:val="00E41520"/>
    <w:rsid w:val="00E4178C"/>
    <w:rsid w:val="00E41C98"/>
    <w:rsid w:val="00E42507"/>
    <w:rsid w:val="00E43569"/>
    <w:rsid w:val="00E437B1"/>
    <w:rsid w:val="00E43ED3"/>
    <w:rsid w:val="00E43EE1"/>
    <w:rsid w:val="00E43FD8"/>
    <w:rsid w:val="00E4415A"/>
    <w:rsid w:val="00E44956"/>
    <w:rsid w:val="00E44A2F"/>
    <w:rsid w:val="00E452FF"/>
    <w:rsid w:val="00E456C6"/>
    <w:rsid w:val="00E45D9E"/>
    <w:rsid w:val="00E4600E"/>
    <w:rsid w:val="00E460B2"/>
    <w:rsid w:val="00E46BFC"/>
    <w:rsid w:val="00E5003F"/>
    <w:rsid w:val="00E5159E"/>
    <w:rsid w:val="00E518E1"/>
    <w:rsid w:val="00E52BCB"/>
    <w:rsid w:val="00E5338C"/>
    <w:rsid w:val="00E534AF"/>
    <w:rsid w:val="00E53852"/>
    <w:rsid w:val="00E53B72"/>
    <w:rsid w:val="00E54D90"/>
    <w:rsid w:val="00E54F2B"/>
    <w:rsid w:val="00E555CE"/>
    <w:rsid w:val="00E55DF6"/>
    <w:rsid w:val="00E561F6"/>
    <w:rsid w:val="00E56F0B"/>
    <w:rsid w:val="00E56FE7"/>
    <w:rsid w:val="00E572DA"/>
    <w:rsid w:val="00E573EB"/>
    <w:rsid w:val="00E57515"/>
    <w:rsid w:val="00E575E2"/>
    <w:rsid w:val="00E57974"/>
    <w:rsid w:val="00E602D6"/>
    <w:rsid w:val="00E6034A"/>
    <w:rsid w:val="00E610CE"/>
    <w:rsid w:val="00E61548"/>
    <w:rsid w:val="00E61FD2"/>
    <w:rsid w:val="00E6215E"/>
    <w:rsid w:val="00E62792"/>
    <w:rsid w:val="00E629C5"/>
    <w:rsid w:val="00E62C61"/>
    <w:rsid w:val="00E64165"/>
    <w:rsid w:val="00E64ACC"/>
    <w:rsid w:val="00E64F17"/>
    <w:rsid w:val="00E65C58"/>
    <w:rsid w:val="00E65D2C"/>
    <w:rsid w:val="00E6629E"/>
    <w:rsid w:val="00E663F1"/>
    <w:rsid w:val="00E675A4"/>
    <w:rsid w:val="00E679A3"/>
    <w:rsid w:val="00E67AA8"/>
    <w:rsid w:val="00E67B12"/>
    <w:rsid w:val="00E67D0C"/>
    <w:rsid w:val="00E7186F"/>
    <w:rsid w:val="00E73034"/>
    <w:rsid w:val="00E7334A"/>
    <w:rsid w:val="00E73E98"/>
    <w:rsid w:val="00E746B5"/>
    <w:rsid w:val="00E74E74"/>
    <w:rsid w:val="00E74ED8"/>
    <w:rsid w:val="00E751E9"/>
    <w:rsid w:val="00E752CC"/>
    <w:rsid w:val="00E76070"/>
    <w:rsid w:val="00E80C42"/>
    <w:rsid w:val="00E80E60"/>
    <w:rsid w:val="00E80F35"/>
    <w:rsid w:val="00E8108F"/>
    <w:rsid w:val="00E81436"/>
    <w:rsid w:val="00E81AEC"/>
    <w:rsid w:val="00E81E77"/>
    <w:rsid w:val="00E82529"/>
    <w:rsid w:val="00E82700"/>
    <w:rsid w:val="00E82E2F"/>
    <w:rsid w:val="00E83D5B"/>
    <w:rsid w:val="00E843D0"/>
    <w:rsid w:val="00E846C0"/>
    <w:rsid w:val="00E84B79"/>
    <w:rsid w:val="00E84D42"/>
    <w:rsid w:val="00E84E32"/>
    <w:rsid w:val="00E85419"/>
    <w:rsid w:val="00E85452"/>
    <w:rsid w:val="00E85695"/>
    <w:rsid w:val="00E85783"/>
    <w:rsid w:val="00E85BD9"/>
    <w:rsid w:val="00E8652C"/>
    <w:rsid w:val="00E866C8"/>
    <w:rsid w:val="00E87679"/>
    <w:rsid w:val="00E87775"/>
    <w:rsid w:val="00E87B47"/>
    <w:rsid w:val="00E90193"/>
    <w:rsid w:val="00E9053B"/>
    <w:rsid w:val="00E90A8B"/>
    <w:rsid w:val="00E91250"/>
    <w:rsid w:val="00E91407"/>
    <w:rsid w:val="00E916AF"/>
    <w:rsid w:val="00E91859"/>
    <w:rsid w:val="00E918C2"/>
    <w:rsid w:val="00E92364"/>
    <w:rsid w:val="00E94120"/>
    <w:rsid w:val="00E95C1B"/>
    <w:rsid w:val="00E95E65"/>
    <w:rsid w:val="00E96D33"/>
    <w:rsid w:val="00E96E81"/>
    <w:rsid w:val="00E972FD"/>
    <w:rsid w:val="00E97424"/>
    <w:rsid w:val="00E97DD4"/>
    <w:rsid w:val="00EA11C6"/>
    <w:rsid w:val="00EA1403"/>
    <w:rsid w:val="00EA1BA9"/>
    <w:rsid w:val="00EA1FB8"/>
    <w:rsid w:val="00EA1FCD"/>
    <w:rsid w:val="00EA2E9A"/>
    <w:rsid w:val="00EA3734"/>
    <w:rsid w:val="00EA3C35"/>
    <w:rsid w:val="00EA3F0E"/>
    <w:rsid w:val="00EA4646"/>
    <w:rsid w:val="00EA5499"/>
    <w:rsid w:val="00EA62C8"/>
    <w:rsid w:val="00EA7C66"/>
    <w:rsid w:val="00EB0319"/>
    <w:rsid w:val="00EB086E"/>
    <w:rsid w:val="00EB0FD4"/>
    <w:rsid w:val="00EB1030"/>
    <w:rsid w:val="00EB10DC"/>
    <w:rsid w:val="00EB1F3C"/>
    <w:rsid w:val="00EB2490"/>
    <w:rsid w:val="00EB2587"/>
    <w:rsid w:val="00EB2B33"/>
    <w:rsid w:val="00EB3D61"/>
    <w:rsid w:val="00EB3FE2"/>
    <w:rsid w:val="00EB4234"/>
    <w:rsid w:val="00EB4424"/>
    <w:rsid w:val="00EB587F"/>
    <w:rsid w:val="00EB62EB"/>
    <w:rsid w:val="00EB65C5"/>
    <w:rsid w:val="00EB6852"/>
    <w:rsid w:val="00EB693A"/>
    <w:rsid w:val="00EB6D47"/>
    <w:rsid w:val="00EB73E6"/>
    <w:rsid w:val="00EB790C"/>
    <w:rsid w:val="00EB7B03"/>
    <w:rsid w:val="00EB7ECA"/>
    <w:rsid w:val="00EC07A6"/>
    <w:rsid w:val="00EC0DDB"/>
    <w:rsid w:val="00EC1080"/>
    <w:rsid w:val="00EC23C1"/>
    <w:rsid w:val="00EC30C1"/>
    <w:rsid w:val="00EC386B"/>
    <w:rsid w:val="00EC3949"/>
    <w:rsid w:val="00EC3975"/>
    <w:rsid w:val="00EC40DA"/>
    <w:rsid w:val="00EC4C51"/>
    <w:rsid w:val="00EC509E"/>
    <w:rsid w:val="00EC5679"/>
    <w:rsid w:val="00EC676F"/>
    <w:rsid w:val="00EC6E3D"/>
    <w:rsid w:val="00EC70E5"/>
    <w:rsid w:val="00ED03AE"/>
    <w:rsid w:val="00ED06AA"/>
    <w:rsid w:val="00ED10A2"/>
    <w:rsid w:val="00ED16E9"/>
    <w:rsid w:val="00ED171A"/>
    <w:rsid w:val="00ED1A82"/>
    <w:rsid w:val="00ED33A3"/>
    <w:rsid w:val="00ED35DB"/>
    <w:rsid w:val="00ED3798"/>
    <w:rsid w:val="00ED41E0"/>
    <w:rsid w:val="00ED448F"/>
    <w:rsid w:val="00ED454B"/>
    <w:rsid w:val="00ED4903"/>
    <w:rsid w:val="00ED4AE1"/>
    <w:rsid w:val="00ED4F70"/>
    <w:rsid w:val="00ED5CC3"/>
    <w:rsid w:val="00ED620E"/>
    <w:rsid w:val="00ED6270"/>
    <w:rsid w:val="00ED64CC"/>
    <w:rsid w:val="00ED6ADA"/>
    <w:rsid w:val="00ED7651"/>
    <w:rsid w:val="00ED7D98"/>
    <w:rsid w:val="00ED7E48"/>
    <w:rsid w:val="00EDEFE4"/>
    <w:rsid w:val="00EE0A1C"/>
    <w:rsid w:val="00EE0C94"/>
    <w:rsid w:val="00EE1271"/>
    <w:rsid w:val="00EE1F98"/>
    <w:rsid w:val="00EE2330"/>
    <w:rsid w:val="00EE3009"/>
    <w:rsid w:val="00EE4D82"/>
    <w:rsid w:val="00EE5415"/>
    <w:rsid w:val="00EE5F00"/>
    <w:rsid w:val="00EF015B"/>
    <w:rsid w:val="00EF0625"/>
    <w:rsid w:val="00EF0994"/>
    <w:rsid w:val="00EF0AB1"/>
    <w:rsid w:val="00EF0F3E"/>
    <w:rsid w:val="00EF1A01"/>
    <w:rsid w:val="00EF219C"/>
    <w:rsid w:val="00EF23FC"/>
    <w:rsid w:val="00EF279B"/>
    <w:rsid w:val="00EF2965"/>
    <w:rsid w:val="00EF2B08"/>
    <w:rsid w:val="00EF3431"/>
    <w:rsid w:val="00EF3457"/>
    <w:rsid w:val="00EF4660"/>
    <w:rsid w:val="00EF5188"/>
    <w:rsid w:val="00EF5540"/>
    <w:rsid w:val="00EF7A06"/>
    <w:rsid w:val="00EF7C0D"/>
    <w:rsid w:val="00F00010"/>
    <w:rsid w:val="00F00296"/>
    <w:rsid w:val="00F0051F"/>
    <w:rsid w:val="00F00D5E"/>
    <w:rsid w:val="00F01354"/>
    <w:rsid w:val="00F01396"/>
    <w:rsid w:val="00F013B9"/>
    <w:rsid w:val="00F015B7"/>
    <w:rsid w:val="00F026A9"/>
    <w:rsid w:val="00F02BF7"/>
    <w:rsid w:val="00F02E75"/>
    <w:rsid w:val="00F06583"/>
    <w:rsid w:val="00F06982"/>
    <w:rsid w:val="00F06AFB"/>
    <w:rsid w:val="00F06FD7"/>
    <w:rsid w:val="00F07112"/>
    <w:rsid w:val="00F07803"/>
    <w:rsid w:val="00F07FF2"/>
    <w:rsid w:val="00F105EE"/>
    <w:rsid w:val="00F11FF1"/>
    <w:rsid w:val="00F12957"/>
    <w:rsid w:val="00F131AD"/>
    <w:rsid w:val="00F13351"/>
    <w:rsid w:val="00F13829"/>
    <w:rsid w:val="00F13D42"/>
    <w:rsid w:val="00F15802"/>
    <w:rsid w:val="00F16578"/>
    <w:rsid w:val="00F16EDD"/>
    <w:rsid w:val="00F1714E"/>
    <w:rsid w:val="00F17959"/>
    <w:rsid w:val="00F209C5"/>
    <w:rsid w:val="00F20D16"/>
    <w:rsid w:val="00F20D66"/>
    <w:rsid w:val="00F21EE0"/>
    <w:rsid w:val="00F21F42"/>
    <w:rsid w:val="00F21F90"/>
    <w:rsid w:val="00F223E3"/>
    <w:rsid w:val="00F22ABE"/>
    <w:rsid w:val="00F23804"/>
    <w:rsid w:val="00F23CFA"/>
    <w:rsid w:val="00F2474A"/>
    <w:rsid w:val="00F24A5D"/>
    <w:rsid w:val="00F24D93"/>
    <w:rsid w:val="00F256A4"/>
    <w:rsid w:val="00F25805"/>
    <w:rsid w:val="00F259AD"/>
    <w:rsid w:val="00F25F89"/>
    <w:rsid w:val="00F261D6"/>
    <w:rsid w:val="00F263C0"/>
    <w:rsid w:val="00F2679C"/>
    <w:rsid w:val="00F26A48"/>
    <w:rsid w:val="00F31540"/>
    <w:rsid w:val="00F32EEC"/>
    <w:rsid w:val="00F335C5"/>
    <w:rsid w:val="00F34813"/>
    <w:rsid w:val="00F349EB"/>
    <w:rsid w:val="00F3530E"/>
    <w:rsid w:val="00F35555"/>
    <w:rsid w:val="00F35C50"/>
    <w:rsid w:val="00F3687D"/>
    <w:rsid w:val="00F36AD9"/>
    <w:rsid w:val="00F37DE7"/>
    <w:rsid w:val="00F40ABA"/>
    <w:rsid w:val="00F41282"/>
    <w:rsid w:val="00F41A79"/>
    <w:rsid w:val="00F420AB"/>
    <w:rsid w:val="00F4288C"/>
    <w:rsid w:val="00F42B48"/>
    <w:rsid w:val="00F42CD5"/>
    <w:rsid w:val="00F4311E"/>
    <w:rsid w:val="00F43236"/>
    <w:rsid w:val="00F43809"/>
    <w:rsid w:val="00F43E6D"/>
    <w:rsid w:val="00F44663"/>
    <w:rsid w:val="00F44CB1"/>
    <w:rsid w:val="00F4583E"/>
    <w:rsid w:val="00F45CE7"/>
    <w:rsid w:val="00F45D55"/>
    <w:rsid w:val="00F46053"/>
    <w:rsid w:val="00F46466"/>
    <w:rsid w:val="00F46527"/>
    <w:rsid w:val="00F504C0"/>
    <w:rsid w:val="00F505E1"/>
    <w:rsid w:val="00F5060C"/>
    <w:rsid w:val="00F50E65"/>
    <w:rsid w:val="00F51838"/>
    <w:rsid w:val="00F51CF4"/>
    <w:rsid w:val="00F52330"/>
    <w:rsid w:val="00F5376D"/>
    <w:rsid w:val="00F53D1B"/>
    <w:rsid w:val="00F54153"/>
    <w:rsid w:val="00F54294"/>
    <w:rsid w:val="00F54CDC"/>
    <w:rsid w:val="00F55910"/>
    <w:rsid w:val="00F55E75"/>
    <w:rsid w:val="00F5627C"/>
    <w:rsid w:val="00F563F0"/>
    <w:rsid w:val="00F5640E"/>
    <w:rsid w:val="00F56ADD"/>
    <w:rsid w:val="00F571BB"/>
    <w:rsid w:val="00F57860"/>
    <w:rsid w:val="00F57CA9"/>
    <w:rsid w:val="00F57D13"/>
    <w:rsid w:val="00F57FD9"/>
    <w:rsid w:val="00F602DE"/>
    <w:rsid w:val="00F605BB"/>
    <w:rsid w:val="00F61159"/>
    <w:rsid w:val="00F612E4"/>
    <w:rsid w:val="00F61E06"/>
    <w:rsid w:val="00F62483"/>
    <w:rsid w:val="00F62CA4"/>
    <w:rsid w:val="00F63A01"/>
    <w:rsid w:val="00F63E54"/>
    <w:rsid w:val="00F63E5D"/>
    <w:rsid w:val="00F64FD1"/>
    <w:rsid w:val="00F65587"/>
    <w:rsid w:val="00F65E31"/>
    <w:rsid w:val="00F668F0"/>
    <w:rsid w:val="00F701C1"/>
    <w:rsid w:val="00F708DE"/>
    <w:rsid w:val="00F7135F"/>
    <w:rsid w:val="00F716F2"/>
    <w:rsid w:val="00F71D8F"/>
    <w:rsid w:val="00F72231"/>
    <w:rsid w:val="00F724F4"/>
    <w:rsid w:val="00F72E8C"/>
    <w:rsid w:val="00F7311B"/>
    <w:rsid w:val="00F7334A"/>
    <w:rsid w:val="00F738E0"/>
    <w:rsid w:val="00F741E8"/>
    <w:rsid w:val="00F743EE"/>
    <w:rsid w:val="00F74409"/>
    <w:rsid w:val="00F7472B"/>
    <w:rsid w:val="00F7582F"/>
    <w:rsid w:val="00F75E7A"/>
    <w:rsid w:val="00F7607A"/>
    <w:rsid w:val="00F7638C"/>
    <w:rsid w:val="00F774B4"/>
    <w:rsid w:val="00F77BE7"/>
    <w:rsid w:val="00F800A2"/>
    <w:rsid w:val="00F81CC4"/>
    <w:rsid w:val="00F81F97"/>
    <w:rsid w:val="00F821B0"/>
    <w:rsid w:val="00F82544"/>
    <w:rsid w:val="00F828CE"/>
    <w:rsid w:val="00F82F62"/>
    <w:rsid w:val="00F839B9"/>
    <w:rsid w:val="00F842D9"/>
    <w:rsid w:val="00F8500E"/>
    <w:rsid w:val="00F85427"/>
    <w:rsid w:val="00F86315"/>
    <w:rsid w:val="00F86DC3"/>
    <w:rsid w:val="00F87690"/>
    <w:rsid w:val="00F9032C"/>
    <w:rsid w:val="00F90B1B"/>
    <w:rsid w:val="00F917FA"/>
    <w:rsid w:val="00F927FE"/>
    <w:rsid w:val="00F92BE5"/>
    <w:rsid w:val="00F93694"/>
    <w:rsid w:val="00F93D7F"/>
    <w:rsid w:val="00F94169"/>
    <w:rsid w:val="00F94810"/>
    <w:rsid w:val="00F95AF8"/>
    <w:rsid w:val="00F95E04"/>
    <w:rsid w:val="00F96228"/>
    <w:rsid w:val="00F969B7"/>
    <w:rsid w:val="00F96F74"/>
    <w:rsid w:val="00F972C6"/>
    <w:rsid w:val="00F97401"/>
    <w:rsid w:val="00F976D2"/>
    <w:rsid w:val="00F9774D"/>
    <w:rsid w:val="00FA0801"/>
    <w:rsid w:val="00FA0EF4"/>
    <w:rsid w:val="00FA1847"/>
    <w:rsid w:val="00FA1B29"/>
    <w:rsid w:val="00FA1F4B"/>
    <w:rsid w:val="00FA28EB"/>
    <w:rsid w:val="00FA2F32"/>
    <w:rsid w:val="00FA343C"/>
    <w:rsid w:val="00FA4947"/>
    <w:rsid w:val="00FA505A"/>
    <w:rsid w:val="00FA57FD"/>
    <w:rsid w:val="00FA5877"/>
    <w:rsid w:val="00FA67A2"/>
    <w:rsid w:val="00FA6E33"/>
    <w:rsid w:val="00FA6EA7"/>
    <w:rsid w:val="00FA7208"/>
    <w:rsid w:val="00FA7940"/>
    <w:rsid w:val="00FA7B7C"/>
    <w:rsid w:val="00FA7DFD"/>
    <w:rsid w:val="00FB0312"/>
    <w:rsid w:val="00FB0828"/>
    <w:rsid w:val="00FB0C06"/>
    <w:rsid w:val="00FB1B64"/>
    <w:rsid w:val="00FB2185"/>
    <w:rsid w:val="00FB2BF1"/>
    <w:rsid w:val="00FB2C06"/>
    <w:rsid w:val="00FB3073"/>
    <w:rsid w:val="00FB3621"/>
    <w:rsid w:val="00FB3DC3"/>
    <w:rsid w:val="00FB5B9D"/>
    <w:rsid w:val="00FB63DE"/>
    <w:rsid w:val="00FB672F"/>
    <w:rsid w:val="00FB7012"/>
    <w:rsid w:val="00FB7CD6"/>
    <w:rsid w:val="00FB7D97"/>
    <w:rsid w:val="00FC0515"/>
    <w:rsid w:val="00FC0738"/>
    <w:rsid w:val="00FC1169"/>
    <w:rsid w:val="00FC12B3"/>
    <w:rsid w:val="00FC1D5F"/>
    <w:rsid w:val="00FC466F"/>
    <w:rsid w:val="00FC4F10"/>
    <w:rsid w:val="00FC66AC"/>
    <w:rsid w:val="00FC6996"/>
    <w:rsid w:val="00FD05EC"/>
    <w:rsid w:val="00FD07C4"/>
    <w:rsid w:val="00FD10B7"/>
    <w:rsid w:val="00FD15FA"/>
    <w:rsid w:val="00FD19C5"/>
    <w:rsid w:val="00FD1B0A"/>
    <w:rsid w:val="00FD2E8D"/>
    <w:rsid w:val="00FD5070"/>
    <w:rsid w:val="00FD5F16"/>
    <w:rsid w:val="00FD6108"/>
    <w:rsid w:val="00FD641F"/>
    <w:rsid w:val="00FD6949"/>
    <w:rsid w:val="00FD6EA0"/>
    <w:rsid w:val="00FD75B9"/>
    <w:rsid w:val="00FD7A15"/>
    <w:rsid w:val="00FE081E"/>
    <w:rsid w:val="00FE0CDB"/>
    <w:rsid w:val="00FE0D54"/>
    <w:rsid w:val="00FE16E4"/>
    <w:rsid w:val="00FE17D5"/>
    <w:rsid w:val="00FE1963"/>
    <w:rsid w:val="00FE1B28"/>
    <w:rsid w:val="00FE1D28"/>
    <w:rsid w:val="00FE23C1"/>
    <w:rsid w:val="00FE2560"/>
    <w:rsid w:val="00FE2F2C"/>
    <w:rsid w:val="00FE3872"/>
    <w:rsid w:val="00FE3F42"/>
    <w:rsid w:val="00FE405B"/>
    <w:rsid w:val="00FE4CA1"/>
    <w:rsid w:val="00FE5E5D"/>
    <w:rsid w:val="00FE69E6"/>
    <w:rsid w:val="00FF0761"/>
    <w:rsid w:val="00FF082F"/>
    <w:rsid w:val="00FF0892"/>
    <w:rsid w:val="00FF0993"/>
    <w:rsid w:val="00FF09C4"/>
    <w:rsid w:val="00FF1A7F"/>
    <w:rsid w:val="00FF22D9"/>
    <w:rsid w:val="00FF27A2"/>
    <w:rsid w:val="00FF2A58"/>
    <w:rsid w:val="00FF2EBA"/>
    <w:rsid w:val="00FF50D8"/>
    <w:rsid w:val="00FF66CD"/>
    <w:rsid w:val="00FF7063"/>
    <w:rsid w:val="00FF76F9"/>
    <w:rsid w:val="00FF7706"/>
    <w:rsid w:val="01457F35"/>
    <w:rsid w:val="01656AEA"/>
    <w:rsid w:val="01A1BA22"/>
    <w:rsid w:val="01ADAFFE"/>
    <w:rsid w:val="01B8E027"/>
    <w:rsid w:val="01BCD9FB"/>
    <w:rsid w:val="01EF0A11"/>
    <w:rsid w:val="02091AF5"/>
    <w:rsid w:val="02201277"/>
    <w:rsid w:val="026737BA"/>
    <w:rsid w:val="0281F256"/>
    <w:rsid w:val="0283C8B2"/>
    <w:rsid w:val="0288EC09"/>
    <w:rsid w:val="029EF2A4"/>
    <w:rsid w:val="02B0AE05"/>
    <w:rsid w:val="02B8F015"/>
    <w:rsid w:val="02EC0DF6"/>
    <w:rsid w:val="0309EEB1"/>
    <w:rsid w:val="030BB5E1"/>
    <w:rsid w:val="031D5A74"/>
    <w:rsid w:val="0344F49B"/>
    <w:rsid w:val="034D21B9"/>
    <w:rsid w:val="0388170D"/>
    <w:rsid w:val="03AF734E"/>
    <w:rsid w:val="03BF2071"/>
    <w:rsid w:val="03DFA0A6"/>
    <w:rsid w:val="03EBD85A"/>
    <w:rsid w:val="0441CAC6"/>
    <w:rsid w:val="0441EE0A"/>
    <w:rsid w:val="044AF3AE"/>
    <w:rsid w:val="045528DE"/>
    <w:rsid w:val="04558679"/>
    <w:rsid w:val="0492C000"/>
    <w:rsid w:val="04B9CD92"/>
    <w:rsid w:val="04C02BA3"/>
    <w:rsid w:val="04D3C3D8"/>
    <w:rsid w:val="04EE458A"/>
    <w:rsid w:val="052E751F"/>
    <w:rsid w:val="0539FBED"/>
    <w:rsid w:val="058EB100"/>
    <w:rsid w:val="059294F7"/>
    <w:rsid w:val="05A9E18B"/>
    <w:rsid w:val="05C53639"/>
    <w:rsid w:val="05FA7A07"/>
    <w:rsid w:val="061B790F"/>
    <w:rsid w:val="063FEA6D"/>
    <w:rsid w:val="0643DA97"/>
    <w:rsid w:val="0646607A"/>
    <w:rsid w:val="066248EC"/>
    <w:rsid w:val="06932D96"/>
    <w:rsid w:val="06C81467"/>
    <w:rsid w:val="06F7EF81"/>
    <w:rsid w:val="0713DE41"/>
    <w:rsid w:val="07271946"/>
    <w:rsid w:val="073F65CD"/>
    <w:rsid w:val="07437E52"/>
    <w:rsid w:val="075B1F62"/>
    <w:rsid w:val="079785C9"/>
    <w:rsid w:val="07DCCB55"/>
    <w:rsid w:val="08203727"/>
    <w:rsid w:val="08380D8B"/>
    <w:rsid w:val="0839344C"/>
    <w:rsid w:val="087A4C51"/>
    <w:rsid w:val="08B0F3AE"/>
    <w:rsid w:val="08B1146E"/>
    <w:rsid w:val="091243F0"/>
    <w:rsid w:val="0931AEC3"/>
    <w:rsid w:val="0987F9E2"/>
    <w:rsid w:val="098A71CD"/>
    <w:rsid w:val="0A0A3217"/>
    <w:rsid w:val="0A1A6FD2"/>
    <w:rsid w:val="0A1F4A58"/>
    <w:rsid w:val="0A42F384"/>
    <w:rsid w:val="0A4BCFBD"/>
    <w:rsid w:val="0A7927CC"/>
    <w:rsid w:val="0AA22338"/>
    <w:rsid w:val="0AE19F1D"/>
    <w:rsid w:val="0AF25FA6"/>
    <w:rsid w:val="0B1FEEB4"/>
    <w:rsid w:val="0B31F35F"/>
    <w:rsid w:val="0B590984"/>
    <w:rsid w:val="0B67E738"/>
    <w:rsid w:val="0B89C91A"/>
    <w:rsid w:val="0BFBBE22"/>
    <w:rsid w:val="0C19646D"/>
    <w:rsid w:val="0C32283C"/>
    <w:rsid w:val="0C3F5CAB"/>
    <w:rsid w:val="0C583680"/>
    <w:rsid w:val="0C678F2B"/>
    <w:rsid w:val="0CCEA9A9"/>
    <w:rsid w:val="0CE06740"/>
    <w:rsid w:val="0CFB57C4"/>
    <w:rsid w:val="0D1EDE24"/>
    <w:rsid w:val="0D5C49DA"/>
    <w:rsid w:val="0D5DCA5D"/>
    <w:rsid w:val="0D72869A"/>
    <w:rsid w:val="0D7B262C"/>
    <w:rsid w:val="0DAD2B15"/>
    <w:rsid w:val="0DB9FE05"/>
    <w:rsid w:val="0DBFDC63"/>
    <w:rsid w:val="0DC87B65"/>
    <w:rsid w:val="0DCFB3F0"/>
    <w:rsid w:val="0DF2CB80"/>
    <w:rsid w:val="0DFD597C"/>
    <w:rsid w:val="0E14214C"/>
    <w:rsid w:val="0E332A18"/>
    <w:rsid w:val="0E39F907"/>
    <w:rsid w:val="0E531CC9"/>
    <w:rsid w:val="0E545E61"/>
    <w:rsid w:val="0E80FE25"/>
    <w:rsid w:val="0E98A8D1"/>
    <w:rsid w:val="0F19C130"/>
    <w:rsid w:val="0F3B361A"/>
    <w:rsid w:val="0F71C031"/>
    <w:rsid w:val="0F7F9EE8"/>
    <w:rsid w:val="0F98B303"/>
    <w:rsid w:val="0FBF8EE4"/>
    <w:rsid w:val="0FC5C8B1"/>
    <w:rsid w:val="0FC7D6A6"/>
    <w:rsid w:val="0FE787BE"/>
    <w:rsid w:val="0FF2EE20"/>
    <w:rsid w:val="10014FF3"/>
    <w:rsid w:val="10840934"/>
    <w:rsid w:val="10BE8146"/>
    <w:rsid w:val="10D336AF"/>
    <w:rsid w:val="10FA9DA0"/>
    <w:rsid w:val="1108E3EF"/>
    <w:rsid w:val="1110DD03"/>
    <w:rsid w:val="111D33E7"/>
    <w:rsid w:val="1124E1AD"/>
    <w:rsid w:val="114A31F8"/>
    <w:rsid w:val="114BB8DD"/>
    <w:rsid w:val="11536CAD"/>
    <w:rsid w:val="1157F055"/>
    <w:rsid w:val="1163003B"/>
    <w:rsid w:val="116FBE67"/>
    <w:rsid w:val="11787FD1"/>
    <w:rsid w:val="11D71F70"/>
    <w:rsid w:val="11DB5AAA"/>
    <w:rsid w:val="11E81809"/>
    <w:rsid w:val="11FAB8E2"/>
    <w:rsid w:val="124A729C"/>
    <w:rsid w:val="124C2FCB"/>
    <w:rsid w:val="126F77BD"/>
    <w:rsid w:val="12B96281"/>
    <w:rsid w:val="12C26F2F"/>
    <w:rsid w:val="12C71CBE"/>
    <w:rsid w:val="1303A162"/>
    <w:rsid w:val="1306746E"/>
    <w:rsid w:val="135A2204"/>
    <w:rsid w:val="135A3A48"/>
    <w:rsid w:val="135C778C"/>
    <w:rsid w:val="1364F36A"/>
    <w:rsid w:val="13B3BE37"/>
    <w:rsid w:val="13B56FD9"/>
    <w:rsid w:val="13E2D5BC"/>
    <w:rsid w:val="13E7434E"/>
    <w:rsid w:val="13F9474D"/>
    <w:rsid w:val="13FD7986"/>
    <w:rsid w:val="141B1584"/>
    <w:rsid w:val="141EFA3B"/>
    <w:rsid w:val="1429AC0C"/>
    <w:rsid w:val="146D51E0"/>
    <w:rsid w:val="14A09491"/>
    <w:rsid w:val="14BC6E38"/>
    <w:rsid w:val="14BD366E"/>
    <w:rsid w:val="14CA7A54"/>
    <w:rsid w:val="14EA81D6"/>
    <w:rsid w:val="14F6C6BF"/>
    <w:rsid w:val="15038164"/>
    <w:rsid w:val="1520C4F9"/>
    <w:rsid w:val="152F0AEC"/>
    <w:rsid w:val="1545C8D2"/>
    <w:rsid w:val="15F55A4E"/>
    <w:rsid w:val="15FCABA7"/>
    <w:rsid w:val="160B18E5"/>
    <w:rsid w:val="160B864E"/>
    <w:rsid w:val="161BCAFE"/>
    <w:rsid w:val="1642F137"/>
    <w:rsid w:val="16610F61"/>
    <w:rsid w:val="168D7BF0"/>
    <w:rsid w:val="168E1C0B"/>
    <w:rsid w:val="16A33660"/>
    <w:rsid w:val="16DDB700"/>
    <w:rsid w:val="16F2D6FB"/>
    <w:rsid w:val="17167263"/>
    <w:rsid w:val="17227910"/>
    <w:rsid w:val="172C926F"/>
    <w:rsid w:val="17509ED5"/>
    <w:rsid w:val="177CD205"/>
    <w:rsid w:val="1785530F"/>
    <w:rsid w:val="179B46D4"/>
    <w:rsid w:val="17AF9C1B"/>
    <w:rsid w:val="1812EBF1"/>
    <w:rsid w:val="181C1988"/>
    <w:rsid w:val="182E1E07"/>
    <w:rsid w:val="1837AEBD"/>
    <w:rsid w:val="1840A6AD"/>
    <w:rsid w:val="186920FA"/>
    <w:rsid w:val="186D5383"/>
    <w:rsid w:val="18BA8BFC"/>
    <w:rsid w:val="18C62654"/>
    <w:rsid w:val="18D32B7D"/>
    <w:rsid w:val="1940104B"/>
    <w:rsid w:val="1943FED0"/>
    <w:rsid w:val="197E7335"/>
    <w:rsid w:val="19875AD6"/>
    <w:rsid w:val="1989E90E"/>
    <w:rsid w:val="198FCE6F"/>
    <w:rsid w:val="1990ED6A"/>
    <w:rsid w:val="199FF7BD"/>
    <w:rsid w:val="19AD4798"/>
    <w:rsid w:val="1A1515AA"/>
    <w:rsid w:val="1A2BA65F"/>
    <w:rsid w:val="1A40F925"/>
    <w:rsid w:val="1A488F07"/>
    <w:rsid w:val="1A4EB22B"/>
    <w:rsid w:val="1A78B0A1"/>
    <w:rsid w:val="1AA6CFBE"/>
    <w:rsid w:val="1ABB54C1"/>
    <w:rsid w:val="1ADC824D"/>
    <w:rsid w:val="1B0D5552"/>
    <w:rsid w:val="1B15A153"/>
    <w:rsid w:val="1B20AC16"/>
    <w:rsid w:val="1B375CC6"/>
    <w:rsid w:val="1B5D914A"/>
    <w:rsid w:val="1B60714B"/>
    <w:rsid w:val="1B70E5BC"/>
    <w:rsid w:val="1B8B4CCA"/>
    <w:rsid w:val="1BBC083A"/>
    <w:rsid w:val="1C2D6A88"/>
    <w:rsid w:val="1C3CED2B"/>
    <w:rsid w:val="1C4E5EFE"/>
    <w:rsid w:val="1C5B03F8"/>
    <w:rsid w:val="1C8585BA"/>
    <w:rsid w:val="1CCBF9F3"/>
    <w:rsid w:val="1CE34AA7"/>
    <w:rsid w:val="1CEB1436"/>
    <w:rsid w:val="1CF25DC2"/>
    <w:rsid w:val="1CFD3B8F"/>
    <w:rsid w:val="1D13BF35"/>
    <w:rsid w:val="1D184392"/>
    <w:rsid w:val="1D1D4FD6"/>
    <w:rsid w:val="1D51CFCE"/>
    <w:rsid w:val="1D5BDA17"/>
    <w:rsid w:val="1D65A298"/>
    <w:rsid w:val="1D76779F"/>
    <w:rsid w:val="1DEC73A1"/>
    <w:rsid w:val="1DF2A871"/>
    <w:rsid w:val="1E57E8E3"/>
    <w:rsid w:val="1E608D6B"/>
    <w:rsid w:val="1F423581"/>
    <w:rsid w:val="1F753FAB"/>
    <w:rsid w:val="1F9D7371"/>
    <w:rsid w:val="1FF4B574"/>
    <w:rsid w:val="1FFF0362"/>
    <w:rsid w:val="20122CE6"/>
    <w:rsid w:val="202F70A3"/>
    <w:rsid w:val="203EB085"/>
    <w:rsid w:val="20D157B7"/>
    <w:rsid w:val="20EFCBCB"/>
    <w:rsid w:val="2102FE2B"/>
    <w:rsid w:val="21081D7C"/>
    <w:rsid w:val="210D921F"/>
    <w:rsid w:val="2158CC04"/>
    <w:rsid w:val="215DA16B"/>
    <w:rsid w:val="219B1553"/>
    <w:rsid w:val="21AD24D0"/>
    <w:rsid w:val="21C23901"/>
    <w:rsid w:val="21C7AD72"/>
    <w:rsid w:val="21CA2536"/>
    <w:rsid w:val="21CCA4A7"/>
    <w:rsid w:val="21E2575D"/>
    <w:rsid w:val="21F85923"/>
    <w:rsid w:val="220AFF40"/>
    <w:rsid w:val="2234272D"/>
    <w:rsid w:val="2287EB0B"/>
    <w:rsid w:val="2295DAC5"/>
    <w:rsid w:val="22C494F8"/>
    <w:rsid w:val="22F27133"/>
    <w:rsid w:val="23139863"/>
    <w:rsid w:val="2328D643"/>
    <w:rsid w:val="232C6765"/>
    <w:rsid w:val="233007AA"/>
    <w:rsid w:val="234B1A59"/>
    <w:rsid w:val="234B507D"/>
    <w:rsid w:val="23906B92"/>
    <w:rsid w:val="23BEB554"/>
    <w:rsid w:val="23C2A3A5"/>
    <w:rsid w:val="245EA901"/>
    <w:rsid w:val="2469C2A2"/>
    <w:rsid w:val="24F0E493"/>
    <w:rsid w:val="24F932FC"/>
    <w:rsid w:val="253A7C7B"/>
    <w:rsid w:val="253B5414"/>
    <w:rsid w:val="25691AD4"/>
    <w:rsid w:val="25777F32"/>
    <w:rsid w:val="258F15FD"/>
    <w:rsid w:val="25E22D53"/>
    <w:rsid w:val="261288AA"/>
    <w:rsid w:val="2687C583"/>
    <w:rsid w:val="26895008"/>
    <w:rsid w:val="26B8DEB7"/>
    <w:rsid w:val="26BAC490"/>
    <w:rsid w:val="26BD19C3"/>
    <w:rsid w:val="26CDB217"/>
    <w:rsid w:val="26CF36E7"/>
    <w:rsid w:val="271B4419"/>
    <w:rsid w:val="2732A27F"/>
    <w:rsid w:val="276DC89F"/>
    <w:rsid w:val="276EB17B"/>
    <w:rsid w:val="27702CE8"/>
    <w:rsid w:val="277DA169"/>
    <w:rsid w:val="27E1B8B5"/>
    <w:rsid w:val="28066C1D"/>
    <w:rsid w:val="287D10EB"/>
    <w:rsid w:val="2881F723"/>
    <w:rsid w:val="28838600"/>
    <w:rsid w:val="28A751DD"/>
    <w:rsid w:val="290DF7B5"/>
    <w:rsid w:val="2944BCFF"/>
    <w:rsid w:val="297FCF56"/>
    <w:rsid w:val="298C1F7C"/>
    <w:rsid w:val="299DCFC6"/>
    <w:rsid w:val="29AF03F7"/>
    <w:rsid w:val="29B168EF"/>
    <w:rsid w:val="29EABAB0"/>
    <w:rsid w:val="29FB144B"/>
    <w:rsid w:val="2A49F150"/>
    <w:rsid w:val="2A63C98E"/>
    <w:rsid w:val="2A877E62"/>
    <w:rsid w:val="2AB7ECDF"/>
    <w:rsid w:val="2ACC1740"/>
    <w:rsid w:val="2AF5A4FF"/>
    <w:rsid w:val="2B3644E1"/>
    <w:rsid w:val="2B3BF950"/>
    <w:rsid w:val="2B4E585F"/>
    <w:rsid w:val="2B6F2167"/>
    <w:rsid w:val="2B757860"/>
    <w:rsid w:val="2BB491B4"/>
    <w:rsid w:val="2BE1ACD4"/>
    <w:rsid w:val="2BE5665B"/>
    <w:rsid w:val="2BECEE27"/>
    <w:rsid w:val="2BEE39F4"/>
    <w:rsid w:val="2C069BA2"/>
    <w:rsid w:val="2C7B90AA"/>
    <w:rsid w:val="2C8573C1"/>
    <w:rsid w:val="2C8D001A"/>
    <w:rsid w:val="2CCCF830"/>
    <w:rsid w:val="2CD5CCB9"/>
    <w:rsid w:val="2CD6DB22"/>
    <w:rsid w:val="2CE88DB8"/>
    <w:rsid w:val="2CFC4426"/>
    <w:rsid w:val="2D224180"/>
    <w:rsid w:val="2D389218"/>
    <w:rsid w:val="2D915436"/>
    <w:rsid w:val="2D92B99B"/>
    <w:rsid w:val="2D947509"/>
    <w:rsid w:val="2D987B00"/>
    <w:rsid w:val="2DAC5797"/>
    <w:rsid w:val="2DB911E1"/>
    <w:rsid w:val="2DE41FC2"/>
    <w:rsid w:val="2DEC8BA3"/>
    <w:rsid w:val="2E063C0E"/>
    <w:rsid w:val="2E06C31F"/>
    <w:rsid w:val="2E0A9D69"/>
    <w:rsid w:val="2E31677A"/>
    <w:rsid w:val="2E47568A"/>
    <w:rsid w:val="2E6FCB01"/>
    <w:rsid w:val="2EC92291"/>
    <w:rsid w:val="2EF3E6C2"/>
    <w:rsid w:val="2F28A48D"/>
    <w:rsid w:val="2F62DA71"/>
    <w:rsid w:val="2FB93B77"/>
    <w:rsid w:val="2FCDF98F"/>
    <w:rsid w:val="2FF121A7"/>
    <w:rsid w:val="30A70B92"/>
    <w:rsid w:val="30FBD19C"/>
    <w:rsid w:val="30FC4CB8"/>
    <w:rsid w:val="310C5596"/>
    <w:rsid w:val="311D7B4D"/>
    <w:rsid w:val="312535DE"/>
    <w:rsid w:val="312A042E"/>
    <w:rsid w:val="31348C86"/>
    <w:rsid w:val="31A3EE14"/>
    <w:rsid w:val="31D2757D"/>
    <w:rsid w:val="3210330D"/>
    <w:rsid w:val="3213A03B"/>
    <w:rsid w:val="323A65CB"/>
    <w:rsid w:val="323CAE3D"/>
    <w:rsid w:val="32508219"/>
    <w:rsid w:val="32535334"/>
    <w:rsid w:val="326AE881"/>
    <w:rsid w:val="32745C60"/>
    <w:rsid w:val="329C839F"/>
    <w:rsid w:val="32CB8E4F"/>
    <w:rsid w:val="32DD17BE"/>
    <w:rsid w:val="32E63881"/>
    <w:rsid w:val="33062DB6"/>
    <w:rsid w:val="33100D44"/>
    <w:rsid w:val="331934DA"/>
    <w:rsid w:val="33322884"/>
    <w:rsid w:val="33409EEA"/>
    <w:rsid w:val="33893D6D"/>
    <w:rsid w:val="33BD4D9D"/>
    <w:rsid w:val="33F184E3"/>
    <w:rsid w:val="3420E6B5"/>
    <w:rsid w:val="342BE24B"/>
    <w:rsid w:val="348C9ACA"/>
    <w:rsid w:val="34B1F24C"/>
    <w:rsid w:val="34CD5DBE"/>
    <w:rsid w:val="34DD2924"/>
    <w:rsid w:val="35167F4A"/>
    <w:rsid w:val="35214C30"/>
    <w:rsid w:val="3528994E"/>
    <w:rsid w:val="35309B00"/>
    <w:rsid w:val="3530F2A6"/>
    <w:rsid w:val="354BE132"/>
    <w:rsid w:val="35924C8E"/>
    <w:rsid w:val="359D75C6"/>
    <w:rsid w:val="35AB2937"/>
    <w:rsid w:val="35E598F7"/>
    <w:rsid w:val="36039B14"/>
    <w:rsid w:val="3607FE5A"/>
    <w:rsid w:val="361FD9E9"/>
    <w:rsid w:val="3638FF81"/>
    <w:rsid w:val="3663C5EA"/>
    <w:rsid w:val="3671630B"/>
    <w:rsid w:val="3676A65B"/>
    <w:rsid w:val="3696B851"/>
    <w:rsid w:val="370A8EBE"/>
    <w:rsid w:val="372E8198"/>
    <w:rsid w:val="373C82C2"/>
    <w:rsid w:val="3741F940"/>
    <w:rsid w:val="3752C587"/>
    <w:rsid w:val="3754E1A3"/>
    <w:rsid w:val="375C0948"/>
    <w:rsid w:val="3776502C"/>
    <w:rsid w:val="37A6936A"/>
    <w:rsid w:val="37A79EEF"/>
    <w:rsid w:val="37B23E6C"/>
    <w:rsid w:val="37C433ED"/>
    <w:rsid w:val="37D296B6"/>
    <w:rsid w:val="37E8DC09"/>
    <w:rsid w:val="37F31640"/>
    <w:rsid w:val="37F7329A"/>
    <w:rsid w:val="3819D130"/>
    <w:rsid w:val="3843D886"/>
    <w:rsid w:val="384501AC"/>
    <w:rsid w:val="387EA30F"/>
    <w:rsid w:val="38817309"/>
    <w:rsid w:val="38942987"/>
    <w:rsid w:val="38B75983"/>
    <w:rsid w:val="38E995C4"/>
    <w:rsid w:val="39125009"/>
    <w:rsid w:val="39403D2E"/>
    <w:rsid w:val="3953B057"/>
    <w:rsid w:val="396786A8"/>
    <w:rsid w:val="396954B8"/>
    <w:rsid w:val="39986BDE"/>
    <w:rsid w:val="39A291C9"/>
    <w:rsid w:val="39ABBDB0"/>
    <w:rsid w:val="39B97237"/>
    <w:rsid w:val="39BD3FDA"/>
    <w:rsid w:val="3A1465C0"/>
    <w:rsid w:val="3A3C44A2"/>
    <w:rsid w:val="3A8759C9"/>
    <w:rsid w:val="3A888AD1"/>
    <w:rsid w:val="3AC7131B"/>
    <w:rsid w:val="3ADE6FBD"/>
    <w:rsid w:val="3AF72625"/>
    <w:rsid w:val="3B12D483"/>
    <w:rsid w:val="3B150BA1"/>
    <w:rsid w:val="3B19ED1A"/>
    <w:rsid w:val="3B22A274"/>
    <w:rsid w:val="3B263723"/>
    <w:rsid w:val="3B81D989"/>
    <w:rsid w:val="3BA4E32A"/>
    <w:rsid w:val="3BAE2131"/>
    <w:rsid w:val="3BCEAE37"/>
    <w:rsid w:val="3C06F272"/>
    <w:rsid w:val="3C157BE9"/>
    <w:rsid w:val="3C526F4F"/>
    <w:rsid w:val="3C803E65"/>
    <w:rsid w:val="3C8158E1"/>
    <w:rsid w:val="3C85EED8"/>
    <w:rsid w:val="3CA100D1"/>
    <w:rsid w:val="3CABC474"/>
    <w:rsid w:val="3CD4C56A"/>
    <w:rsid w:val="3CE50464"/>
    <w:rsid w:val="3D216EA8"/>
    <w:rsid w:val="3DB3230A"/>
    <w:rsid w:val="3DC91918"/>
    <w:rsid w:val="3E613EA8"/>
    <w:rsid w:val="3EBBD4BC"/>
    <w:rsid w:val="3ECC2464"/>
    <w:rsid w:val="3EE15653"/>
    <w:rsid w:val="3F0BE940"/>
    <w:rsid w:val="3F221DC3"/>
    <w:rsid w:val="3F3D2C10"/>
    <w:rsid w:val="3F58154A"/>
    <w:rsid w:val="3F58A3DA"/>
    <w:rsid w:val="3F7D37E8"/>
    <w:rsid w:val="3F87C326"/>
    <w:rsid w:val="3FA0F764"/>
    <w:rsid w:val="3FA9469E"/>
    <w:rsid w:val="3FDCA901"/>
    <w:rsid w:val="4016AC91"/>
    <w:rsid w:val="4017B965"/>
    <w:rsid w:val="4018E429"/>
    <w:rsid w:val="4041F194"/>
    <w:rsid w:val="40522ADD"/>
    <w:rsid w:val="40A9C89A"/>
    <w:rsid w:val="40C4105F"/>
    <w:rsid w:val="40CEAACB"/>
    <w:rsid w:val="4108EF17"/>
    <w:rsid w:val="410FA7B8"/>
    <w:rsid w:val="4157D977"/>
    <w:rsid w:val="416918C7"/>
    <w:rsid w:val="418944E3"/>
    <w:rsid w:val="41A4EAB7"/>
    <w:rsid w:val="41C480F3"/>
    <w:rsid w:val="41E60590"/>
    <w:rsid w:val="41FA7E04"/>
    <w:rsid w:val="420996FC"/>
    <w:rsid w:val="42120FA6"/>
    <w:rsid w:val="42170A4B"/>
    <w:rsid w:val="42496B18"/>
    <w:rsid w:val="424C6491"/>
    <w:rsid w:val="425BF949"/>
    <w:rsid w:val="427455E4"/>
    <w:rsid w:val="42BF2219"/>
    <w:rsid w:val="42D013CB"/>
    <w:rsid w:val="42ECF6BF"/>
    <w:rsid w:val="42EEC0B2"/>
    <w:rsid w:val="43552EFE"/>
    <w:rsid w:val="439F227F"/>
    <w:rsid w:val="43A9A44A"/>
    <w:rsid w:val="43B37054"/>
    <w:rsid w:val="43B3DF0F"/>
    <w:rsid w:val="43F440F1"/>
    <w:rsid w:val="44109D7C"/>
    <w:rsid w:val="44121F00"/>
    <w:rsid w:val="4417272F"/>
    <w:rsid w:val="44489CC0"/>
    <w:rsid w:val="44617E8D"/>
    <w:rsid w:val="4486A9ED"/>
    <w:rsid w:val="448B4716"/>
    <w:rsid w:val="448B9E1B"/>
    <w:rsid w:val="44B51ABA"/>
    <w:rsid w:val="44FB78D8"/>
    <w:rsid w:val="45542302"/>
    <w:rsid w:val="457A6652"/>
    <w:rsid w:val="45AB9ED1"/>
    <w:rsid w:val="45B7EB5C"/>
    <w:rsid w:val="460301CD"/>
    <w:rsid w:val="464D48CC"/>
    <w:rsid w:val="464F9D84"/>
    <w:rsid w:val="46509BBF"/>
    <w:rsid w:val="46558538"/>
    <w:rsid w:val="468C36DF"/>
    <w:rsid w:val="469D10C3"/>
    <w:rsid w:val="46D4EB22"/>
    <w:rsid w:val="46D74909"/>
    <w:rsid w:val="46E7FCFD"/>
    <w:rsid w:val="46F454C5"/>
    <w:rsid w:val="46F5F1E8"/>
    <w:rsid w:val="477F2929"/>
    <w:rsid w:val="47939996"/>
    <w:rsid w:val="483CD148"/>
    <w:rsid w:val="48628474"/>
    <w:rsid w:val="4864B387"/>
    <w:rsid w:val="4874D814"/>
    <w:rsid w:val="488FF911"/>
    <w:rsid w:val="48912405"/>
    <w:rsid w:val="48A18F55"/>
    <w:rsid w:val="48C15830"/>
    <w:rsid w:val="48C9F0DF"/>
    <w:rsid w:val="48CABD41"/>
    <w:rsid w:val="48CE5277"/>
    <w:rsid w:val="48E0F0E0"/>
    <w:rsid w:val="48E31093"/>
    <w:rsid w:val="48F1B82D"/>
    <w:rsid w:val="48FC818B"/>
    <w:rsid w:val="48FD73D1"/>
    <w:rsid w:val="490D3245"/>
    <w:rsid w:val="494FD4CE"/>
    <w:rsid w:val="49805FF1"/>
    <w:rsid w:val="4981836C"/>
    <w:rsid w:val="49EAE23A"/>
    <w:rsid w:val="4A14D997"/>
    <w:rsid w:val="4A268610"/>
    <w:rsid w:val="4A291E5C"/>
    <w:rsid w:val="4A49F5CF"/>
    <w:rsid w:val="4A6E5295"/>
    <w:rsid w:val="4A9AC79E"/>
    <w:rsid w:val="4AB16B8C"/>
    <w:rsid w:val="4B215B21"/>
    <w:rsid w:val="4B30A69B"/>
    <w:rsid w:val="4B56A954"/>
    <w:rsid w:val="4B827735"/>
    <w:rsid w:val="4B9E9D87"/>
    <w:rsid w:val="4BA264DA"/>
    <w:rsid w:val="4BA661DC"/>
    <w:rsid w:val="4BBFA41E"/>
    <w:rsid w:val="4BCEAC23"/>
    <w:rsid w:val="4BE14364"/>
    <w:rsid w:val="4BEEEA94"/>
    <w:rsid w:val="4C68FB61"/>
    <w:rsid w:val="4C74FF55"/>
    <w:rsid w:val="4C92464A"/>
    <w:rsid w:val="4C9BF2DE"/>
    <w:rsid w:val="4CD7D129"/>
    <w:rsid w:val="4D1DC8CD"/>
    <w:rsid w:val="4D4F732B"/>
    <w:rsid w:val="4D7F7FFF"/>
    <w:rsid w:val="4D801872"/>
    <w:rsid w:val="4DCABE79"/>
    <w:rsid w:val="4E09F9DC"/>
    <w:rsid w:val="4E49CA4A"/>
    <w:rsid w:val="4E86FD1F"/>
    <w:rsid w:val="4EEEC928"/>
    <w:rsid w:val="4F1C576D"/>
    <w:rsid w:val="4F1C9EDF"/>
    <w:rsid w:val="4F6B6858"/>
    <w:rsid w:val="50398A74"/>
    <w:rsid w:val="504B6DAA"/>
    <w:rsid w:val="5071D131"/>
    <w:rsid w:val="5074375D"/>
    <w:rsid w:val="507B09C9"/>
    <w:rsid w:val="50804E06"/>
    <w:rsid w:val="50831EE6"/>
    <w:rsid w:val="50C82DEA"/>
    <w:rsid w:val="50D0C01D"/>
    <w:rsid w:val="50D67437"/>
    <w:rsid w:val="50E1CAA3"/>
    <w:rsid w:val="511027A1"/>
    <w:rsid w:val="511A8F0A"/>
    <w:rsid w:val="5175302B"/>
    <w:rsid w:val="517F195F"/>
    <w:rsid w:val="51C100B8"/>
    <w:rsid w:val="51C76A97"/>
    <w:rsid w:val="51FC4787"/>
    <w:rsid w:val="5215DC84"/>
    <w:rsid w:val="5225BC3E"/>
    <w:rsid w:val="5245D516"/>
    <w:rsid w:val="5271B452"/>
    <w:rsid w:val="52768263"/>
    <w:rsid w:val="52782CE0"/>
    <w:rsid w:val="5295EB65"/>
    <w:rsid w:val="52F0C32C"/>
    <w:rsid w:val="52F7F8E4"/>
    <w:rsid w:val="531A96E8"/>
    <w:rsid w:val="531E9C3D"/>
    <w:rsid w:val="5341EC1B"/>
    <w:rsid w:val="535F6895"/>
    <w:rsid w:val="5368D5C7"/>
    <w:rsid w:val="53796C2F"/>
    <w:rsid w:val="538708B6"/>
    <w:rsid w:val="5394C997"/>
    <w:rsid w:val="53A04FF8"/>
    <w:rsid w:val="53C0F870"/>
    <w:rsid w:val="53F57E09"/>
    <w:rsid w:val="540187A5"/>
    <w:rsid w:val="5404EE19"/>
    <w:rsid w:val="5471D8FC"/>
    <w:rsid w:val="5478E9E2"/>
    <w:rsid w:val="54EA9A89"/>
    <w:rsid w:val="54EE2F20"/>
    <w:rsid w:val="550104D9"/>
    <w:rsid w:val="55149B3D"/>
    <w:rsid w:val="5535175F"/>
    <w:rsid w:val="554F3F73"/>
    <w:rsid w:val="5596BD26"/>
    <w:rsid w:val="55B55ADE"/>
    <w:rsid w:val="55BF7D32"/>
    <w:rsid w:val="55C859B1"/>
    <w:rsid w:val="55CE886A"/>
    <w:rsid w:val="55D7D616"/>
    <w:rsid w:val="55D7FD4E"/>
    <w:rsid w:val="55F11F2D"/>
    <w:rsid w:val="55F13AF9"/>
    <w:rsid w:val="55F43196"/>
    <w:rsid w:val="567CB433"/>
    <w:rsid w:val="568E04A8"/>
    <w:rsid w:val="56B45938"/>
    <w:rsid w:val="56C8B90C"/>
    <w:rsid w:val="56D2B347"/>
    <w:rsid w:val="56ED210D"/>
    <w:rsid w:val="5717753D"/>
    <w:rsid w:val="57F9C88B"/>
    <w:rsid w:val="5832A2B5"/>
    <w:rsid w:val="585363D4"/>
    <w:rsid w:val="5853A1A8"/>
    <w:rsid w:val="5856128C"/>
    <w:rsid w:val="586C0E10"/>
    <w:rsid w:val="586C87E1"/>
    <w:rsid w:val="586E246C"/>
    <w:rsid w:val="5894C58E"/>
    <w:rsid w:val="589AB898"/>
    <w:rsid w:val="589C877D"/>
    <w:rsid w:val="58C4DC96"/>
    <w:rsid w:val="58D2E6C6"/>
    <w:rsid w:val="58DBF618"/>
    <w:rsid w:val="58FAB713"/>
    <w:rsid w:val="5929103A"/>
    <w:rsid w:val="59432462"/>
    <w:rsid w:val="5960DD1D"/>
    <w:rsid w:val="5993BC59"/>
    <w:rsid w:val="59998116"/>
    <w:rsid w:val="59AE3E9B"/>
    <w:rsid w:val="59D1A1F8"/>
    <w:rsid w:val="59D5BD1E"/>
    <w:rsid w:val="5A014425"/>
    <w:rsid w:val="5A6F5E50"/>
    <w:rsid w:val="5A822E94"/>
    <w:rsid w:val="5AA501F6"/>
    <w:rsid w:val="5ABEF593"/>
    <w:rsid w:val="5AC24FD7"/>
    <w:rsid w:val="5ACEDDD0"/>
    <w:rsid w:val="5ADF5522"/>
    <w:rsid w:val="5AE97B76"/>
    <w:rsid w:val="5B51DFB5"/>
    <w:rsid w:val="5B92A09B"/>
    <w:rsid w:val="5BA0E1B3"/>
    <w:rsid w:val="5BBD10AF"/>
    <w:rsid w:val="5BBDF9DC"/>
    <w:rsid w:val="5BC6467E"/>
    <w:rsid w:val="5BC7F74C"/>
    <w:rsid w:val="5BF7AA79"/>
    <w:rsid w:val="5C144D5E"/>
    <w:rsid w:val="5C28FCA3"/>
    <w:rsid w:val="5C295DF1"/>
    <w:rsid w:val="5C2A0E45"/>
    <w:rsid w:val="5C32C105"/>
    <w:rsid w:val="5C43486D"/>
    <w:rsid w:val="5C59BA97"/>
    <w:rsid w:val="5C7BCBF2"/>
    <w:rsid w:val="5C8FC994"/>
    <w:rsid w:val="5CA6226C"/>
    <w:rsid w:val="5CACBF96"/>
    <w:rsid w:val="5CDA2C7B"/>
    <w:rsid w:val="5D1BD450"/>
    <w:rsid w:val="5D38CE5E"/>
    <w:rsid w:val="5D38E840"/>
    <w:rsid w:val="5D4FEB37"/>
    <w:rsid w:val="5D50E03E"/>
    <w:rsid w:val="5D6A038C"/>
    <w:rsid w:val="5D7916EB"/>
    <w:rsid w:val="5D917FAB"/>
    <w:rsid w:val="5DC2CCEA"/>
    <w:rsid w:val="5DD0972D"/>
    <w:rsid w:val="5DD3B7B3"/>
    <w:rsid w:val="5DDF7EFE"/>
    <w:rsid w:val="5DFC91B6"/>
    <w:rsid w:val="5E01CB80"/>
    <w:rsid w:val="5E2AE9B1"/>
    <w:rsid w:val="5E3C10ED"/>
    <w:rsid w:val="5E61A9D6"/>
    <w:rsid w:val="5EF999C2"/>
    <w:rsid w:val="5EFC65F0"/>
    <w:rsid w:val="5F05E9E8"/>
    <w:rsid w:val="5F0EC68D"/>
    <w:rsid w:val="5F1DBCAB"/>
    <w:rsid w:val="5F1EFCA5"/>
    <w:rsid w:val="5F1F81FE"/>
    <w:rsid w:val="5F461FB5"/>
    <w:rsid w:val="5F678887"/>
    <w:rsid w:val="5F703E2F"/>
    <w:rsid w:val="5FADED87"/>
    <w:rsid w:val="5FCF7A04"/>
    <w:rsid w:val="5FE0FA7C"/>
    <w:rsid w:val="6000FDB6"/>
    <w:rsid w:val="601DD34D"/>
    <w:rsid w:val="60341CF1"/>
    <w:rsid w:val="60615BB1"/>
    <w:rsid w:val="606477D0"/>
    <w:rsid w:val="6082A2E3"/>
    <w:rsid w:val="60880B2E"/>
    <w:rsid w:val="60977A12"/>
    <w:rsid w:val="6122FA42"/>
    <w:rsid w:val="6128853A"/>
    <w:rsid w:val="6128E702"/>
    <w:rsid w:val="612AD00F"/>
    <w:rsid w:val="61302807"/>
    <w:rsid w:val="618E4F4C"/>
    <w:rsid w:val="618FA838"/>
    <w:rsid w:val="61A4E729"/>
    <w:rsid w:val="61C57C1A"/>
    <w:rsid w:val="61E03C06"/>
    <w:rsid w:val="6221E3D2"/>
    <w:rsid w:val="625C7C01"/>
    <w:rsid w:val="627D4B3A"/>
    <w:rsid w:val="62DDDFCD"/>
    <w:rsid w:val="630F31FD"/>
    <w:rsid w:val="633B86C3"/>
    <w:rsid w:val="635904B9"/>
    <w:rsid w:val="636C322D"/>
    <w:rsid w:val="639437AD"/>
    <w:rsid w:val="6396EE06"/>
    <w:rsid w:val="63B24679"/>
    <w:rsid w:val="63EB7B9A"/>
    <w:rsid w:val="63FD4599"/>
    <w:rsid w:val="64020519"/>
    <w:rsid w:val="6415D1A5"/>
    <w:rsid w:val="641A349C"/>
    <w:rsid w:val="642340B7"/>
    <w:rsid w:val="6451DA1D"/>
    <w:rsid w:val="648FFB22"/>
    <w:rsid w:val="6495AECA"/>
    <w:rsid w:val="649666C2"/>
    <w:rsid w:val="649D9EA1"/>
    <w:rsid w:val="64A5596D"/>
    <w:rsid w:val="64C3D001"/>
    <w:rsid w:val="64CA76AB"/>
    <w:rsid w:val="650DC28A"/>
    <w:rsid w:val="65429614"/>
    <w:rsid w:val="6576A511"/>
    <w:rsid w:val="65805E21"/>
    <w:rsid w:val="65AD7EE0"/>
    <w:rsid w:val="65DADF0A"/>
    <w:rsid w:val="65F5B115"/>
    <w:rsid w:val="660F1CFB"/>
    <w:rsid w:val="6645AC77"/>
    <w:rsid w:val="665774B5"/>
    <w:rsid w:val="665F9607"/>
    <w:rsid w:val="66763B2E"/>
    <w:rsid w:val="66ABBA1A"/>
    <w:rsid w:val="66B4A620"/>
    <w:rsid w:val="66D0591E"/>
    <w:rsid w:val="66D340CF"/>
    <w:rsid w:val="66D6766B"/>
    <w:rsid w:val="66DEA313"/>
    <w:rsid w:val="66E11D8F"/>
    <w:rsid w:val="6741BD32"/>
    <w:rsid w:val="675C1898"/>
    <w:rsid w:val="675E61B3"/>
    <w:rsid w:val="6761588C"/>
    <w:rsid w:val="678DC208"/>
    <w:rsid w:val="67D1184D"/>
    <w:rsid w:val="67D8F89A"/>
    <w:rsid w:val="67DFCDC3"/>
    <w:rsid w:val="67E55BB0"/>
    <w:rsid w:val="6855C35B"/>
    <w:rsid w:val="69106962"/>
    <w:rsid w:val="69262447"/>
    <w:rsid w:val="69300A9A"/>
    <w:rsid w:val="6935CDA6"/>
    <w:rsid w:val="695381AB"/>
    <w:rsid w:val="696F1719"/>
    <w:rsid w:val="69794A88"/>
    <w:rsid w:val="69CBD435"/>
    <w:rsid w:val="69F701B3"/>
    <w:rsid w:val="69F71A32"/>
    <w:rsid w:val="69FA7378"/>
    <w:rsid w:val="6A43E0CF"/>
    <w:rsid w:val="6A5C68D0"/>
    <w:rsid w:val="6A820FAA"/>
    <w:rsid w:val="6AA8FA74"/>
    <w:rsid w:val="6AB5EDA7"/>
    <w:rsid w:val="6ACE0DF7"/>
    <w:rsid w:val="6AF5DCD9"/>
    <w:rsid w:val="6AF7E417"/>
    <w:rsid w:val="6B397AC3"/>
    <w:rsid w:val="6B3ED7DB"/>
    <w:rsid w:val="6B4B5FFA"/>
    <w:rsid w:val="6B73AD95"/>
    <w:rsid w:val="6B79CF4F"/>
    <w:rsid w:val="6BCE8C8A"/>
    <w:rsid w:val="6BE8D098"/>
    <w:rsid w:val="6C2D7833"/>
    <w:rsid w:val="6C3207D4"/>
    <w:rsid w:val="6C6C46FD"/>
    <w:rsid w:val="6C764E13"/>
    <w:rsid w:val="6C8020BF"/>
    <w:rsid w:val="6CA417F9"/>
    <w:rsid w:val="6CBA5F61"/>
    <w:rsid w:val="6CD58831"/>
    <w:rsid w:val="6CE75D4C"/>
    <w:rsid w:val="6CFB0162"/>
    <w:rsid w:val="6D5E1BE4"/>
    <w:rsid w:val="6D6446FE"/>
    <w:rsid w:val="6D7665C0"/>
    <w:rsid w:val="6D93EF53"/>
    <w:rsid w:val="6DA3AD10"/>
    <w:rsid w:val="6DB9C4D0"/>
    <w:rsid w:val="6DC55BF7"/>
    <w:rsid w:val="6E25CE7E"/>
    <w:rsid w:val="6E59A56E"/>
    <w:rsid w:val="6E78FB13"/>
    <w:rsid w:val="6EB459F6"/>
    <w:rsid w:val="6EE6CB34"/>
    <w:rsid w:val="6EE8186D"/>
    <w:rsid w:val="6F7813FE"/>
    <w:rsid w:val="6F845312"/>
    <w:rsid w:val="6F84573B"/>
    <w:rsid w:val="6F84C231"/>
    <w:rsid w:val="6F949B20"/>
    <w:rsid w:val="6FB4E1DE"/>
    <w:rsid w:val="6FD7E881"/>
    <w:rsid w:val="6FDC6D15"/>
    <w:rsid w:val="6FDF06DF"/>
    <w:rsid w:val="70017CD8"/>
    <w:rsid w:val="70034466"/>
    <w:rsid w:val="7003DF0C"/>
    <w:rsid w:val="702E4FAC"/>
    <w:rsid w:val="703E6F6F"/>
    <w:rsid w:val="70A266C5"/>
    <w:rsid w:val="70D6CC91"/>
    <w:rsid w:val="710EB4CF"/>
    <w:rsid w:val="71535D5F"/>
    <w:rsid w:val="715452F8"/>
    <w:rsid w:val="715A4D22"/>
    <w:rsid w:val="71772C19"/>
    <w:rsid w:val="717A3830"/>
    <w:rsid w:val="717DB58F"/>
    <w:rsid w:val="71971435"/>
    <w:rsid w:val="72024B70"/>
    <w:rsid w:val="72137E4A"/>
    <w:rsid w:val="725FE1FC"/>
    <w:rsid w:val="7292E86C"/>
    <w:rsid w:val="72BCF8D2"/>
    <w:rsid w:val="72C269B5"/>
    <w:rsid w:val="72F93C43"/>
    <w:rsid w:val="7371E184"/>
    <w:rsid w:val="73D31C02"/>
    <w:rsid w:val="73DD1189"/>
    <w:rsid w:val="73E7E5BC"/>
    <w:rsid w:val="742F9FEB"/>
    <w:rsid w:val="74321A60"/>
    <w:rsid w:val="74413272"/>
    <w:rsid w:val="744208B8"/>
    <w:rsid w:val="7497A36B"/>
    <w:rsid w:val="74EE1A40"/>
    <w:rsid w:val="74EEA12C"/>
    <w:rsid w:val="74F0E410"/>
    <w:rsid w:val="75443E96"/>
    <w:rsid w:val="7572EFE1"/>
    <w:rsid w:val="75ED3CB6"/>
    <w:rsid w:val="7616087D"/>
    <w:rsid w:val="76388819"/>
    <w:rsid w:val="763989E7"/>
    <w:rsid w:val="763F563C"/>
    <w:rsid w:val="7663C02E"/>
    <w:rsid w:val="76806B42"/>
    <w:rsid w:val="76B2EA43"/>
    <w:rsid w:val="76BD6B42"/>
    <w:rsid w:val="76FAF8AB"/>
    <w:rsid w:val="77013BAA"/>
    <w:rsid w:val="7724DA55"/>
    <w:rsid w:val="77481381"/>
    <w:rsid w:val="774CC31E"/>
    <w:rsid w:val="778194AC"/>
    <w:rsid w:val="7781B163"/>
    <w:rsid w:val="77AE387D"/>
    <w:rsid w:val="77C1AF77"/>
    <w:rsid w:val="77E09C52"/>
    <w:rsid w:val="77FC8661"/>
    <w:rsid w:val="78522625"/>
    <w:rsid w:val="785E77E6"/>
    <w:rsid w:val="7869BE0C"/>
    <w:rsid w:val="78920A47"/>
    <w:rsid w:val="78A9FB27"/>
    <w:rsid w:val="78B0847E"/>
    <w:rsid w:val="78BAE571"/>
    <w:rsid w:val="78E21159"/>
    <w:rsid w:val="7936E12F"/>
    <w:rsid w:val="793F339E"/>
    <w:rsid w:val="7987989A"/>
    <w:rsid w:val="7996F825"/>
    <w:rsid w:val="79A436A6"/>
    <w:rsid w:val="79C6D134"/>
    <w:rsid w:val="79ECF561"/>
    <w:rsid w:val="7A525C0E"/>
    <w:rsid w:val="7A9908B0"/>
    <w:rsid w:val="7AA64F45"/>
    <w:rsid w:val="7AAE9BDB"/>
    <w:rsid w:val="7AD39076"/>
    <w:rsid w:val="7AD9ADC8"/>
    <w:rsid w:val="7AF5D0AB"/>
    <w:rsid w:val="7AF6D7DF"/>
    <w:rsid w:val="7B2E1221"/>
    <w:rsid w:val="7B35E0EB"/>
    <w:rsid w:val="7B742BAF"/>
    <w:rsid w:val="7B942F96"/>
    <w:rsid w:val="7BA10C31"/>
    <w:rsid w:val="7BA44B0A"/>
    <w:rsid w:val="7BAA2972"/>
    <w:rsid w:val="7BB49017"/>
    <w:rsid w:val="7BD636EE"/>
    <w:rsid w:val="7C51CD18"/>
    <w:rsid w:val="7C59EEE3"/>
    <w:rsid w:val="7C5F8949"/>
    <w:rsid w:val="7C68176D"/>
    <w:rsid w:val="7C74F976"/>
    <w:rsid w:val="7C815822"/>
    <w:rsid w:val="7C8A43B8"/>
    <w:rsid w:val="7CCD6540"/>
    <w:rsid w:val="7D0A652B"/>
    <w:rsid w:val="7D59D0CA"/>
    <w:rsid w:val="7D82478B"/>
    <w:rsid w:val="7D9E0CE9"/>
    <w:rsid w:val="7DEBA9A1"/>
    <w:rsid w:val="7DF0CE2C"/>
    <w:rsid w:val="7DF55D03"/>
    <w:rsid w:val="7E04434F"/>
    <w:rsid w:val="7E0ED053"/>
    <w:rsid w:val="7E2DA27B"/>
    <w:rsid w:val="7E3446DB"/>
    <w:rsid w:val="7E5D7184"/>
    <w:rsid w:val="7E6AA43A"/>
    <w:rsid w:val="7E954C9A"/>
    <w:rsid w:val="7EC30471"/>
    <w:rsid w:val="7ED8E4E9"/>
    <w:rsid w:val="7EE45F50"/>
    <w:rsid w:val="7EE89640"/>
    <w:rsid w:val="7EFB0E17"/>
    <w:rsid w:val="7F014392"/>
    <w:rsid w:val="7F1825DC"/>
    <w:rsid w:val="7F1E1C84"/>
    <w:rsid w:val="7F718236"/>
    <w:rsid w:val="7F822B1A"/>
    <w:rsid w:val="7FA23DCC"/>
    <w:rsid w:val="7FB9CC52"/>
    <w:rsid w:val="7FBA4387"/>
    <w:rsid w:val="7FEBD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A1F58A"/>
  <w15:docId w15:val="{FF0AB9C0-EAF2-4DB3-90A8-98128C0A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1A2"/>
    <w:rPr>
      <w:rFonts w:ascii="Gill Sans MT" w:hAnsi="Gill Sans MT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636B0"/>
    <w:pPr>
      <w:keepNext/>
      <w:spacing w:before="240" w:after="60"/>
      <w:outlineLvl w:val="0"/>
    </w:pPr>
    <w:rPr>
      <w:rFonts w:ascii="Perpetua" w:hAnsi="Perpetu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rsid w:val="00E81E77"/>
    <w:pPr>
      <w:framePr w:hSpace="180" w:wrap="around" w:vAnchor="text" w:hAnchor="margin" w:xAlign="center" w:y="191"/>
      <w:widowControl w:val="0"/>
      <w:spacing w:before="120"/>
      <w:jc w:val="both"/>
      <w:outlineLvl w:val="2"/>
    </w:pPr>
    <w:rPr>
      <w:rFonts w:ascii="Arial" w:eastAsia="Arial Unicode MS" w:hAnsi="Arial"/>
      <w:b/>
      <w:bCs/>
      <w:sz w:val="22"/>
      <w:szCs w:val="2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tract">
    <w:name w:val="extract"/>
    <w:basedOn w:val="Normal"/>
    <w:autoRedefine/>
    <w:rsid w:val="000B2FB3"/>
    <w:rPr>
      <w:b/>
      <w:i/>
      <w:lang w:val="en-US"/>
    </w:rPr>
  </w:style>
  <w:style w:type="table" w:styleId="TableGrid">
    <w:name w:val="Table Grid"/>
    <w:basedOn w:val="TableNormal"/>
    <w:uiPriority w:val="39"/>
    <w:rsid w:val="00863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91DA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91DAC"/>
    <w:rPr>
      <w:rFonts w:ascii="Gill Sans MT" w:hAnsi="Gill Sans MT" w:cs="Arial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91DA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91DAC"/>
    <w:rPr>
      <w:rFonts w:ascii="Gill Sans MT" w:hAnsi="Gill Sans MT" w:cs="Arial"/>
      <w:sz w:val="24"/>
      <w:szCs w:val="24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F16578"/>
    <w:pPr>
      <w:ind w:left="720"/>
    </w:pPr>
  </w:style>
  <w:style w:type="paragraph" w:styleId="BalloonText">
    <w:name w:val="Balloon Text"/>
    <w:basedOn w:val="Normal"/>
    <w:link w:val="BalloonTextChar"/>
    <w:rsid w:val="00AC5B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C5B2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B2F0D"/>
    <w:pPr>
      <w:ind w:left="720"/>
    </w:pPr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rsid w:val="00131812"/>
    <w:rPr>
      <w:color w:val="0563C1"/>
      <w:u w:val="single"/>
    </w:rPr>
  </w:style>
  <w:style w:type="character" w:styleId="Strong">
    <w:name w:val="Strong"/>
    <w:uiPriority w:val="22"/>
    <w:qFormat/>
    <w:rsid w:val="00BA29B2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C3100"/>
    <w:rPr>
      <w:rFonts w:ascii="Arial" w:eastAsia="Calibri" w:hAnsi="Arial"/>
      <w:sz w:val="22"/>
      <w:szCs w:val="22"/>
    </w:rPr>
  </w:style>
  <w:style w:type="character" w:customStyle="1" w:styleId="PlainTextChar">
    <w:name w:val="Plain Text Char"/>
    <w:link w:val="PlainText"/>
    <w:uiPriority w:val="99"/>
    <w:rsid w:val="008C3100"/>
    <w:rPr>
      <w:rFonts w:ascii="Arial" w:eastAsia="Calibri" w:hAnsi="Arial" w:cs="Arial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A42206"/>
    <w:pPr>
      <w:spacing w:before="100" w:beforeAutospacing="1" w:after="100" w:afterAutospacing="1"/>
    </w:pPr>
    <w:rPr>
      <w:rFonts w:ascii="Times New Roman" w:eastAsia="Calibri" w:hAnsi="Times New Roman" w:cs="Times New Roman"/>
      <w:lang w:val="en-US"/>
    </w:rPr>
  </w:style>
  <w:style w:type="paragraph" w:customStyle="1" w:styleId="Default">
    <w:name w:val="Default"/>
    <w:rsid w:val="00E74E7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Heading3Char">
    <w:name w:val="Heading 3 Char"/>
    <w:link w:val="Heading3"/>
    <w:rsid w:val="00E81E77"/>
    <w:rPr>
      <w:rFonts w:ascii="Arial" w:eastAsia="Arial Unicode MS" w:hAnsi="Arial" w:cs="Arial"/>
      <w:b/>
      <w:bCs/>
      <w:sz w:val="22"/>
      <w:szCs w:val="22"/>
      <w:lang w:val="en-US" w:eastAsia="ja-JP"/>
    </w:rPr>
  </w:style>
  <w:style w:type="character" w:styleId="CommentReference">
    <w:name w:val="annotation reference"/>
    <w:basedOn w:val="DefaultParagraphFont"/>
    <w:rsid w:val="00FB2B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2B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2BF1"/>
    <w:rPr>
      <w:rFonts w:ascii="Gill Sans MT" w:hAnsi="Gill Sans MT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B2B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2BF1"/>
    <w:rPr>
      <w:rFonts w:ascii="Gill Sans MT" w:hAnsi="Gill Sans MT" w:cs="Arial"/>
      <w:b/>
      <w:bCs/>
      <w:lang w:eastAsia="en-US"/>
    </w:rPr>
  </w:style>
  <w:style w:type="paragraph" w:styleId="Revision">
    <w:name w:val="Revision"/>
    <w:hidden/>
    <w:uiPriority w:val="99"/>
    <w:semiHidden/>
    <w:rsid w:val="001F022F"/>
    <w:rPr>
      <w:rFonts w:ascii="Gill Sans MT" w:hAnsi="Gill Sans MT" w:cs="Arial"/>
      <w:sz w:val="24"/>
      <w:szCs w:val="24"/>
      <w:lang w:eastAsia="en-US"/>
    </w:rPr>
  </w:style>
  <w:style w:type="paragraph" w:customStyle="1" w:styleId="Body">
    <w:name w:val="Body"/>
    <w:rsid w:val="000362F5"/>
    <w:pPr>
      <w:tabs>
        <w:tab w:val="right" w:pos="8215"/>
      </w:tabs>
      <w:spacing w:line="264" w:lineRule="auto"/>
    </w:pPr>
    <w:rPr>
      <w:rFonts w:ascii="Optima" w:eastAsia="ヒラギノ角ゴ Pro W3" w:hAnsi="Optima"/>
      <w:color w:val="000000"/>
      <w:sz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B94C41"/>
    <w:rPr>
      <w:rFonts w:ascii="Perpetua" w:hAnsi="Perpetua" w:cs="Arial"/>
      <w:b/>
      <w:bCs/>
      <w:kern w:val="32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4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B72F4C74CFEF48A5E7FD2B108B02CD" ma:contentTypeVersion="18" ma:contentTypeDescription="Create a new document." ma:contentTypeScope="" ma:versionID="bb97a98daddef9ab429ac133a0f634fc">
  <xsd:schema xmlns:xsd="http://www.w3.org/2001/XMLSchema" xmlns:xs="http://www.w3.org/2001/XMLSchema" xmlns:p="http://schemas.microsoft.com/office/2006/metadata/properties" xmlns:ns2="5a80dba3-c4f7-41a8-9588-f8f5c38822a0" xmlns:ns3="3535d44c-d408-4bf7-9d0e-e6fb34d8bfaf" targetNamespace="http://schemas.microsoft.com/office/2006/metadata/properties" ma:root="true" ma:fieldsID="2de85bdee98549d80b40de14d902409b" ns2:_="" ns3:_="">
    <xsd:import namespace="5a80dba3-c4f7-41a8-9588-f8f5c38822a0"/>
    <xsd:import namespace="3535d44c-d408-4bf7-9d0e-e6fb34d8bf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0dba3-c4f7-41a8-9588-f8f5c38822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d82ed38-cc3a-43e0-aaf6-937fd6bea5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44c-d408-4bf7-9d0e-e6fb34d8bfa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956a32b-73f4-4f41-9289-34a1b7456ff6}" ma:internalName="TaxCatchAll" ma:showField="CatchAllData" ma:web="3535d44c-d408-4bf7-9d0e-e6fb34d8bf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35d44c-d408-4bf7-9d0e-e6fb34d8bfaf">
      <UserInfo>
        <DisplayName/>
        <AccountId xsi:nil="true"/>
        <AccountType/>
      </UserInfo>
    </SharedWithUsers>
    <TaxCatchAll xmlns="3535d44c-d408-4bf7-9d0e-e6fb34d8bfaf" xsi:nil="true"/>
    <lcf76f155ced4ddcb4097134ff3c332f xmlns="5a80dba3-c4f7-41a8-9588-f8f5c38822a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D03CA6-FE2C-4AD8-A628-088B98ED24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1BE0A-15E9-4517-ABA5-26F4958A6C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DD87C5-0CC6-4598-ACBA-4FD67F965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0dba3-c4f7-41a8-9588-f8f5c38822a0"/>
    <ds:schemaRef ds:uri="3535d44c-d408-4bf7-9d0e-e6fb34d8bf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FD6880-81F0-421E-9F4A-CB5B023718D8}">
  <ds:schemaRefs>
    <ds:schemaRef ds:uri="http://schemas.microsoft.com/office/2006/metadata/properties"/>
    <ds:schemaRef ds:uri="http://schemas.microsoft.com/office/infopath/2007/PartnerControls"/>
    <ds:schemaRef ds:uri="3535d44c-d408-4bf7-9d0e-e6fb34d8bfaf"/>
    <ds:schemaRef ds:uri="5a80dba3-c4f7-41a8-9588-f8f5c38822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917</Words>
  <Characters>4643</Characters>
  <Application>Microsoft Office Word</Application>
  <DocSecurity>0</DocSecurity>
  <Lines>328</Lines>
  <Paragraphs>209</Paragraphs>
  <ScaleCrop>false</ScaleCrop>
  <Company>Hewlett-Packard Company</Company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Saints’ College Board Meeting Agenda Template</dc:title>
  <dc:subject/>
  <dc:creator>Katelyn Hann</dc:creator>
  <cp:keywords/>
  <dc:description/>
  <cp:lastModifiedBy>Ben Fitzpatrick</cp:lastModifiedBy>
  <cp:revision>48</cp:revision>
  <cp:lastPrinted>2024-07-19T19:31:00Z</cp:lastPrinted>
  <dcterms:created xsi:type="dcterms:W3CDTF">2026-02-16T10:20:00Z</dcterms:created>
  <dcterms:modified xsi:type="dcterms:W3CDTF">2026-03-23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B72F4C74CFEF48A5E7FD2B108B02CD</vt:lpwstr>
  </property>
  <property fmtid="{D5CDD505-2E9C-101B-9397-08002B2CF9AE}" pid="3" name="Order">
    <vt:r8>16652400</vt:r8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GrammarlyDocumentId">
    <vt:lpwstr>de7ad281c8422a8bcee563c648b6c47a3ed07c31df3cf77d6d2da85ebbafa108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